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00642631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4472C4" w:themeColor="accent1"/>
          <w:sz w:val="72"/>
          <w:szCs w:val="72"/>
          <w:lang w:val="en-US" w:bidi="ar-SA"/>
        </w:rPr>
      </w:sdtEndPr>
      <w:sdtContent>
        <w:p w14:paraId="5A1009A7" w14:textId="1CD836E5" w:rsidR="00CE60D4" w:rsidRDefault="00CE60D4">
          <w:r>
            <w:rPr>
              <w:noProof/>
            </w:rPr>
            <w:drawing>
              <wp:anchor distT="0" distB="0" distL="114300" distR="114300" simplePos="0" relativeHeight="251667456" behindDoc="0" locked="0" layoutInCell="1" allowOverlap="1" wp14:anchorId="0D627AFE" wp14:editId="47DA7534">
                <wp:simplePos x="0" y="0"/>
                <wp:positionH relativeFrom="margin">
                  <wp:posOffset>3489960</wp:posOffset>
                </wp:positionH>
                <wp:positionV relativeFrom="paragraph">
                  <wp:posOffset>7620</wp:posOffset>
                </wp:positionV>
                <wp:extent cx="2711450" cy="929640"/>
                <wp:effectExtent l="0" t="0" r="0" b="3810"/>
                <wp:wrapSquare wrapText="bothSides"/>
                <wp:docPr id="5" name="Picture 5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4511" b="16341"/>
                        <a:stretch/>
                      </pic:blipFill>
                      <pic:spPr bwMode="auto">
                        <a:xfrm>
                          <a:off x="0" y="0"/>
                          <a:ext cx="2711450" cy="929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w:drawing>
              <wp:anchor distT="0" distB="0" distL="114300" distR="114300" simplePos="0" relativeHeight="251665408" behindDoc="0" locked="0" layoutInCell="1" allowOverlap="1" wp14:anchorId="082F8D1A" wp14:editId="5A7A884D">
                <wp:simplePos x="0" y="0"/>
                <wp:positionH relativeFrom="margin">
                  <wp:posOffset>-312420</wp:posOffset>
                </wp:positionH>
                <wp:positionV relativeFrom="paragraph">
                  <wp:posOffset>0</wp:posOffset>
                </wp:positionV>
                <wp:extent cx="2278380" cy="949960"/>
                <wp:effectExtent l="0" t="0" r="7620" b="2540"/>
                <wp:wrapSquare wrapText="bothSides"/>
                <wp:docPr id="4" name="Picture 4" descr="Text&#10;&#10;Description automatically generated with low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 descr="Text&#10;&#10;Description automatically generated with low confidence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78380" cy="949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CE60D4" w14:paraId="25DFB1B3" w14:textId="77777777" w:rsidTr="00CE60D4">
            <w:tc>
              <w:tcPr>
                <w:tcW w:w="6963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26870BE2" w14:textId="77777777" w:rsidR="00CE60D4" w:rsidRDefault="00CE60D4">
                <w:pPr>
                  <w:pStyle w:val="NoSpacing"/>
                  <w:rPr>
                    <w:color w:val="4472C4" w:themeColor="accent1"/>
                  </w:rPr>
                </w:pPr>
              </w:p>
            </w:tc>
          </w:tr>
        </w:tbl>
        <w:p w14:paraId="5685494B" w14:textId="4600F003" w:rsidR="00D06177" w:rsidRPr="00B67CA7" w:rsidRDefault="00F5674E" w:rsidP="00B67CA7">
          <w:pPr>
            <w:spacing w:line="259" w:lineRule="auto"/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</w:pPr>
          <w:r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3600" behindDoc="0" locked="0" layoutInCell="1" allowOverlap="1" wp14:anchorId="21DAD365" wp14:editId="75CAFBD9">
                    <wp:simplePos x="0" y="0"/>
                    <wp:positionH relativeFrom="margin">
                      <wp:align>left</wp:align>
                    </wp:positionH>
                    <wp:positionV relativeFrom="paragraph">
                      <wp:posOffset>7007860</wp:posOffset>
                    </wp:positionV>
                    <wp:extent cx="4778375" cy="1534160"/>
                    <wp:effectExtent l="0" t="0" r="3175" b="8890"/>
                    <wp:wrapSquare wrapText="bothSides"/>
                    <wp:docPr id="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78734" cy="153416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TableGrid"/>
                                  <w:tblW w:w="0" w:type="auto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522"/>
                                  <w:gridCol w:w="425"/>
                                  <w:gridCol w:w="4253"/>
                                </w:tblGrid>
                                <w:tr w:rsidR="00EF1B92" w:rsidRPr="005927BE" w14:paraId="3128B938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BB72586" w14:textId="39871D4D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ID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FA928FD" w14:textId="6665955A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1C2777B9" w14:textId="5B92A954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2019160</w:t>
                                      </w:r>
                                    </w:p>
                                  </w:tc>
                                </w:tr>
                                <w:tr w:rsidR="00EF1B92" w:rsidRPr="005927BE" w14:paraId="7BF78977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025657FD" w14:textId="03835BD7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Student </w:t>
                                      </w:r>
                                      <w:proofErr w:type="spellStart"/>
                                      <w:r w:rsidRPr="005927BE">
                                        <w:rPr>
                                          <w:sz w:val="28"/>
                                        </w:rPr>
                                        <w:t>UoW</w:t>
                                      </w:r>
                                      <w:proofErr w:type="spellEnd"/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ID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7C02625" w14:textId="621F7A74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57A32B1" w14:textId="2FC97942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w1810872</w:t>
                                      </w:r>
                                    </w:p>
                                  </w:tc>
                                </w:tr>
                                <w:tr w:rsidR="00EF1B92" w:rsidRPr="005927BE" w14:paraId="525D38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626190EA" w14:textId="535B92B5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Student Nam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158B1B88" w14:textId="6CA9AF65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401566B" w14:textId="66FBBF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Chithara Jithmanthi Karunasekera </w:t>
                                      </w:r>
                                    </w:p>
                                  </w:tc>
                                </w:tr>
                                <w:tr w:rsidR="00EF1B92" w:rsidRPr="005927BE" w14:paraId="5AD840A6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5D5D2E04" w14:textId="34D36431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Tutorial Group 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243AA548" w14:textId="44BAAE2D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5ABB3475" w14:textId="7F51C4EB" w:rsidR="004C47D6" w:rsidRPr="005927BE" w:rsidRDefault="004C47D6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Group C</w:t>
                                      </w:r>
                                    </w:p>
                                  </w:tc>
                                </w:tr>
                                <w:tr w:rsidR="00EF1B92" w:rsidRPr="005927BE" w14:paraId="333B8BE9" w14:textId="77777777" w:rsidTr="005927BE">
                                  <w:tc>
                                    <w:tcPr>
                                      <w:tcW w:w="2522" w:type="dxa"/>
                                    </w:tcPr>
                                    <w:p w14:paraId="3534F978" w14:textId="28D5642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Due Date</w:t>
                                      </w:r>
                                    </w:p>
                                  </w:tc>
                                  <w:tc>
                                    <w:tcPr>
                                      <w:tcW w:w="425" w:type="dxa"/>
                                    </w:tcPr>
                                    <w:p w14:paraId="490C6388" w14:textId="48B8D12F" w:rsidR="004C47D6" w:rsidRPr="005927BE" w:rsidRDefault="004C47D6" w:rsidP="002C365B">
                                      <w:pPr>
                                        <w:jc w:val="center"/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:</w:t>
                                      </w:r>
                                    </w:p>
                                  </w:tc>
                                  <w:tc>
                                    <w:tcPr>
                                      <w:tcW w:w="4253" w:type="dxa"/>
                                    </w:tcPr>
                                    <w:p w14:paraId="4C535047" w14:textId="3CB8B638" w:rsidR="004C47D6" w:rsidRPr="005927BE" w:rsidRDefault="005927BE" w:rsidP="004C47D6">
                                      <w:pPr>
                                        <w:rPr>
                                          <w:sz w:val="28"/>
                                        </w:rPr>
                                      </w:pPr>
                                      <w:r w:rsidRPr="005927BE">
                                        <w:rPr>
                                          <w:sz w:val="28"/>
                                        </w:rPr>
                                        <w:t>8</w:t>
                                      </w:r>
                                      <w:r w:rsidRPr="005927BE">
                                        <w:rPr>
                                          <w:sz w:val="28"/>
                                          <w:vertAlign w:val="superscript"/>
                                        </w:rPr>
                                        <w:t>th</w:t>
                                      </w:r>
                                      <w:r w:rsidRPr="005927BE">
                                        <w:rPr>
                                          <w:sz w:val="28"/>
                                        </w:rPr>
                                        <w:t xml:space="preserve"> November 2021</w:t>
                                      </w:r>
                                    </w:p>
                                  </w:tc>
                                </w:tr>
                              </w:tbl>
                              <w:p w14:paraId="281888C2" w14:textId="77002E3F" w:rsidR="002C365B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28"/>
                                    <w:u w:val="single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1DAD36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551.8pt;width:376.25pt;height:120.8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" stroked="f">
                    <v:textbox>
                      <w:txbxContent>
                        <w:tbl>
                          <w:tblPr>
                            <w:tblStyle w:val="TableGrid"/>
                            <w:tblW w:w="0" w:type="auto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2522"/>
                            <w:gridCol w:w="425"/>
                            <w:gridCol w:w="4253"/>
                          </w:tblGrid>
                          <w:tr w:rsidR="00EF1B92" w:rsidRPr="005927BE" w14:paraId="3128B938" w14:textId="77777777" w:rsidTr="005927BE">
                            <w:tc>
                              <w:tcPr>
                                <w:tcW w:w="2522" w:type="dxa"/>
                              </w:tcPr>
                              <w:p w14:paraId="5BB72586" w14:textId="39871D4D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ID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FA928FD" w14:textId="6665955A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1C2777B9" w14:textId="5B92A954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2019160</w:t>
                                </w:r>
                              </w:p>
                            </w:tc>
                          </w:tr>
                          <w:tr w:rsidR="00EF1B92" w:rsidRPr="005927BE" w14:paraId="7BF78977" w14:textId="77777777" w:rsidTr="005927BE">
                            <w:tc>
                              <w:tcPr>
                                <w:tcW w:w="2522" w:type="dxa"/>
                              </w:tcPr>
                              <w:p w14:paraId="025657FD" w14:textId="03835BD7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Student </w:t>
                                </w:r>
                                <w:proofErr w:type="spellStart"/>
                                <w:r w:rsidRPr="005927BE">
                                  <w:rPr>
                                    <w:sz w:val="28"/>
                                  </w:rPr>
                                  <w:t>UoW</w:t>
                                </w:r>
                                <w:proofErr w:type="spellEnd"/>
                                <w:r w:rsidRPr="005927BE">
                                  <w:rPr>
                                    <w:sz w:val="28"/>
                                  </w:rPr>
                                  <w:t xml:space="preserve"> ID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7C02625" w14:textId="621F7A74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57A32B1" w14:textId="2FC97942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w1810872</w:t>
                                </w:r>
                              </w:p>
                            </w:tc>
                          </w:tr>
                          <w:tr w:rsidR="00EF1B92" w:rsidRPr="005927BE" w14:paraId="525D38E9" w14:textId="77777777" w:rsidTr="005927BE">
                            <w:tc>
                              <w:tcPr>
                                <w:tcW w:w="2522" w:type="dxa"/>
                              </w:tcPr>
                              <w:p w14:paraId="626190EA" w14:textId="535B92B5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Student Nam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158B1B88" w14:textId="6CA9AF65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401566B" w14:textId="66FBBF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Chithara Jithmanthi Karunasekera </w:t>
                                </w:r>
                              </w:p>
                            </w:tc>
                          </w:tr>
                          <w:tr w:rsidR="00EF1B92" w:rsidRPr="005927BE" w14:paraId="5AD840A6" w14:textId="77777777" w:rsidTr="005927BE">
                            <w:tc>
                              <w:tcPr>
                                <w:tcW w:w="2522" w:type="dxa"/>
                              </w:tcPr>
                              <w:p w14:paraId="5D5D2E04" w14:textId="34D36431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 xml:space="preserve">Tutorial Group 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243AA548" w14:textId="44BAAE2D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5ABB3475" w14:textId="7F51C4EB" w:rsidR="004C47D6" w:rsidRPr="005927BE" w:rsidRDefault="004C47D6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Group C</w:t>
                                </w:r>
                              </w:p>
                            </w:tc>
                          </w:tr>
                          <w:tr w:rsidR="00EF1B92" w:rsidRPr="005927BE" w14:paraId="333B8BE9" w14:textId="77777777" w:rsidTr="005927BE">
                            <w:tc>
                              <w:tcPr>
                                <w:tcW w:w="2522" w:type="dxa"/>
                              </w:tcPr>
                              <w:p w14:paraId="3534F978" w14:textId="28D5642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Due Date</w:t>
                                </w:r>
                              </w:p>
                            </w:tc>
                            <w:tc>
                              <w:tcPr>
                                <w:tcW w:w="425" w:type="dxa"/>
                              </w:tcPr>
                              <w:p w14:paraId="490C6388" w14:textId="48B8D12F" w:rsidR="004C47D6" w:rsidRPr="005927BE" w:rsidRDefault="004C47D6" w:rsidP="002C365B">
                                <w:pPr>
                                  <w:jc w:val="center"/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:</w:t>
                                </w:r>
                              </w:p>
                            </w:tc>
                            <w:tc>
                              <w:tcPr>
                                <w:tcW w:w="4253" w:type="dxa"/>
                              </w:tcPr>
                              <w:p w14:paraId="4C535047" w14:textId="3CB8B638" w:rsidR="004C47D6" w:rsidRPr="005927BE" w:rsidRDefault="005927BE" w:rsidP="004C47D6">
                                <w:pPr>
                                  <w:rPr>
                                    <w:sz w:val="28"/>
                                  </w:rPr>
                                </w:pPr>
                                <w:r w:rsidRPr="005927BE">
                                  <w:rPr>
                                    <w:sz w:val="28"/>
                                  </w:rPr>
                                  <w:t>8</w:t>
                                </w:r>
                                <w:r w:rsidRPr="005927BE">
                                  <w:rPr>
                                    <w:sz w:val="28"/>
                                    <w:vertAlign w:val="superscript"/>
                                  </w:rPr>
                                  <w:t>th</w:t>
                                </w:r>
                                <w:r w:rsidRPr="005927BE">
                                  <w:rPr>
                                    <w:sz w:val="28"/>
                                  </w:rPr>
                                  <w:t xml:space="preserve"> November 2021</w:t>
                                </w:r>
                              </w:p>
                            </w:tc>
                          </w:tr>
                        </w:tbl>
                        <w:p w14:paraId="281888C2" w14:textId="77002E3F" w:rsidR="002C365B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28"/>
                              <w:u w:val="single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5927BE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71552" behindDoc="0" locked="0" layoutInCell="1" allowOverlap="1" wp14:anchorId="548A5ECB" wp14:editId="5CC36AC7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93160</wp:posOffset>
                    </wp:positionV>
                    <wp:extent cx="4747260" cy="1404620"/>
                    <wp:effectExtent l="0" t="0" r="0" b="0"/>
                    <wp:wrapSquare wrapText="bothSides"/>
                    <wp:docPr id="6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15044125" w14:textId="01211A1F" w:rsidR="00EB5CD4" w:rsidRPr="00B67CA7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</w:pP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Module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>5COSC020C</w:t>
                                </w:r>
                                <w:r w:rsidRPr="00B67CA7">
                                  <w:rPr>
                                    <w:b/>
                                    <w:bCs/>
                                    <w:sz w:val="36"/>
                                    <w:szCs w:val="40"/>
                                  </w:rPr>
                                  <w:t xml:space="preserve"> – Database Systems </w:t>
                                </w:r>
                              </w:p>
                              <w:p w14:paraId="4A4A0D2E" w14:textId="3BCAEEB3" w:rsid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 xml:space="preserve">Module Leader: </w:t>
                                </w:r>
                                <w:r w:rsidR="002C365B" w:rsidRPr="002C365B">
                                  <w:rPr>
                                    <w:b/>
                                    <w:bCs/>
                                    <w:sz w:val="36"/>
                                    <w:szCs w:val="36"/>
                                  </w:rPr>
                                  <w:t>Mr. Ragu Sivaraman</w:t>
                                </w:r>
                              </w:p>
                              <w:p w14:paraId="7334123B" w14:textId="77777777" w:rsidR="002C365B" w:rsidRPr="002C365B" w:rsidRDefault="002C365B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36"/>
                                    <w:szCs w:val="36"/>
                                    <w:u w:val="single"/>
                                  </w:rPr>
                                </w:pPr>
                              </w:p>
                              <w:p w14:paraId="1B4C4A1A" w14:textId="4CD9E673" w:rsidR="00EB5CD4" w:rsidRPr="002C365B" w:rsidRDefault="002C365B" w:rsidP="002C365B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0"/>
                                    <w:szCs w:val="40"/>
                                    <w:u w:val="single"/>
                                  </w:rPr>
                                </w:pPr>
                                <w:r w:rsidRPr="002C365B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>INDIVIDUAL COURSEWORK</w:t>
                                </w:r>
                                <w:r w:rsidR="00E31F5A">
                                  <w:rPr>
                                    <w:b/>
                                    <w:bCs/>
                                    <w:sz w:val="40"/>
                                    <w:szCs w:val="40"/>
                                  </w:rPr>
                                  <w:t xml:space="preserve"> - Part 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548A5ECB" id="_x0000_s1027" type="#_x0000_t202" style="position:absolute;margin-left:0;margin-top:290.8pt;width:373.8pt;height:110.6pt;z-index:25167155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" stroked="f">
                    <v:textbox style="mso-fit-shape-to-text:t">
                      <w:txbxContent>
                        <w:p w14:paraId="15044125" w14:textId="01211A1F" w:rsidR="00EB5CD4" w:rsidRPr="00B67CA7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40"/>
                            </w:rPr>
                          </w:pP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Module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>5COSC020C</w:t>
                          </w:r>
                          <w:r w:rsidRPr="00B67CA7">
                            <w:rPr>
                              <w:b/>
                              <w:bCs/>
                              <w:sz w:val="36"/>
                              <w:szCs w:val="40"/>
                            </w:rPr>
                            <w:t xml:space="preserve"> – Database Systems </w:t>
                          </w:r>
                        </w:p>
                        <w:p w14:paraId="4A4A0D2E" w14:textId="3BCAEEB3" w:rsid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 xml:space="preserve">Module Leader: </w:t>
                          </w:r>
                          <w:r w:rsidR="002C365B" w:rsidRPr="002C365B">
                            <w:rPr>
                              <w:b/>
                              <w:bCs/>
                              <w:sz w:val="36"/>
                              <w:szCs w:val="36"/>
                            </w:rPr>
                            <w:t>Mr. Ragu Sivaraman</w:t>
                          </w:r>
                        </w:p>
                        <w:p w14:paraId="7334123B" w14:textId="77777777" w:rsidR="002C365B" w:rsidRPr="002C365B" w:rsidRDefault="002C365B" w:rsidP="00EB5CD4">
                          <w:pPr>
                            <w:jc w:val="center"/>
                            <w:rPr>
                              <w:b/>
                              <w:bCs/>
                              <w:sz w:val="36"/>
                              <w:szCs w:val="36"/>
                              <w:u w:val="single"/>
                            </w:rPr>
                          </w:pPr>
                        </w:p>
                        <w:p w14:paraId="1B4C4A1A" w14:textId="4CD9E673" w:rsidR="00EB5CD4" w:rsidRPr="002C365B" w:rsidRDefault="002C365B" w:rsidP="002C365B">
                          <w:pPr>
                            <w:jc w:val="center"/>
                            <w:rPr>
                              <w:b/>
                              <w:bCs/>
                              <w:sz w:val="40"/>
                              <w:szCs w:val="40"/>
                              <w:u w:val="single"/>
                            </w:rPr>
                          </w:pPr>
                          <w:r w:rsidRPr="002C365B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>INDIVIDUAL COURSEWORK</w:t>
                          </w:r>
                          <w:r w:rsidR="00E31F5A">
                            <w:rPr>
                              <w:b/>
                              <w:bCs/>
                              <w:sz w:val="40"/>
                              <w:szCs w:val="40"/>
                            </w:rPr>
                            <w:t xml:space="preserve"> - Part A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EB5CD4" w:rsidRPr="00EB5CD4">
            <w:rPr>
              <w:rFonts w:asciiTheme="majorHAnsi" w:eastAsiaTheme="majorEastAsia" w:hAnsiTheme="majorHAnsi" w:cstheme="majorBidi"/>
              <w:caps/>
              <w:noProof/>
              <w:color w:val="4472C4" w:themeColor="accent1"/>
              <w:sz w:val="72"/>
              <w:szCs w:val="72"/>
              <w:lang w:val="en-US" w:bidi="ar-SA"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 wp14:anchorId="2132B1C1" wp14:editId="6175395C">
                    <wp:simplePos x="0" y="0"/>
                    <wp:positionH relativeFrom="margin">
                      <wp:posOffset>484505</wp:posOffset>
                    </wp:positionH>
                    <wp:positionV relativeFrom="paragraph">
                      <wp:posOffset>1445260</wp:posOffset>
                    </wp:positionV>
                    <wp:extent cx="4747260" cy="1404620"/>
                    <wp:effectExtent l="0" t="0" r="0" b="2540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747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851D12E" w14:textId="74052354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Informatics Institute of Technology</w:t>
                                </w:r>
                              </w:p>
                              <w:p w14:paraId="7057D14B" w14:textId="77777777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EB5CD4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Department of Computing</w:t>
                                </w:r>
                              </w:p>
                              <w:p w14:paraId="7E42AF6F" w14:textId="317F010B" w:rsidR="00EB5CD4" w:rsidRPr="00EB5CD4" w:rsidRDefault="00EB5CD4" w:rsidP="00EB5CD4">
                                <w:pPr>
                                  <w:jc w:val="center"/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</w:pPr>
                                <w:r w:rsidRPr="0090484F">
                                  <w:rPr>
                                    <w:b/>
                                    <w:bCs/>
                                    <w:sz w:val="44"/>
                                    <w:szCs w:val="44"/>
                                    <w:u w:val="single"/>
                                  </w:rPr>
                                  <w:t>(B.Eng.) in Software Engineering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2132B1C1" id="_x0000_s1028" type="#_x0000_t202" style="position:absolute;margin-left:38.15pt;margin-top:113.8pt;width:373.8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" stroked="f">
                    <v:textbox style="mso-fit-shape-to-text:t">
                      <w:txbxContent>
                        <w:p w14:paraId="4851D12E" w14:textId="74052354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Informatics Institute of Technology</w:t>
                          </w:r>
                        </w:p>
                        <w:p w14:paraId="7057D14B" w14:textId="77777777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EB5CD4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Department of Computing</w:t>
                          </w:r>
                        </w:p>
                        <w:p w14:paraId="7E42AF6F" w14:textId="317F010B" w:rsidR="00EB5CD4" w:rsidRPr="00EB5CD4" w:rsidRDefault="00EB5CD4" w:rsidP="00EB5CD4">
                          <w:pPr>
                            <w:jc w:val="center"/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</w:pPr>
                          <w:r w:rsidRPr="0090484F">
                            <w:rPr>
                              <w:b/>
                              <w:bCs/>
                              <w:sz w:val="44"/>
                              <w:szCs w:val="44"/>
                              <w:u w:val="single"/>
                            </w:rPr>
                            <w:t>(B.Eng.) in Software Engineering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CE60D4"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  <w:lang w:val="en-US" w:bidi="ar-SA"/>
            </w:rPr>
            <w:br w:type="page"/>
          </w:r>
        </w:p>
      </w:sdtContent>
    </w:sdt>
    <w:sdt>
      <w:sdtPr>
        <w:rPr>
          <w:rFonts w:ascii="Times New Roman" w:eastAsiaTheme="minorHAnsi" w:hAnsi="Times New Roman" w:cstheme="minorBidi"/>
          <w:color w:val="auto"/>
          <w:sz w:val="24"/>
          <w:szCs w:val="28"/>
          <w:lang w:val="en-GB" w:bidi="th-TH"/>
        </w:rPr>
        <w:id w:val="-1412615408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  <w:sz w:val="22"/>
        </w:rPr>
      </w:sdtEndPr>
      <w:sdtContent>
        <w:p w14:paraId="7EC0A8DA" w14:textId="3B5C1038" w:rsidR="00532147" w:rsidRDefault="00532147">
          <w:pPr>
            <w:pStyle w:val="TOCHeading"/>
          </w:pPr>
          <w:r>
            <w:t>Contents</w:t>
          </w:r>
        </w:p>
        <w:p w14:paraId="2E95FC33" w14:textId="3C2947F3" w:rsidR="00532147" w:rsidRDefault="0053214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101428" w:history="1">
            <w:r w:rsidRPr="0059066F">
              <w:rPr>
                <w:rStyle w:val="Hyperlink"/>
                <w:noProof/>
              </w:rPr>
              <w:t>1.  Conceptual ERD for ArchipelagoCrazy (Part – A)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101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8F11D" w14:textId="1F1AB7C0" w:rsidR="00532147" w:rsidRDefault="00F808C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29" w:history="1">
            <w:r w:rsidR="00532147" w:rsidRPr="0059066F">
              <w:rPr>
                <w:rStyle w:val="Hyperlink"/>
                <w:noProof/>
              </w:rPr>
              <w:t>2. Data dictionary to document entities for ArchipelagoCrazy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29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B46D567" w14:textId="530B1A62" w:rsidR="00532147" w:rsidRDefault="00F808C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0" w:history="1">
            <w:r w:rsidR="00532147" w:rsidRPr="0059066F">
              <w:rPr>
                <w:rStyle w:val="Hyperlink"/>
                <w:noProof/>
              </w:rPr>
              <w:t>(Part–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0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3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775B186" w14:textId="572FC648" w:rsidR="00532147" w:rsidRDefault="00F808C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1" w:history="1">
            <w:r w:rsidR="00532147" w:rsidRPr="0059066F">
              <w:rPr>
                <w:rStyle w:val="Hyperlink"/>
                <w:noProof/>
              </w:rPr>
              <w:t>3. Data Dictionary to document relationships and multiplicities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1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79284B1A" w14:textId="69862B7A" w:rsidR="00532147" w:rsidRDefault="00F808C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2" w:history="1">
            <w:r w:rsidR="00532147" w:rsidRPr="0059066F">
              <w:rPr>
                <w:rStyle w:val="Hyperlink"/>
                <w:noProof/>
              </w:rPr>
              <w:t>3.1. Bina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2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5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19D6142B" w14:textId="16421CFE" w:rsidR="00532147" w:rsidRDefault="00F808C1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87101433" w:history="1">
            <w:r w:rsidR="00532147" w:rsidRPr="0059066F">
              <w:rPr>
                <w:rStyle w:val="Hyperlink"/>
                <w:noProof/>
              </w:rPr>
              <w:t>3.2. Turnery Relationships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3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9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4D06281" w14:textId="35E63EF8" w:rsidR="00532147" w:rsidRDefault="00F808C1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87101434" w:history="1">
            <w:r w:rsidR="00532147" w:rsidRPr="0059066F">
              <w:rPr>
                <w:rStyle w:val="Hyperlink"/>
                <w:noProof/>
              </w:rPr>
              <w:t>4. Data dictionary to document attributes and primary keys for each entity for ArchipelagoCrazy (Part – A).</w:t>
            </w:r>
            <w:r w:rsidR="00532147">
              <w:rPr>
                <w:noProof/>
                <w:webHidden/>
              </w:rPr>
              <w:tab/>
            </w:r>
            <w:r w:rsidR="00532147">
              <w:rPr>
                <w:noProof/>
                <w:webHidden/>
              </w:rPr>
              <w:fldChar w:fldCharType="begin"/>
            </w:r>
            <w:r w:rsidR="00532147">
              <w:rPr>
                <w:noProof/>
                <w:webHidden/>
              </w:rPr>
              <w:instrText xml:space="preserve"> PAGEREF _Toc87101434 \h </w:instrText>
            </w:r>
            <w:r w:rsidR="00532147">
              <w:rPr>
                <w:noProof/>
                <w:webHidden/>
              </w:rPr>
            </w:r>
            <w:r w:rsidR="00532147">
              <w:rPr>
                <w:noProof/>
                <w:webHidden/>
              </w:rPr>
              <w:fldChar w:fldCharType="separate"/>
            </w:r>
            <w:r w:rsidR="003C07F0">
              <w:rPr>
                <w:noProof/>
                <w:webHidden/>
              </w:rPr>
              <w:t>10</w:t>
            </w:r>
            <w:r w:rsidR="00532147">
              <w:rPr>
                <w:noProof/>
                <w:webHidden/>
              </w:rPr>
              <w:fldChar w:fldCharType="end"/>
            </w:r>
          </w:hyperlink>
        </w:p>
        <w:p w14:paraId="401AB532" w14:textId="6D2EE6E0" w:rsidR="00532147" w:rsidRDefault="00532147">
          <w:r>
            <w:rPr>
              <w:b/>
              <w:bCs/>
              <w:noProof/>
            </w:rPr>
            <w:fldChar w:fldCharType="end"/>
          </w:r>
        </w:p>
      </w:sdtContent>
    </w:sdt>
    <w:p w14:paraId="4E5FAD8E" w14:textId="77777777" w:rsidR="00D06177" w:rsidRDefault="00D06177"/>
    <w:p w14:paraId="3807F185" w14:textId="77777777" w:rsidR="00D06177" w:rsidRDefault="00D06177">
      <w:pPr>
        <w:sectPr w:rsidR="00D06177" w:rsidSect="00CE60D4">
          <w:footerReference w:type="default" r:id="rId10"/>
          <w:pgSz w:w="11906" w:h="16838"/>
          <w:pgMar w:top="1440" w:right="1440" w:bottom="1440" w:left="1440" w:header="708" w:footer="708" w:gutter="0"/>
          <w:pgBorders w:display="firstPage" w:offsetFrom="page">
            <w:top w:val="single" w:sz="24" w:space="24" w:color="auto"/>
            <w:left w:val="single" w:sz="24" w:space="24" w:color="auto"/>
            <w:bottom w:val="single" w:sz="24" w:space="24" w:color="auto"/>
            <w:right w:val="single" w:sz="24" w:space="24" w:color="auto"/>
          </w:pgBorders>
          <w:pgNumType w:start="0"/>
          <w:cols w:space="708"/>
          <w:titlePg/>
          <w:docGrid w:linePitch="360"/>
        </w:sectPr>
      </w:pPr>
      <w:r>
        <w:br w:type="page"/>
      </w:r>
    </w:p>
    <w:p w14:paraId="52103D8D" w14:textId="66CB4CAE" w:rsidR="0078342C" w:rsidRDefault="0078342C" w:rsidP="0078342C"/>
    <w:p w14:paraId="093FAE97" w14:textId="5F489087" w:rsidR="00780972" w:rsidRDefault="00780972" w:rsidP="00780972">
      <w:pPr>
        <w:pStyle w:val="Heading1"/>
      </w:pPr>
      <w:bookmarkStart w:id="0" w:name="_Toc87101428"/>
      <w:r>
        <w:t xml:space="preserve">1.  Conceptual ERD for </w:t>
      </w:r>
      <w:proofErr w:type="spellStart"/>
      <w:r>
        <w:t>ArchipelagoCrazy</w:t>
      </w:r>
      <w:proofErr w:type="spellEnd"/>
      <w:r>
        <w:t xml:space="preserve"> (Part – A).</w:t>
      </w:r>
      <w:bookmarkEnd w:id="0"/>
    </w:p>
    <w:p w14:paraId="0CDC826F" w14:textId="0289D836" w:rsidR="0078342C" w:rsidRDefault="00780972" w:rsidP="0078342C">
      <w:r>
        <w:rPr>
          <w:noProof/>
        </w:rPr>
        <w:drawing>
          <wp:anchor distT="0" distB="0" distL="114300" distR="114300" simplePos="0" relativeHeight="251661312" behindDoc="1" locked="0" layoutInCell="1" allowOverlap="1" wp14:anchorId="7D383AFF" wp14:editId="2DA7BF81">
            <wp:simplePos x="0" y="0"/>
            <wp:positionH relativeFrom="margin">
              <wp:align>center</wp:align>
            </wp:positionH>
            <wp:positionV relativeFrom="paragraph">
              <wp:posOffset>187325</wp:posOffset>
            </wp:positionV>
            <wp:extent cx="6944995" cy="6286500"/>
            <wp:effectExtent l="0" t="0" r="8255" b="0"/>
            <wp:wrapTight wrapText="bothSides">
              <wp:wrapPolygon edited="0">
                <wp:start x="0" y="0"/>
                <wp:lineTo x="0" y="21535"/>
                <wp:lineTo x="21566" y="21535"/>
                <wp:lineTo x="21566" y="0"/>
                <wp:lineTo x="0" y="0"/>
              </wp:wrapPolygon>
            </wp:wrapTight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4995" cy="628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989830" w14:textId="2EA50C7A" w:rsidR="00780972" w:rsidRPr="0078342C" w:rsidRDefault="00780972" w:rsidP="0078342C">
      <w:pPr>
        <w:sectPr w:rsidR="00780972" w:rsidRPr="0078342C" w:rsidSect="00780972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16551143" w14:textId="77777777" w:rsidR="00A16265" w:rsidRDefault="00A54800" w:rsidP="00A16265">
      <w:pPr>
        <w:pStyle w:val="Heading1"/>
      </w:pPr>
      <w:bookmarkStart w:id="1" w:name="_Toc87101429"/>
      <w:r>
        <w:lastRenderedPageBreak/>
        <w:t xml:space="preserve">2. Data dictionary to </w:t>
      </w:r>
      <w:r w:rsidR="00754615">
        <w:t xml:space="preserve">document entities for </w:t>
      </w:r>
      <w:proofErr w:type="spellStart"/>
      <w:r w:rsidR="00754615">
        <w:t>ArchipelagoCrazy</w:t>
      </w:r>
      <w:bookmarkEnd w:id="1"/>
      <w:proofErr w:type="spellEnd"/>
      <w:r w:rsidR="00780972">
        <w:t xml:space="preserve"> </w:t>
      </w:r>
    </w:p>
    <w:p w14:paraId="2DF76124" w14:textId="168F6652" w:rsidR="00D06177" w:rsidRDefault="00780972" w:rsidP="00A16265">
      <w:pPr>
        <w:pStyle w:val="Heading1"/>
      </w:pPr>
      <w:bookmarkStart w:id="2" w:name="_Toc87101430"/>
      <w:r>
        <w:t>(Part–A).</w:t>
      </w:r>
      <w:bookmarkEnd w:id="2"/>
    </w:p>
    <w:p w14:paraId="5024FD64" w14:textId="77777777" w:rsidR="006C1154" w:rsidRPr="006C1154" w:rsidRDefault="006C1154" w:rsidP="006C1154"/>
    <w:tbl>
      <w:tblPr>
        <w:tblW w:w="10756" w:type="dxa"/>
        <w:tblInd w:w="-8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54"/>
        <w:gridCol w:w="7102"/>
      </w:tblGrid>
      <w:tr w:rsidR="006C1154" w14:paraId="33D5BFFB" w14:textId="77777777" w:rsidTr="006C1154">
        <w:trPr>
          <w:trHeight w:val="306"/>
        </w:trPr>
        <w:tc>
          <w:tcPr>
            <w:tcW w:w="3654" w:type="dxa"/>
            <w:shd w:val="clear" w:color="auto" w:fill="D5E2BB"/>
          </w:tcPr>
          <w:p w14:paraId="0BDE2809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7102" w:type="dxa"/>
            <w:shd w:val="clear" w:color="auto" w:fill="D5E2BB"/>
          </w:tcPr>
          <w:p w14:paraId="64B2A0F5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Description</w:t>
            </w:r>
          </w:p>
        </w:tc>
      </w:tr>
      <w:tr w:rsidR="006C1154" w14:paraId="47C1B8C7" w14:textId="77777777" w:rsidTr="006C1154">
        <w:trPr>
          <w:trHeight w:val="311"/>
        </w:trPr>
        <w:tc>
          <w:tcPr>
            <w:tcW w:w="3654" w:type="dxa"/>
          </w:tcPr>
          <w:p w14:paraId="2A32C605" w14:textId="65847DE4" w:rsidR="006C1154" w:rsidRDefault="00084FC9" w:rsidP="00084FC9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7102" w:type="dxa"/>
          </w:tcPr>
          <w:p w14:paraId="78E36C61" w14:textId="434B977E" w:rsidR="006C1154" w:rsidRDefault="00084FC9" w:rsidP="00084FC9">
            <w:r>
              <w:t xml:space="preserve">General term describing all islands with attractive sites including mainland,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6854078" w14:textId="77777777" w:rsidTr="006C1154">
        <w:trPr>
          <w:trHeight w:val="306"/>
        </w:trPr>
        <w:tc>
          <w:tcPr>
            <w:tcW w:w="3654" w:type="dxa"/>
          </w:tcPr>
          <w:p w14:paraId="6DDA87BA" w14:textId="43479A4D" w:rsidR="00084FC9" w:rsidRDefault="00084FC9" w:rsidP="00084FC9">
            <w:r w:rsidRPr="00627BC0">
              <w:t>w1810872</w:t>
            </w:r>
            <w:r>
              <w:t>_Boat</w:t>
            </w:r>
          </w:p>
        </w:tc>
        <w:tc>
          <w:tcPr>
            <w:tcW w:w="7102" w:type="dxa"/>
          </w:tcPr>
          <w:p w14:paraId="7395D7D0" w14:textId="13BD2844" w:rsidR="00084FC9" w:rsidRDefault="00084FC9" w:rsidP="00084FC9">
            <w:r>
              <w:t xml:space="preserve">General term describing all types of boats that belong to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53A195EB" w14:textId="77777777" w:rsidTr="00084FC9">
        <w:trPr>
          <w:trHeight w:val="459"/>
        </w:trPr>
        <w:tc>
          <w:tcPr>
            <w:tcW w:w="3654" w:type="dxa"/>
            <w:tcBorders>
              <w:bottom w:val="single" w:sz="6" w:space="0" w:color="000000"/>
            </w:tcBorders>
          </w:tcPr>
          <w:p w14:paraId="510729D0" w14:textId="26823B19" w:rsidR="00084FC9" w:rsidRDefault="00084FC9" w:rsidP="00084FC9">
            <w:r w:rsidRPr="00627BC0">
              <w:t>w1810872</w:t>
            </w:r>
            <w:r>
              <w:t>_Customer</w:t>
            </w:r>
          </w:p>
        </w:tc>
        <w:tc>
          <w:tcPr>
            <w:tcW w:w="7102" w:type="dxa"/>
            <w:tcBorders>
              <w:bottom w:val="single" w:sz="6" w:space="0" w:color="000000"/>
            </w:tcBorders>
          </w:tcPr>
          <w:p w14:paraId="02D8D64A" w14:textId="6D21F869" w:rsidR="00084FC9" w:rsidRDefault="00084FC9" w:rsidP="00084FC9">
            <w:r>
              <w:t xml:space="preserve">General term that describes all customers of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2CBDC7E7" w14:textId="77777777" w:rsidTr="006C1154">
        <w:trPr>
          <w:trHeight w:val="616"/>
        </w:trPr>
        <w:tc>
          <w:tcPr>
            <w:tcW w:w="3654" w:type="dxa"/>
            <w:tcBorders>
              <w:top w:val="single" w:sz="6" w:space="0" w:color="000000"/>
            </w:tcBorders>
          </w:tcPr>
          <w:p w14:paraId="79014BAF" w14:textId="4B43B52D" w:rsidR="00084FC9" w:rsidRDefault="00084FC9" w:rsidP="00084FC9">
            <w:r w:rsidRPr="00627BC0">
              <w:t>w1810872</w:t>
            </w:r>
            <w:r>
              <w:t>_Booking</w:t>
            </w:r>
          </w:p>
        </w:tc>
        <w:tc>
          <w:tcPr>
            <w:tcW w:w="7102" w:type="dxa"/>
            <w:tcBorders>
              <w:top w:val="single" w:sz="6" w:space="0" w:color="000000"/>
            </w:tcBorders>
          </w:tcPr>
          <w:p w14:paraId="3717F278" w14:textId="7F8A61E0" w:rsidR="00084FC9" w:rsidRDefault="00084FC9" w:rsidP="00084FC9">
            <w:r>
              <w:t xml:space="preserve">General term that describes bookings placed for services offer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79A25203" w14:textId="77777777" w:rsidTr="00084FC9">
        <w:trPr>
          <w:trHeight w:val="361"/>
        </w:trPr>
        <w:tc>
          <w:tcPr>
            <w:tcW w:w="3654" w:type="dxa"/>
          </w:tcPr>
          <w:p w14:paraId="07AAA863" w14:textId="7AD9C91B" w:rsidR="00084FC9" w:rsidRDefault="00084FC9" w:rsidP="00084FC9">
            <w:r w:rsidRPr="00627BC0">
              <w:t>w1810872</w:t>
            </w:r>
            <w:r>
              <w:t>_Adventure</w:t>
            </w:r>
          </w:p>
        </w:tc>
        <w:tc>
          <w:tcPr>
            <w:tcW w:w="7102" w:type="dxa"/>
          </w:tcPr>
          <w:p w14:paraId="649D17AE" w14:textId="1004FF08" w:rsidR="00084FC9" w:rsidRDefault="00084FC9" w:rsidP="00084FC9">
            <w:r>
              <w:t xml:space="preserve">General term that describes all adventures organis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  <w:tr w:rsidR="00084FC9" w14:paraId="340256B2" w14:textId="77777777" w:rsidTr="006C1154">
        <w:trPr>
          <w:trHeight w:val="306"/>
        </w:trPr>
        <w:tc>
          <w:tcPr>
            <w:tcW w:w="3654" w:type="dxa"/>
          </w:tcPr>
          <w:p w14:paraId="63313B31" w14:textId="393B4FC7" w:rsidR="00084FC9" w:rsidRDefault="00084FC9" w:rsidP="00084FC9">
            <w:r w:rsidRPr="00627BC0">
              <w:t>w1810872</w:t>
            </w:r>
            <w:r>
              <w:t>_Employee</w:t>
            </w:r>
          </w:p>
        </w:tc>
        <w:tc>
          <w:tcPr>
            <w:tcW w:w="7102" w:type="dxa"/>
          </w:tcPr>
          <w:p w14:paraId="72B8BB9C" w14:textId="3370461B" w:rsidR="00084FC9" w:rsidRDefault="00084FC9" w:rsidP="00084FC9">
            <w:r>
              <w:t xml:space="preserve">General term describing all staff members employed by </w:t>
            </w:r>
            <w:proofErr w:type="spellStart"/>
            <w:r>
              <w:t>ArchipelagoCrazy</w:t>
            </w:r>
            <w:proofErr w:type="spellEnd"/>
            <w:r>
              <w:t xml:space="preserve">. </w:t>
            </w:r>
          </w:p>
        </w:tc>
      </w:tr>
      <w:tr w:rsidR="00084FC9" w14:paraId="521FD38E" w14:textId="77777777" w:rsidTr="006C1154">
        <w:trPr>
          <w:trHeight w:val="619"/>
        </w:trPr>
        <w:tc>
          <w:tcPr>
            <w:tcW w:w="3654" w:type="dxa"/>
          </w:tcPr>
          <w:p w14:paraId="58C4AA6D" w14:textId="2617FD34" w:rsidR="00084FC9" w:rsidRDefault="00084FC9" w:rsidP="00084FC9">
            <w:r w:rsidRPr="00627BC0">
              <w:t>w1810872</w:t>
            </w:r>
            <w:r>
              <w:t>_BoatService</w:t>
            </w:r>
          </w:p>
        </w:tc>
        <w:tc>
          <w:tcPr>
            <w:tcW w:w="7102" w:type="dxa"/>
          </w:tcPr>
          <w:p w14:paraId="06ED2136" w14:textId="01596965" w:rsidR="00084FC9" w:rsidRDefault="00084FC9" w:rsidP="00084FC9">
            <w:r>
              <w:t>General term describing all types of services done to boats.</w:t>
            </w:r>
          </w:p>
        </w:tc>
      </w:tr>
      <w:tr w:rsidR="00084FC9" w14:paraId="3AE909D3" w14:textId="77777777" w:rsidTr="006C1154">
        <w:trPr>
          <w:trHeight w:val="618"/>
        </w:trPr>
        <w:tc>
          <w:tcPr>
            <w:tcW w:w="3654" w:type="dxa"/>
          </w:tcPr>
          <w:p w14:paraId="2A03DE9B" w14:textId="5E2CEF54" w:rsidR="00084FC9" w:rsidRDefault="00084FC9" w:rsidP="00084FC9">
            <w:r w:rsidRPr="00627BC0">
              <w:t>w1810872</w:t>
            </w:r>
            <w:r>
              <w:t>_Meal</w:t>
            </w:r>
          </w:p>
        </w:tc>
        <w:tc>
          <w:tcPr>
            <w:tcW w:w="7102" w:type="dxa"/>
          </w:tcPr>
          <w:p w14:paraId="4982D318" w14:textId="7CE646B9" w:rsidR="00084FC9" w:rsidRDefault="00084FC9" w:rsidP="00532147">
            <w:pPr>
              <w:keepNext/>
            </w:pPr>
            <w:r>
              <w:t xml:space="preserve">General term describing all meals organized by </w:t>
            </w:r>
            <w:proofErr w:type="spellStart"/>
            <w:r>
              <w:t>ArchipelagoCrazy</w:t>
            </w:r>
            <w:proofErr w:type="spellEnd"/>
            <w:r>
              <w:t>.</w:t>
            </w:r>
          </w:p>
        </w:tc>
      </w:tr>
    </w:tbl>
    <w:p w14:paraId="173A4A1A" w14:textId="323990CD" w:rsidR="006C1154" w:rsidRDefault="006C1154" w:rsidP="006C1154"/>
    <w:tbl>
      <w:tblPr>
        <w:tblW w:w="11352" w:type="dxa"/>
        <w:tblInd w:w="-117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74"/>
        <w:gridCol w:w="2939"/>
        <w:gridCol w:w="5839"/>
      </w:tblGrid>
      <w:tr w:rsidR="006C1154" w14:paraId="5D4E6964" w14:textId="77777777" w:rsidTr="006C1154">
        <w:trPr>
          <w:trHeight w:val="311"/>
        </w:trPr>
        <w:tc>
          <w:tcPr>
            <w:tcW w:w="2574" w:type="dxa"/>
            <w:shd w:val="clear" w:color="auto" w:fill="D5E2BB"/>
          </w:tcPr>
          <w:p w14:paraId="3D434915" w14:textId="77777777" w:rsidR="006C1154" w:rsidRDefault="006C1154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General entity</w:t>
            </w:r>
          </w:p>
        </w:tc>
        <w:tc>
          <w:tcPr>
            <w:tcW w:w="2939" w:type="dxa"/>
            <w:shd w:val="clear" w:color="auto" w:fill="D5E2BB"/>
          </w:tcPr>
          <w:p w14:paraId="59578C7C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Specialized entity</w:t>
            </w:r>
          </w:p>
        </w:tc>
        <w:tc>
          <w:tcPr>
            <w:tcW w:w="5839" w:type="dxa"/>
            <w:shd w:val="clear" w:color="auto" w:fill="D5E2BB"/>
          </w:tcPr>
          <w:p w14:paraId="0EB5536E" w14:textId="77777777" w:rsidR="006C1154" w:rsidRDefault="006C1154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Explanation</w:t>
            </w:r>
          </w:p>
        </w:tc>
      </w:tr>
      <w:tr w:rsidR="00B7403B" w14:paraId="038C5A07" w14:textId="77777777" w:rsidTr="00B7403B">
        <w:trPr>
          <w:trHeight w:val="308"/>
        </w:trPr>
        <w:tc>
          <w:tcPr>
            <w:tcW w:w="2574" w:type="dxa"/>
            <w:vMerge w:val="restart"/>
          </w:tcPr>
          <w:p w14:paraId="0A96E0C2" w14:textId="77777777" w:rsidR="00B7403B" w:rsidRDefault="00B7403B" w:rsidP="00440530">
            <w:r w:rsidRPr="00627BC0">
              <w:t>w1810872</w:t>
            </w:r>
            <w:r>
              <w:t>_Boat</w:t>
            </w:r>
          </w:p>
          <w:p w14:paraId="242E17A4" w14:textId="77AFB9E0" w:rsidR="00B7403B" w:rsidRDefault="00B7403B" w:rsidP="00440530"/>
        </w:tc>
        <w:tc>
          <w:tcPr>
            <w:tcW w:w="2939" w:type="dxa"/>
          </w:tcPr>
          <w:p w14:paraId="174DC127" w14:textId="122F10C8" w:rsidR="00B7403B" w:rsidRDefault="00B7403B" w:rsidP="00440530">
            <w:r w:rsidRPr="00B7403B">
              <w:t>w1810872</w:t>
            </w:r>
            <w:r>
              <w:t xml:space="preserve">_LargMotorizedBoat </w:t>
            </w:r>
          </w:p>
        </w:tc>
        <w:tc>
          <w:tcPr>
            <w:tcW w:w="5839" w:type="dxa"/>
          </w:tcPr>
          <w:p w14:paraId="6504C87D" w14:textId="679F9926" w:rsidR="00B7403B" w:rsidRDefault="003D13F8" w:rsidP="00440530">
            <w:r>
              <w:t xml:space="preserve">A specialized term that describes large boats which can handle higher number of customers. </w:t>
            </w:r>
          </w:p>
        </w:tc>
      </w:tr>
      <w:tr w:rsidR="00B7403B" w14:paraId="6FAAE9F7" w14:textId="77777777" w:rsidTr="006C1154">
        <w:trPr>
          <w:trHeight w:val="308"/>
        </w:trPr>
        <w:tc>
          <w:tcPr>
            <w:tcW w:w="2574" w:type="dxa"/>
            <w:vMerge/>
          </w:tcPr>
          <w:p w14:paraId="053742AE" w14:textId="77777777" w:rsidR="00B7403B" w:rsidRPr="00627BC0" w:rsidRDefault="00B7403B" w:rsidP="00440530"/>
        </w:tc>
        <w:tc>
          <w:tcPr>
            <w:tcW w:w="2939" w:type="dxa"/>
          </w:tcPr>
          <w:p w14:paraId="3405C170" w14:textId="54E98840" w:rsidR="00B7403B" w:rsidRDefault="00B7403B" w:rsidP="00440530">
            <w:r w:rsidRPr="00B7403B">
              <w:t>w1810872</w:t>
            </w:r>
            <w:r>
              <w:t>_PaddlePropelledBoat</w:t>
            </w:r>
          </w:p>
        </w:tc>
        <w:tc>
          <w:tcPr>
            <w:tcW w:w="5839" w:type="dxa"/>
          </w:tcPr>
          <w:p w14:paraId="5BDAB051" w14:textId="60D59A85" w:rsidR="00B7403B" w:rsidRDefault="003D13F8" w:rsidP="00440530">
            <w:r>
              <w:t xml:space="preserve">A specialized term </w:t>
            </w:r>
            <w:r w:rsidR="00440530">
              <w:t xml:space="preserve">that describes a boat which can be used for marine exploration. </w:t>
            </w:r>
          </w:p>
        </w:tc>
      </w:tr>
      <w:tr w:rsidR="00B7403B" w14:paraId="73BE2EC2" w14:textId="77777777" w:rsidTr="006C1154">
        <w:trPr>
          <w:trHeight w:val="308"/>
        </w:trPr>
        <w:tc>
          <w:tcPr>
            <w:tcW w:w="2574" w:type="dxa"/>
            <w:vMerge/>
          </w:tcPr>
          <w:p w14:paraId="0ADEA112" w14:textId="77777777" w:rsidR="00B7403B" w:rsidRPr="00627BC0" w:rsidRDefault="00B7403B" w:rsidP="00440530"/>
        </w:tc>
        <w:tc>
          <w:tcPr>
            <w:tcW w:w="2939" w:type="dxa"/>
          </w:tcPr>
          <w:p w14:paraId="19D5D83A" w14:textId="42B030AB" w:rsidR="00B7403B" w:rsidRDefault="00B7403B" w:rsidP="00440530">
            <w:r w:rsidRPr="00627BC0">
              <w:t>w1810872</w:t>
            </w:r>
            <w:r>
              <w:t xml:space="preserve">_SmallMotorizedBoat </w:t>
            </w:r>
          </w:p>
        </w:tc>
        <w:tc>
          <w:tcPr>
            <w:tcW w:w="5839" w:type="dxa"/>
          </w:tcPr>
          <w:p w14:paraId="3BD4F4C0" w14:textId="6C5DEA9B" w:rsidR="00B7403B" w:rsidRDefault="00440530" w:rsidP="00440530">
            <w:r>
              <w:t xml:space="preserve">A specialized term that describes small boat which can be used for local beach taxi service. </w:t>
            </w:r>
          </w:p>
        </w:tc>
      </w:tr>
      <w:tr w:rsidR="00440530" w14:paraId="1E100555" w14:textId="77777777" w:rsidTr="00440530">
        <w:trPr>
          <w:trHeight w:val="468"/>
        </w:trPr>
        <w:tc>
          <w:tcPr>
            <w:tcW w:w="2574" w:type="dxa"/>
            <w:vMerge w:val="restart"/>
          </w:tcPr>
          <w:p w14:paraId="12B615AE" w14:textId="77777777" w:rsidR="00440530" w:rsidRDefault="00440530" w:rsidP="00440530">
            <w:r w:rsidRPr="00627BC0">
              <w:t>w1810872</w:t>
            </w:r>
            <w:r>
              <w:t>_Adventure</w:t>
            </w:r>
          </w:p>
          <w:p w14:paraId="3A666043" w14:textId="24EA6635" w:rsidR="00440530" w:rsidRDefault="00440530" w:rsidP="00440530"/>
        </w:tc>
        <w:tc>
          <w:tcPr>
            <w:tcW w:w="2939" w:type="dxa"/>
          </w:tcPr>
          <w:p w14:paraId="0487BA24" w14:textId="6E6A65F6" w:rsidR="00440530" w:rsidRDefault="00440530" w:rsidP="00440530">
            <w:r w:rsidRPr="00627BC0">
              <w:t>w1810872</w:t>
            </w:r>
            <w:r>
              <w:t>_SeaAdventure</w:t>
            </w:r>
          </w:p>
        </w:tc>
        <w:tc>
          <w:tcPr>
            <w:tcW w:w="5839" w:type="dxa"/>
          </w:tcPr>
          <w:p w14:paraId="2BBA1DA5" w14:textId="02D67F97" w:rsidR="00440530" w:rsidRDefault="00440530" w:rsidP="00440530">
            <w:r>
              <w:t>A specialised term that describes adventures related to sea.</w:t>
            </w:r>
          </w:p>
        </w:tc>
      </w:tr>
      <w:tr w:rsidR="00440530" w14:paraId="337DABFA" w14:textId="77777777" w:rsidTr="006C1154">
        <w:trPr>
          <w:trHeight w:val="468"/>
        </w:trPr>
        <w:tc>
          <w:tcPr>
            <w:tcW w:w="2574" w:type="dxa"/>
            <w:vMerge/>
          </w:tcPr>
          <w:p w14:paraId="252A7698" w14:textId="77777777" w:rsidR="00440530" w:rsidRDefault="00440530" w:rsidP="00440530"/>
        </w:tc>
        <w:tc>
          <w:tcPr>
            <w:tcW w:w="2939" w:type="dxa"/>
          </w:tcPr>
          <w:p w14:paraId="69147A09" w14:textId="79E962A6" w:rsidR="00440530" w:rsidRDefault="00440530" w:rsidP="00440530">
            <w:r w:rsidRPr="00627BC0">
              <w:t>w1810872</w:t>
            </w:r>
            <w:r>
              <w:t>_LandAdventure</w:t>
            </w:r>
          </w:p>
        </w:tc>
        <w:tc>
          <w:tcPr>
            <w:tcW w:w="5839" w:type="dxa"/>
          </w:tcPr>
          <w:p w14:paraId="519A9CC9" w14:textId="097A6D40" w:rsidR="00440530" w:rsidRDefault="00440530" w:rsidP="00440530">
            <w:r>
              <w:t xml:space="preserve">A specialised term that describes adventures related to land. </w:t>
            </w:r>
          </w:p>
        </w:tc>
      </w:tr>
      <w:tr w:rsidR="00440530" w14:paraId="5A51AC72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46632EE5" w14:textId="77777777" w:rsidR="00440530" w:rsidRDefault="00440530" w:rsidP="00440530">
            <w:r w:rsidRPr="00627BC0">
              <w:t>w1810872</w:t>
            </w:r>
            <w:r>
              <w:t>_SeaAdventure</w:t>
            </w:r>
          </w:p>
          <w:p w14:paraId="67A93ECE" w14:textId="23694B5F" w:rsidR="00440530" w:rsidRDefault="00440530" w:rsidP="00440530"/>
        </w:tc>
        <w:tc>
          <w:tcPr>
            <w:tcW w:w="2939" w:type="dxa"/>
          </w:tcPr>
          <w:p w14:paraId="62DB5620" w14:textId="660AD0D8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5839" w:type="dxa"/>
          </w:tcPr>
          <w:p w14:paraId="4968F37C" w14:textId="47FADD83" w:rsidR="00440530" w:rsidRDefault="00440530" w:rsidP="00440530">
            <w:r>
              <w:t xml:space="preserve">A specialised term describing the sea adventure of crossing between one or more islands. </w:t>
            </w:r>
          </w:p>
        </w:tc>
      </w:tr>
      <w:tr w:rsidR="00440530" w14:paraId="2EEAF841" w14:textId="77777777" w:rsidTr="006C1154">
        <w:trPr>
          <w:trHeight w:val="412"/>
        </w:trPr>
        <w:tc>
          <w:tcPr>
            <w:tcW w:w="2574" w:type="dxa"/>
            <w:vMerge/>
          </w:tcPr>
          <w:p w14:paraId="487836F8" w14:textId="77777777" w:rsidR="00440530" w:rsidRDefault="00440530" w:rsidP="00440530"/>
        </w:tc>
        <w:tc>
          <w:tcPr>
            <w:tcW w:w="2939" w:type="dxa"/>
          </w:tcPr>
          <w:p w14:paraId="46E1B291" w14:textId="7E10CBC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5839" w:type="dxa"/>
          </w:tcPr>
          <w:p w14:paraId="5B8C42C9" w14:textId="656634F5" w:rsidR="00440530" w:rsidRDefault="00440530" w:rsidP="00440530">
            <w:r>
              <w:t>A specialised term describing the sea adventure of moving between beaches.</w:t>
            </w:r>
          </w:p>
        </w:tc>
      </w:tr>
      <w:tr w:rsidR="00440530" w14:paraId="3C97AAE0" w14:textId="77777777" w:rsidTr="006C1154">
        <w:trPr>
          <w:trHeight w:val="412"/>
        </w:trPr>
        <w:tc>
          <w:tcPr>
            <w:tcW w:w="2574" w:type="dxa"/>
            <w:vMerge/>
          </w:tcPr>
          <w:p w14:paraId="0742AA49" w14:textId="77777777" w:rsidR="00440530" w:rsidRDefault="00440530" w:rsidP="00440530"/>
        </w:tc>
        <w:tc>
          <w:tcPr>
            <w:tcW w:w="2939" w:type="dxa"/>
          </w:tcPr>
          <w:p w14:paraId="238B6FBD" w14:textId="1D0A8687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5839" w:type="dxa"/>
          </w:tcPr>
          <w:p w14:paraId="374A687F" w14:textId="37D7B59F" w:rsidR="00440530" w:rsidRDefault="00440530" w:rsidP="00440530">
            <w:r>
              <w:t>The specialised term that describes the sea adventure of exploring islands, accessing remote bays and creeks.</w:t>
            </w:r>
          </w:p>
        </w:tc>
      </w:tr>
      <w:tr w:rsidR="00440530" w14:paraId="43914721" w14:textId="77777777" w:rsidTr="00440530">
        <w:trPr>
          <w:trHeight w:val="618"/>
        </w:trPr>
        <w:tc>
          <w:tcPr>
            <w:tcW w:w="2574" w:type="dxa"/>
            <w:vMerge w:val="restart"/>
          </w:tcPr>
          <w:p w14:paraId="087E15F5" w14:textId="77777777" w:rsidR="00440530" w:rsidRDefault="00440530" w:rsidP="00440530">
            <w:r w:rsidRPr="00627BC0">
              <w:t>w1810872</w:t>
            </w:r>
            <w:r>
              <w:t>_LandAdventure</w:t>
            </w:r>
          </w:p>
          <w:p w14:paraId="66FC2656" w14:textId="77777777" w:rsidR="00440530" w:rsidRDefault="00440530" w:rsidP="00440530"/>
        </w:tc>
        <w:tc>
          <w:tcPr>
            <w:tcW w:w="2939" w:type="dxa"/>
          </w:tcPr>
          <w:p w14:paraId="7257B1AB" w14:textId="681D043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5839" w:type="dxa"/>
          </w:tcPr>
          <w:p w14:paraId="2947D3B3" w14:textId="3C376BE7" w:rsidR="00440530" w:rsidRDefault="00440530" w:rsidP="00440530">
            <w:r>
              <w:t xml:space="preserve">A specialised term that describes the land adventure of visiting landmark. </w:t>
            </w:r>
          </w:p>
        </w:tc>
      </w:tr>
      <w:tr w:rsidR="00440530" w14:paraId="76507ACD" w14:textId="77777777" w:rsidTr="006C1154">
        <w:trPr>
          <w:trHeight w:val="618"/>
        </w:trPr>
        <w:tc>
          <w:tcPr>
            <w:tcW w:w="2574" w:type="dxa"/>
            <w:vMerge/>
          </w:tcPr>
          <w:p w14:paraId="66733196" w14:textId="77777777" w:rsidR="00440530" w:rsidRDefault="00440530" w:rsidP="00440530"/>
        </w:tc>
        <w:tc>
          <w:tcPr>
            <w:tcW w:w="2939" w:type="dxa"/>
          </w:tcPr>
          <w:p w14:paraId="6C422FA4" w14:textId="252550A9" w:rsidR="00440530" w:rsidRDefault="00440530" w:rsidP="00440530">
            <w:r w:rsidRPr="00627BC0">
              <w:t>w1810872</w:t>
            </w:r>
            <w:r w:rsidR="00746321">
              <w:t>_WalkingTour</w:t>
            </w:r>
          </w:p>
        </w:tc>
        <w:tc>
          <w:tcPr>
            <w:tcW w:w="5839" w:type="dxa"/>
          </w:tcPr>
          <w:p w14:paraId="422A92DA" w14:textId="0A2D2956" w:rsidR="00440530" w:rsidRDefault="00440530" w:rsidP="00440530">
            <w:r>
              <w:t xml:space="preserve">A specialised term that describes the land adventure of a walking tour with a guid. </w:t>
            </w:r>
          </w:p>
        </w:tc>
      </w:tr>
      <w:tr w:rsidR="00440530" w14:paraId="5C8AE505" w14:textId="77777777" w:rsidTr="00440530">
        <w:trPr>
          <w:trHeight w:val="412"/>
        </w:trPr>
        <w:tc>
          <w:tcPr>
            <w:tcW w:w="2574" w:type="dxa"/>
            <w:vMerge w:val="restart"/>
          </w:tcPr>
          <w:p w14:paraId="2F74EE13" w14:textId="13A025F9" w:rsidR="00440530" w:rsidRDefault="00440530" w:rsidP="00440530">
            <w:r w:rsidRPr="00627BC0">
              <w:lastRenderedPageBreak/>
              <w:t>w1810872</w:t>
            </w:r>
            <w:r>
              <w:t>_Emplyee</w:t>
            </w:r>
          </w:p>
        </w:tc>
        <w:tc>
          <w:tcPr>
            <w:tcW w:w="2939" w:type="dxa"/>
          </w:tcPr>
          <w:p w14:paraId="33DE2299" w14:textId="755021AF" w:rsidR="00440530" w:rsidRDefault="00440530" w:rsidP="00440530">
            <w:r w:rsidRPr="00627BC0">
              <w:t>w1810872</w:t>
            </w:r>
            <w:r w:rsidR="00746321">
              <w:t>_Guid</w:t>
            </w:r>
          </w:p>
        </w:tc>
        <w:tc>
          <w:tcPr>
            <w:tcW w:w="5839" w:type="dxa"/>
          </w:tcPr>
          <w:p w14:paraId="6BE21D4C" w14:textId="298DD2F8" w:rsidR="00440530" w:rsidRDefault="00440530" w:rsidP="00440530">
            <w:r>
              <w:t xml:space="preserve">A specialised term that describes the tour guid who guides customers as an employee </w:t>
            </w:r>
          </w:p>
        </w:tc>
      </w:tr>
      <w:tr w:rsidR="00440530" w14:paraId="776B53C2" w14:textId="77777777" w:rsidTr="006C1154">
        <w:trPr>
          <w:trHeight w:val="412"/>
        </w:trPr>
        <w:tc>
          <w:tcPr>
            <w:tcW w:w="2574" w:type="dxa"/>
            <w:vMerge/>
          </w:tcPr>
          <w:p w14:paraId="5A6C9974" w14:textId="77777777" w:rsidR="00440530" w:rsidRDefault="00440530" w:rsidP="00440530"/>
        </w:tc>
        <w:tc>
          <w:tcPr>
            <w:tcW w:w="2939" w:type="dxa"/>
          </w:tcPr>
          <w:p w14:paraId="1347EE94" w14:textId="40E34505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5839" w:type="dxa"/>
          </w:tcPr>
          <w:p w14:paraId="49986BC5" w14:textId="69DBA1E3" w:rsidR="00440530" w:rsidRDefault="00440530" w:rsidP="00440530">
            <w:r>
              <w:t>A specialised term for members of the sea crew who organises and manages boat service as an employee.</w:t>
            </w:r>
          </w:p>
        </w:tc>
      </w:tr>
      <w:tr w:rsidR="00440530" w14:paraId="55572787" w14:textId="77777777" w:rsidTr="006C1154">
        <w:trPr>
          <w:trHeight w:val="412"/>
        </w:trPr>
        <w:tc>
          <w:tcPr>
            <w:tcW w:w="2574" w:type="dxa"/>
            <w:vMerge/>
          </w:tcPr>
          <w:p w14:paraId="6B792898" w14:textId="77777777" w:rsidR="00440530" w:rsidRDefault="00440530" w:rsidP="00440530"/>
        </w:tc>
        <w:tc>
          <w:tcPr>
            <w:tcW w:w="2939" w:type="dxa"/>
          </w:tcPr>
          <w:p w14:paraId="22173772" w14:textId="29DE6FD6" w:rsidR="00440530" w:rsidRDefault="00440530" w:rsidP="00440530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5839" w:type="dxa"/>
          </w:tcPr>
          <w:p w14:paraId="6FB6DD5D" w14:textId="55752D92" w:rsidR="00440530" w:rsidRDefault="00440530" w:rsidP="00440530">
            <w:r>
              <w:t xml:space="preserve">A specialised term that describes boat mechanics who services boats as an employee. </w:t>
            </w:r>
          </w:p>
        </w:tc>
      </w:tr>
    </w:tbl>
    <w:p w14:paraId="6574DBA4" w14:textId="77777777" w:rsidR="006C1154" w:rsidRDefault="006C1154" w:rsidP="006C1154"/>
    <w:p w14:paraId="757FAC7A" w14:textId="6FCC06C5" w:rsidR="006C1154" w:rsidRDefault="006C1154" w:rsidP="006C1154"/>
    <w:p w14:paraId="012CB39F" w14:textId="77777777" w:rsidR="00084FC9" w:rsidRDefault="00084FC9" w:rsidP="006C1154"/>
    <w:p w14:paraId="0D8FA2EA" w14:textId="03EAFF78" w:rsidR="00D06177" w:rsidRPr="0093057F" w:rsidRDefault="00D06177" w:rsidP="00D06177">
      <w:pPr>
        <w:tabs>
          <w:tab w:val="left" w:pos="1272"/>
        </w:tabs>
        <w:rPr>
          <w:b/>
          <w:bCs/>
        </w:rPr>
        <w:sectPr w:rsidR="00D06177" w:rsidRPr="0093057F" w:rsidSect="00D06177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p w14:paraId="6A2C0AA7" w14:textId="26B26460" w:rsidR="0001538E" w:rsidRDefault="00D97EAA" w:rsidP="00D97EAA">
      <w:pPr>
        <w:pStyle w:val="Heading1"/>
      </w:pPr>
      <w:bookmarkStart w:id="3" w:name="_Toc87101431"/>
      <w:r>
        <w:lastRenderedPageBreak/>
        <w:t xml:space="preserve">3. Data Dictionary to document relationships and multiplicities for </w:t>
      </w:r>
      <w:proofErr w:type="spellStart"/>
      <w:r>
        <w:t>ArchipelagoCrazy</w:t>
      </w:r>
      <w:proofErr w:type="spellEnd"/>
      <w:r w:rsidR="00A16265">
        <w:t xml:space="preserve"> (Part – A).</w:t>
      </w:r>
      <w:bookmarkEnd w:id="3"/>
      <w:r>
        <w:t xml:space="preserve"> </w:t>
      </w:r>
    </w:p>
    <w:p w14:paraId="2376F89D" w14:textId="77777777" w:rsidR="00475D3D" w:rsidRPr="00475D3D" w:rsidRDefault="00475D3D" w:rsidP="00475D3D"/>
    <w:p w14:paraId="117F6E10" w14:textId="60AE06D2" w:rsidR="00475D3D" w:rsidRPr="00475D3D" w:rsidRDefault="00933C88" w:rsidP="00475D3D">
      <w:pPr>
        <w:pStyle w:val="Heading2"/>
      </w:pPr>
      <w:bookmarkStart w:id="4" w:name="_Toc87101432"/>
      <w:r>
        <w:t>3.1. Binary Relationships.</w:t>
      </w:r>
      <w:bookmarkEnd w:id="4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01538E" w14:paraId="1CBD641E" w14:textId="77777777" w:rsidTr="0001538E">
        <w:trPr>
          <w:trHeight w:val="1080"/>
        </w:trPr>
        <w:tc>
          <w:tcPr>
            <w:tcW w:w="2357" w:type="dxa"/>
            <w:shd w:val="clear" w:color="auto" w:fill="D5E2BB"/>
          </w:tcPr>
          <w:p w14:paraId="1B801625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1BDE550C" w14:textId="77777777" w:rsidR="0001538E" w:rsidRDefault="0001538E" w:rsidP="00C94100">
            <w:pPr>
              <w:pStyle w:val="TableParagraph"/>
              <w:spacing w:before="169"/>
              <w:ind w:left="134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3B716B67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0932112F" w14:textId="77777777" w:rsidR="0001538E" w:rsidRDefault="0001538E" w:rsidP="00C94100">
            <w:pPr>
              <w:pStyle w:val="TableParagraph"/>
              <w:spacing w:before="169"/>
              <w:ind w:left="144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60C9E57B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C757C5F" w14:textId="77777777" w:rsidR="0001538E" w:rsidRDefault="0001538E" w:rsidP="00C94100">
            <w:pPr>
              <w:pStyle w:val="TableParagraph"/>
              <w:spacing w:before="169"/>
              <w:ind w:left="111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02311671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0369CEE" w14:textId="77777777" w:rsidR="0001538E" w:rsidRDefault="0001538E" w:rsidP="00C94100">
            <w:pPr>
              <w:pStyle w:val="TableParagraph"/>
              <w:spacing w:before="169"/>
              <w:ind w:left="117"/>
              <w:rPr>
                <w:i/>
                <w:sz w:val="20"/>
              </w:rPr>
            </w:pPr>
            <w:r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3A2F32ED" w14:textId="77777777" w:rsidR="0001538E" w:rsidRDefault="0001538E" w:rsidP="00C94100">
            <w:pPr>
              <w:pStyle w:val="TableParagraph"/>
              <w:rPr>
                <w:rFonts w:ascii="Times New Roman"/>
                <w:b/>
                <w:sz w:val="20"/>
              </w:rPr>
            </w:pPr>
          </w:p>
          <w:p w14:paraId="3FC17E1F" w14:textId="77777777" w:rsidR="0001538E" w:rsidRDefault="0001538E" w:rsidP="00C94100">
            <w:pPr>
              <w:pStyle w:val="TableParagraph"/>
              <w:spacing w:before="169"/>
              <w:ind w:left="142"/>
              <w:rPr>
                <w:i/>
                <w:sz w:val="20"/>
              </w:rPr>
            </w:pPr>
            <w:r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7D1044CC" w14:textId="77777777" w:rsidR="0001538E" w:rsidRDefault="0001538E" w:rsidP="00C94100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  <w:p w14:paraId="742C48A2" w14:textId="77777777" w:rsidR="0001538E" w:rsidRDefault="0001538E" w:rsidP="00C94100">
            <w:pPr>
              <w:pStyle w:val="TableParagraph"/>
              <w:spacing w:before="30"/>
              <w:rPr>
                <w:i/>
                <w:sz w:val="20"/>
              </w:rPr>
            </w:pPr>
            <w:r>
              <w:rPr>
                <w:i/>
                <w:sz w:val="20"/>
              </w:rPr>
              <w:t>(4 statements for each</w:t>
            </w:r>
          </w:p>
          <w:p w14:paraId="61EB58E0" w14:textId="77777777" w:rsidR="0001538E" w:rsidRDefault="0001538E" w:rsidP="00C94100">
            <w:pPr>
              <w:pStyle w:val="TableParagraph"/>
              <w:spacing w:before="35"/>
              <w:rPr>
                <w:i/>
                <w:sz w:val="20"/>
              </w:rPr>
            </w:pPr>
            <w:r>
              <w:rPr>
                <w:i/>
                <w:sz w:val="20"/>
              </w:rPr>
              <w:t>relationship)</w:t>
            </w:r>
          </w:p>
        </w:tc>
      </w:tr>
      <w:tr w:rsidR="002857AA" w14:paraId="395D408A" w14:textId="77777777" w:rsidTr="002857AA">
        <w:trPr>
          <w:trHeight w:val="779"/>
        </w:trPr>
        <w:tc>
          <w:tcPr>
            <w:tcW w:w="2357" w:type="dxa"/>
            <w:vMerge w:val="restart"/>
          </w:tcPr>
          <w:p w14:paraId="3B5A5E55" w14:textId="0F02BB3F" w:rsidR="002857AA" w:rsidRDefault="002857AA" w:rsidP="00C94100">
            <w:pPr>
              <w:pStyle w:val="TableParagraph"/>
            </w:pPr>
            <w:r>
              <w:t xml:space="preserve">w1810872_Island </w:t>
            </w:r>
          </w:p>
        </w:tc>
        <w:tc>
          <w:tcPr>
            <w:tcW w:w="1190" w:type="dxa"/>
            <w:vMerge w:val="restart"/>
          </w:tcPr>
          <w:p w14:paraId="14E1A558" w14:textId="7859D867" w:rsidR="002857AA" w:rsidRDefault="002857AA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2F90D8DE" w14:textId="47EE1BF6" w:rsidR="002857AA" w:rsidRDefault="002857AA" w:rsidP="00C94100">
            <w:pPr>
              <w:pStyle w:val="TableParagraph"/>
              <w:ind w:left="106"/>
            </w:pPr>
            <w:r>
              <w:t>has</w:t>
            </w:r>
          </w:p>
        </w:tc>
        <w:tc>
          <w:tcPr>
            <w:tcW w:w="1223" w:type="dxa"/>
            <w:vMerge w:val="restart"/>
          </w:tcPr>
          <w:p w14:paraId="62DC8374" w14:textId="7DDD90E4" w:rsidR="002857AA" w:rsidRDefault="002857AA" w:rsidP="00C94100">
            <w:pPr>
              <w:pStyle w:val="TableParagraph"/>
              <w:ind w:left="112"/>
            </w:pPr>
            <w:r>
              <w:t>1..*</w:t>
            </w:r>
          </w:p>
        </w:tc>
        <w:tc>
          <w:tcPr>
            <w:tcW w:w="2356" w:type="dxa"/>
            <w:vMerge w:val="restart"/>
          </w:tcPr>
          <w:p w14:paraId="40ABEBEE" w14:textId="57E71AA1" w:rsidR="002857AA" w:rsidRDefault="002857AA" w:rsidP="00240FED">
            <w:r>
              <w:t>w1810872_Adventure</w:t>
            </w:r>
          </w:p>
        </w:tc>
        <w:tc>
          <w:tcPr>
            <w:tcW w:w="2726" w:type="dxa"/>
          </w:tcPr>
          <w:p w14:paraId="1E86EDCB" w14:textId="2E131325" w:rsidR="002857AA" w:rsidRDefault="002857AA" w:rsidP="00475D3D">
            <w:r>
              <w:t xml:space="preserve">An island must have at least one adventure </w:t>
            </w:r>
          </w:p>
        </w:tc>
      </w:tr>
      <w:tr w:rsidR="002857AA" w14:paraId="514ADE1E" w14:textId="77777777" w:rsidTr="007913BB">
        <w:trPr>
          <w:trHeight w:val="777"/>
        </w:trPr>
        <w:tc>
          <w:tcPr>
            <w:tcW w:w="2357" w:type="dxa"/>
            <w:vMerge/>
          </w:tcPr>
          <w:p w14:paraId="5E3B3857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20ED3FCB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B50E96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4FD610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780A096" w14:textId="77777777" w:rsidR="002857AA" w:rsidRDefault="002857AA" w:rsidP="00240FED"/>
        </w:tc>
        <w:tc>
          <w:tcPr>
            <w:tcW w:w="2726" w:type="dxa"/>
          </w:tcPr>
          <w:p w14:paraId="4C9D802B" w14:textId="01D0D2D2" w:rsidR="002857AA" w:rsidRDefault="002857AA" w:rsidP="00475D3D">
            <w:r>
              <w:t>An island may have many adventures</w:t>
            </w:r>
          </w:p>
        </w:tc>
      </w:tr>
      <w:tr w:rsidR="002857AA" w14:paraId="3D1B79F0" w14:textId="77777777" w:rsidTr="007913BB">
        <w:trPr>
          <w:trHeight w:val="777"/>
        </w:trPr>
        <w:tc>
          <w:tcPr>
            <w:tcW w:w="2357" w:type="dxa"/>
            <w:vMerge/>
          </w:tcPr>
          <w:p w14:paraId="4037FF56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F4B694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B136765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2725EEA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8B00CF4" w14:textId="77777777" w:rsidR="002857AA" w:rsidRDefault="002857AA" w:rsidP="00240FED"/>
        </w:tc>
        <w:tc>
          <w:tcPr>
            <w:tcW w:w="2726" w:type="dxa"/>
          </w:tcPr>
          <w:p w14:paraId="54EDAD3A" w14:textId="718EE583" w:rsidR="002857AA" w:rsidRDefault="00C2006A" w:rsidP="00475D3D">
            <w:r>
              <w:t>An adventure must belong to at least one island</w:t>
            </w:r>
          </w:p>
        </w:tc>
      </w:tr>
      <w:tr w:rsidR="002857AA" w14:paraId="38CE27AC" w14:textId="77777777" w:rsidTr="007913BB">
        <w:trPr>
          <w:trHeight w:val="777"/>
        </w:trPr>
        <w:tc>
          <w:tcPr>
            <w:tcW w:w="2357" w:type="dxa"/>
            <w:vMerge/>
          </w:tcPr>
          <w:p w14:paraId="6221CD4B" w14:textId="77777777" w:rsidR="002857AA" w:rsidRDefault="002857AA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CD9FAC" w14:textId="77777777" w:rsidR="002857AA" w:rsidRDefault="002857AA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352C3" w14:textId="77777777" w:rsidR="002857AA" w:rsidRDefault="002857AA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3AF567" w14:textId="77777777" w:rsidR="002857AA" w:rsidRDefault="002857AA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3E56648" w14:textId="77777777" w:rsidR="002857AA" w:rsidRDefault="002857AA" w:rsidP="00240FED"/>
        </w:tc>
        <w:tc>
          <w:tcPr>
            <w:tcW w:w="2726" w:type="dxa"/>
          </w:tcPr>
          <w:p w14:paraId="5291A75B" w14:textId="5A09CBB8" w:rsidR="002857AA" w:rsidRDefault="00C2006A" w:rsidP="00475D3D">
            <w:r>
              <w:t>An adventure must belong to one and only one island</w:t>
            </w:r>
          </w:p>
        </w:tc>
      </w:tr>
      <w:tr w:rsidR="00783CDB" w14:paraId="54078E4E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159511E" w14:textId="25BA1BF4" w:rsidR="00783CDB" w:rsidRDefault="00783CDB" w:rsidP="00046E48">
            <w:r w:rsidRPr="00783CDB">
              <w:t>w1810872</w:t>
            </w:r>
            <w:r>
              <w:t xml:space="preserve">_Customer </w:t>
            </w:r>
          </w:p>
        </w:tc>
        <w:tc>
          <w:tcPr>
            <w:tcW w:w="1190" w:type="dxa"/>
            <w:vMerge w:val="restart"/>
          </w:tcPr>
          <w:p w14:paraId="1A89BF12" w14:textId="7DC0DB38" w:rsidR="00783CDB" w:rsidRDefault="00783CDB" w:rsidP="00C94100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173E0D8" w14:textId="1EB57039" w:rsidR="00783CDB" w:rsidRDefault="00783CDB" w:rsidP="00C94100">
            <w:pPr>
              <w:pStyle w:val="TableParagraph"/>
              <w:ind w:left="106"/>
            </w:pPr>
            <w:r>
              <w:t>places</w:t>
            </w:r>
          </w:p>
        </w:tc>
        <w:tc>
          <w:tcPr>
            <w:tcW w:w="1223" w:type="dxa"/>
            <w:vMerge w:val="restart"/>
          </w:tcPr>
          <w:p w14:paraId="45858700" w14:textId="31132D31" w:rsidR="00783CDB" w:rsidRDefault="00783CDB" w:rsidP="00C94100">
            <w:pPr>
              <w:pStyle w:val="TableParagraph"/>
              <w:ind w:left="112"/>
            </w:pPr>
            <w:r>
              <w:t>1..*</w:t>
            </w:r>
          </w:p>
        </w:tc>
        <w:tc>
          <w:tcPr>
            <w:tcW w:w="2356" w:type="dxa"/>
            <w:vMerge w:val="restart"/>
          </w:tcPr>
          <w:p w14:paraId="2E98DE3F" w14:textId="51F8F937" w:rsidR="00783CDB" w:rsidRDefault="00783CDB" w:rsidP="00240FED">
            <w:r w:rsidRPr="00783CDB">
              <w:t>w1810872</w:t>
            </w:r>
            <w:r>
              <w:t>_Booking</w:t>
            </w:r>
          </w:p>
        </w:tc>
        <w:tc>
          <w:tcPr>
            <w:tcW w:w="2726" w:type="dxa"/>
          </w:tcPr>
          <w:p w14:paraId="3992E929" w14:textId="20E311E9" w:rsidR="00783CDB" w:rsidRDefault="00783CDB" w:rsidP="00475D3D">
            <w:r w:rsidRPr="007D4100">
              <w:rPr>
                <w:sz w:val="20"/>
                <w:szCs w:val="20"/>
              </w:rPr>
              <w:t>One customer must place at least one booking</w:t>
            </w:r>
          </w:p>
        </w:tc>
      </w:tr>
      <w:tr w:rsidR="00783CDB" w14:paraId="75581AF8" w14:textId="77777777" w:rsidTr="007913BB">
        <w:trPr>
          <w:trHeight w:val="777"/>
        </w:trPr>
        <w:tc>
          <w:tcPr>
            <w:tcW w:w="2357" w:type="dxa"/>
            <w:vMerge/>
          </w:tcPr>
          <w:p w14:paraId="05E45EAA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51046CC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C78CBE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134892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77DBA31" w14:textId="77777777" w:rsidR="00783CDB" w:rsidRPr="00783CDB" w:rsidRDefault="00783CDB" w:rsidP="00240FED"/>
        </w:tc>
        <w:tc>
          <w:tcPr>
            <w:tcW w:w="2726" w:type="dxa"/>
          </w:tcPr>
          <w:p w14:paraId="4D5C9F4D" w14:textId="2FD2E05D" w:rsidR="00783CDB" w:rsidRDefault="00783CDB" w:rsidP="00475D3D">
            <w:r w:rsidRPr="007D4100">
              <w:rPr>
                <w:sz w:val="20"/>
                <w:szCs w:val="20"/>
              </w:rPr>
              <w:t>One customer may place many bookings</w:t>
            </w:r>
          </w:p>
        </w:tc>
      </w:tr>
      <w:tr w:rsidR="00783CDB" w14:paraId="50E9CF0D" w14:textId="77777777" w:rsidTr="007913BB">
        <w:trPr>
          <w:trHeight w:val="777"/>
        </w:trPr>
        <w:tc>
          <w:tcPr>
            <w:tcW w:w="2357" w:type="dxa"/>
            <w:vMerge/>
          </w:tcPr>
          <w:p w14:paraId="500F9FAB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26D3B77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38EFDA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FA4C23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BB6F5A" w14:textId="77777777" w:rsidR="00783CDB" w:rsidRPr="00783CDB" w:rsidRDefault="00783CDB" w:rsidP="00240FED"/>
        </w:tc>
        <w:tc>
          <w:tcPr>
            <w:tcW w:w="2726" w:type="dxa"/>
          </w:tcPr>
          <w:p w14:paraId="37ABB274" w14:textId="47F62F9E" w:rsidR="00783CDB" w:rsidRDefault="00783CDB" w:rsidP="00475D3D">
            <w:r w:rsidRPr="007D4100">
              <w:rPr>
                <w:sz w:val="20"/>
                <w:szCs w:val="20"/>
              </w:rPr>
              <w:t xml:space="preserve">One booking must belong to at least one customer </w:t>
            </w:r>
          </w:p>
        </w:tc>
      </w:tr>
      <w:tr w:rsidR="00783CDB" w14:paraId="22DBCD87" w14:textId="77777777" w:rsidTr="007913BB">
        <w:trPr>
          <w:trHeight w:val="777"/>
        </w:trPr>
        <w:tc>
          <w:tcPr>
            <w:tcW w:w="2357" w:type="dxa"/>
            <w:vMerge/>
          </w:tcPr>
          <w:p w14:paraId="34B9076E" w14:textId="77777777" w:rsidR="00783CDB" w:rsidRP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95EDB6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713F37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36F9EB5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283902" w14:textId="77777777" w:rsidR="00783CDB" w:rsidRPr="00783CDB" w:rsidRDefault="00783CDB" w:rsidP="00240FED"/>
        </w:tc>
        <w:tc>
          <w:tcPr>
            <w:tcW w:w="2726" w:type="dxa"/>
          </w:tcPr>
          <w:p w14:paraId="7E1FBE7D" w14:textId="4A8DA673" w:rsidR="00783CDB" w:rsidRDefault="00783CDB" w:rsidP="00475D3D">
            <w:r w:rsidRPr="007D4100">
              <w:rPr>
                <w:sz w:val="20"/>
                <w:szCs w:val="20"/>
              </w:rPr>
              <w:t>One booking must belong to one and only one customer</w:t>
            </w:r>
          </w:p>
        </w:tc>
      </w:tr>
      <w:tr w:rsidR="00783CDB" w14:paraId="3844B650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312D354F" w14:textId="2CDEDD01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at</w:t>
            </w:r>
          </w:p>
        </w:tc>
        <w:tc>
          <w:tcPr>
            <w:tcW w:w="1190" w:type="dxa"/>
            <w:vMerge w:val="restart"/>
          </w:tcPr>
          <w:p w14:paraId="2E62F7F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 w:val="restart"/>
          </w:tcPr>
          <w:p w14:paraId="25CFE5B6" w14:textId="7CD12DED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 xml:space="preserve">carries </w:t>
            </w:r>
          </w:p>
        </w:tc>
        <w:tc>
          <w:tcPr>
            <w:tcW w:w="1223" w:type="dxa"/>
            <w:vMerge w:val="restart"/>
          </w:tcPr>
          <w:p w14:paraId="33AC3592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 w:val="restart"/>
          </w:tcPr>
          <w:p w14:paraId="708FF7F1" w14:textId="7FDBD0A2" w:rsidR="00783CDB" w:rsidRDefault="00783CDB" w:rsidP="00240FED">
            <w:r w:rsidRPr="007D4100">
              <w:rPr>
                <w:sz w:val="20"/>
                <w:szCs w:val="20"/>
              </w:rPr>
              <w:t>w1810872_Customer</w:t>
            </w:r>
          </w:p>
        </w:tc>
        <w:tc>
          <w:tcPr>
            <w:tcW w:w="2726" w:type="dxa"/>
          </w:tcPr>
          <w:p w14:paraId="5E27CF33" w14:textId="2EDFDAA7" w:rsidR="00783CDB" w:rsidRDefault="00783CDB" w:rsidP="00475D3D">
            <w:r w:rsidRPr="007D4100">
              <w:rPr>
                <w:sz w:val="20"/>
                <w:szCs w:val="20"/>
              </w:rPr>
              <w:t>A boat may or may not carry a customer to an island.</w:t>
            </w:r>
          </w:p>
        </w:tc>
      </w:tr>
      <w:tr w:rsidR="00783CDB" w14:paraId="707672A4" w14:textId="77777777" w:rsidTr="007913BB">
        <w:trPr>
          <w:trHeight w:val="777"/>
        </w:trPr>
        <w:tc>
          <w:tcPr>
            <w:tcW w:w="2357" w:type="dxa"/>
            <w:vMerge/>
          </w:tcPr>
          <w:p w14:paraId="1C9F5BE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96AFD9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E4F15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50CA5AC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13CA15C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E071325" w14:textId="5CD3FFA0" w:rsidR="00783CDB" w:rsidRDefault="00783CDB" w:rsidP="00475D3D">
            <w:r w:rsidRPr="007D4100">
              <w:rPr>
                <w:sz w:val="20"/>
                <w:szCs w:val="20"/>
              </w:rPr>
              <w:t>A boat may carry many customers to one islands.</w:t>
            </w:r>
          </w:p>
        </w:tc>
      </w:tr>
      <w:tr w:rsidR="00783CDB" w14:paraId="24038301" w14:textId="77777777" w:rsidTr="007913BB">
        <w:trPr>
          <w:trHeight w:val="777"/>
        </w:trPr>
        <w:tc>
          <w:tcPr>
            <w:tcW w:w="2357" w:type="dxa"/>
            <w:vMerge/>
          </w:tcPr>
          <w:p w14:paraId="0B18F5B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96415E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A56AA96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9DB048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2486B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F4A64A2" w14:textId="4C02777D" w:rsidR="00783CDB" w:rsidRDefault="00783CDB" w:rsidP="00475D3D">
            <w:r w:rsidRPr="007D4100">
              <w:rPr>
                <w:sz w:val="20"/>
                <w:szCs w:val="20"/>
              </w:rPr>
              <w:t>A customer must use at least one boat to visit an island.</w:t>
            </w:r>
          </w:p>
        </w:tc>
      </w:tr>
      <w:tr w:rsidR="00783CDB" w14:paraId="14B9B372" w14:textId="77777777" w:rsidTr="007913BB">
        <w:trPr>
          <w:trHeight w:val="777"/>
        </w:trPr>
        <w:tc>
          <w:tcPr>
            <w:tcW w:w="2357" w:type="dxa"/>
            <w:vMerge/>
          </w:tcPr>
          <w:p w14:paraId="35C5834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49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D3BA1C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3BA79C1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DDC3D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DB004EC" w14:textId="15AED280" w:rsidR="00783CDB" w:rsidRDefault="00783CDB" w:rsidP="00475D3D">
            <w:r w:rsidRPr="007D4100">
              <w:rPr>
                <w:sz w:val="20"/>
                <w:szCs w:val="20"/>
              </w:rPr>
              <w:t>A customer must use one and only one boat to visit an island.</w:t>
            </w:r>
          </w:p>
        </w:tc>
      </w:tr>
      <w:tr w:rsidR="00783CDB" w14:paraId="50CC12F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75B9573D" w14:textId="348BC643" w:rsidR="00783CDB" w:rsidRDefault="00783CDB" w:rsidP="00783CDB">
            <w:pPr>
              <w:pStyle w:val="TableParagraph"/>
            </w:pPr>
            <w:r w:rsidRPr="007D4100">
              <w:rPr>
                <w:sz w:val="20"/>
                <w:szCs w:val="20"/>
              </w:rPr>
              <w:t>w1810872_Booking</w:t>
            </w:r>
          </w:p>
        </w:tc>
        <w:tc>
          <w:tcPr>
            <w:tcW w:w="1190" w:type="dxa"/>
            <w:vMerge w:val="restart"/>
          </w:tcPr>
          <w:p w14:paraId="6254BE29" w14:textId="7141BCD2" w:rsidR="00783CDB" w:rsidRDefault="00783CDB" w:rsidP="00783CDB">
            <w:pPr>
              <w:pStyle w:val="TableParagraph"/>
              <w:ind w:left="105"/>
            </w:pPr>
            <w:r w:rsidRPr="007D4100">
              <w:rPr>
                <w:sz w:val="20"/>
                <w:szCs w:val="20"/>
              </w:rPr>
              <w:t>0..*</w:t>
            </w:r>
          </w:p>
        </w:tc>
        <w:tc>
          <w:tcPr>
            <w:tcW w:w="1305" w:type="dxa"/>
            <w:vMerge w:val="restart"/>
          </w:tcPr>
          <w:p w14:paraId="68102699" w14:textId="01F5C53F" w:rsidR="00783CDB" w:rsidRDefault="00783CDB" w:rsidP="00783CDB">
            <w:pPr>
              <w:pStyle w:val="TableParagraph"/>
              <w:ind w:left="106"/>
            </w:pPr>
            <w:r w:rsidRPr="007D4100">
              <w:rPr>
                <w:sz w:val="20"/>
                <w:szCs w:val="20"/>
              </w:rPr>
              <w:t>consists of</w:t>
            </w:r>
          </w:p>
        </w:tc>
        <w:tc>
          <w:tcPr>
            <w:tcW w:w="1223" w:type="dxa"/>
            <w:vMerge w:val="restart"/>
          </w:tcPr>
          <w:p w14:paraId="4EA5B783" w14:textId="4C9CA63A" w:rsidR="00783CDB" w:rsidRDefault="00783CDB" w:rsidP="00783CDB">
            <w:pPr>
              <w:pStyle w:val="TableParagraph"/>
              <w:ind w:left="112"/>
            </w:pPr>
            <w:r w:rsidRPr="007D4100">
              <w:rPr>
                <w:sz w:val="20"/>
                <w:szCs w:val="20"/>
              </w:rPr>
              <w:t>1..*</w:t>
            </w:r>
          </w:p>
        </w:tc>
        <w:tc>
          <w:tcPr>
            <w:tcW w:w="2356" w:type="dxa"/>
            <w:vMerge w:val="restart"/>
          </w:tcPr>
          <w:p w14:paraId="467E0710" w14:textId="30A1DC96" w:rsidR="00783CDB" w:rsidRDefault="00783CDB" w:rsidP="00240FED">
            <w:r w:rsidRPr="007D4100">
              <w:t>w1810872_Adventure</w:t>
            </w:r>
          </w:p>
        </w:tc>
        <w:tc>
          <w:tcPr>
            <w:tcW w:w="2726" w:type="dxa"/>
          </w:tcPr>
          <w:p w14:paraId="6BE1CEEC" w14:textId="4C9824FB" w:rsidR="00783CDB" w:rsidRDefault="00783CDB" w:rsidP="00475D3D">
            <w:r w:rsidRPr="007D4100">
              <w:rPr>
                <w:sz w:val="20"/>
                <w:szCs w:val="20"/>
              </w:rPr>
              <w:t>One booking consists of at least one adventure</w:t>
            </w:r>
          </w:p>
        </w:tc>
      </w:tr>
      <w:tr w:rsidR="00783CDB" w14:paraId="3DF5AFE8" w14:textId="77777777" w:rsidTr="007913BB">
        <w:trPr>
          <w:trHeight w:val="777"/>
        </w:trPr>
        <w:tc>
          <w:tcPr>
            <w:tcW w:w="2357" w:type="dxa"/>
            <w:vMerge/>
          </w:tcPr>
          <w:p w14:paraId="3F8A795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3E5E043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7D4138F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5DFF388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287C3F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3333143" w14:textId="03CF9DC2" w:rsidR="00783CDB" w:rsidRDefault="00783CDB" w:rsidP="00475D3D">
            <w:r w:rsidRPr="007D4100">
              <w:rPr>
                <w:sz w:val="20"/>
                <w:szCs w:val="20"/>
              </w:rPr>
              <w:t>One booking may consist of many adventures</w:t>
            </w:r>
          </w:p>
        </w:tc>
      </w:tr>
      <w:tr w:rsidR="00783CDB" w14:paraId="1647406C" w14:textId="77777777" w:rsidTr="007913BB">
        <w:trPr>
          <w:trHeight w:val="777"/>
        </w:trPr>
        <w:tc>
          <w:tcPr>
            <w:tcW w:w="2357" w:type="dxa"/>
            <w:vMerge/>
          </w:tcPr>
          <w:p w14:paraId="156A259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43097DA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73E4E0C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C4529FB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685354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151B2DA" w14:textId="4EE3D685" w:rsidR="00783CDB" w:rsidRDefault="00783CDB" w:rsidP="00475D3D">
            <w:r w:rsidRPr="007D4100">
              <w:rPr>
                <w:sz w:val="20"/>
                <w:szCs w:val="20"/>
              </w:rPr>
              <w:t>One adventure may or may not be booked.</w:t>
            </w:r>
          </w:p>
        </w:tc>
      </w:tr>
      <w:tr w:rsidR="00783CDB" w14:paraId="20FF864E" w14:textId="77777777" w:rsidTr="007913BB">
        <w:trPr>
          <w:trHeight w:val="777"/>
        </w:trPr>
        <w:tc>
          <w:tcPr>
            <w:tcW w:w="2357" w:type="dxa"/>
            <w:vMerge/>
          </w:tcPr>
          <w:p w14:paraId="467F1FF0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5F9169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E3DD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3C181A7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197BEA2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7913F5" w14:textId="15A98B41" w:rsidR="00783CDB" w:rsidRDefault="00783CDB" w:rsidP="00475D3D">
            <w:r w:rsidRPr="007D4100">
              <w:rPr>
                <w:sz w:val="20"/>
                <w:szCs w:val="20"/>
              </w:rPr>
              <w:t>One adventure may or may be booked by many.</w:t>
            </w:r>
          </w:p>
        </w:tc>
      </w:tr>
      <w:tr w:rsidR="00783CDB" w14:paraId="4BF14C8C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0FD0659C" w14:textId="0BE2E0A9" w:rsidR="00783CDB" w:rsidRDefault="00783CDB" w:rsidP="00046E48">
            <w:r w:rsidRPr="007D4100">
              <w:rPr>
                <w:shd w:val="clear" w:color="auto" w:fill="F8F9FA"/>
              </w:rPr>
              <w:t>w1810872_LargeMotorizedBoat</w:t>
            </w:r>
          </w:p>
        </w:tc>
        <w:tc>
          <w:tcPr>
            <w:tcW w:w="1190" w:type="dxa"/>
            <w:vMerge w:val="restart"/>
          </w:tcPr>
          <w:p w14:paraId="48D6CCDD" w14:textId="19D177CF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37E2727" w14:textId="13EDED75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49B10073" w14:textId="29BB7041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0..*</w:t>
            </w:r>
          </w:p>
        </w:tc>
        <w:tc>
          <w:tcPr>
            <w:tcW w:w="2356" w:type="dxa"/>
            <w:vMerge w:val="restart"/>
          </w:tcPr>
          <w:p w14:paraId="266B0A3B" w14:textId="16CE43C9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737433BA" w14:textId="020B2527" w:rsidR="00783CDB" w:rsidRDefault="00783CDB" w:rsidP="00475D3D">
            <w:r>
              <w:rPr>
                <w:sz w:val="20"/>
                <w:szCs w:val="20"/>
              </w:rPr>
              <w:t>A large motorized boat may or may not carry any customer</w:t>
            </w:r>
          </w:p>
        </w:tc>
      </w:tr>
      <w:tr w:rsidR="00783CDB" w14:paraId="4CB91201" w14:textId="77777777" w:rsidTr="007913BB">
        <w:trPr>
          <w:trHeight w:val="777"/>
        </w:trPr>
        <w:tc>
          <w:tcPr>
            <w:tcW w:w="2357" w:type="dxa"/>
            <w:vMerge/>
          </w:tcPr>
          <w:p w14:paraId="78233074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906D410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60268D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57BEF4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E96FFA3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1D9D479" w14:textId="009D0650" w:rsidR="00783CDB" w:rsidRDefault="00783CDB" w:rsidP="00475D3D">
            <w:r>
              <w:rPr>
                <w:sz w:val="20"/>
                <w:szCs w:val="20"/>
              </w:rPr>
              <w:t>A large motorized boat may carry many customers.</w:t>
            </w:r>
          </w:p>
        </w:tc>
      </w:tr>
      <w:tr w:rsidR="00783CDB" w14:paraId="1159877F" w14:textId="77777777" w:rsidTr="007913BB">
        <w:trPr>
          <w:trHeight w:val="777"/>
        </w:trPr>
        <w:tc>
          <w:tcPr>
            <w:tcW w:w="2357" w:type="dxa"/>
            <w:vMerge/>
          </w:tcPr>
          <w:p w14:paraId="72F48781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9FF433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0C28FCA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3130710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C0299A7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ACD4EEC" w14:textId="2307E6EF" w:rsidR="00783CDB" w:rsidRDefault="00783CDB" w:rsidP="00475D3D">
            <w:r>
              <w:rPr>
                <w:sz w:val="20"/>
                <w:szCs w:val="20"/>
              </w:rPr>
              <w:t>A customer may or may not be carried by any large motorized boat.</w:t>
            </w:r>
          </w:p>
        </w:tc>
      </w:tr>
      <w:tr w:rsidR="00783CDB" w14:paraId="15F9B306" w14:textId="77777777" w:rsidTr="007913BB">
        <w:trPr>
          <w:trHeight w:val="777"/>
        </w:trPr>
        <w:tc>
          <w:tcPr>
            <w:tcW w:w="2357" w:type="dxa"/>
            <w:vMerge/>
          </w:tcPr>
          <w:p w14:paraId="32AFE08A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45D9F6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C785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B522AD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A41B58D" w14:textId="77777777" w:rsidR="00783CDB" w:rsidRDefault="00783CDB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5DE8DFC" w14:textId="01332E52" w:rsidR="00783CDB" w:rsidRDefault="00783CDB" w:rsidP="00475D3D">
            <w:r>
              <w:rPr>
                <w:sz w:val="20"/>
                <w:szCs w:val="20"/>
              </w:rPr>
              <w:t>A customer must be carried by one and only one large motorized boat.</w:t>
            </w:r>
          </w:p>
        </w:tc>
      </w:tr>
      <w:tr w:rsidR="00783CDB" w14:paraId="35E9A576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499594C3" w14:textId="00EFDEED" w:rsidR="00783CDB" w:rsidRPr="007D4100" w:rsidRDefault="00783CDB" w:rsidP="00046E48">
            <w:r w:rsidRPr="007D4100">
              <w:rPr>
                <w:shd w:val="clear" w:color="auto" w:fill="F8F9FA"/>
              </w:rPr>
              <w:t>w1810872_PaddlePropelledBoat</w:t>
            </w:r>
          </w:p>
          <w:p w14:paraId="683BCBD0" w14:textId="77777777" w:rsidR="00783CDB" w:rsidRDefault="00783CDB" w:rsidP="00046E48"/>
        </w:tc>
        <w:tc>
          <w:tcPr>
            <w:tcW w:w="1190" w:type="dxa"/>
            <w:vMerge w:val="restart"/>
          </w:tcPr>
          <w:p w14:paraId="5906D290" w14:textId="0A78D6D5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75C8BCA5" w14:textId="58D6629F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30F9FA15" w14:textId="33926546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1..2</w:t>
            </w:r>
          </w:p>
        </w:tc>
        <w:tc>
          <w:tcPr>
            <w:tcW w:w="2356" w:type="dxa"/>
            <w:vMerge w:val="restart"/>
          </w:tcPr>
          <w:p w14:paraId="00FBC017" w14:textId="1243FD68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5504D845" w14:textId="555D437D" w:rsidR="00783CDB" w:rsidRDefault="00783CDB" w:rsidP="00475D3D">
            <w:r>
              <w:rPr>
                <w:sz w:val="20"/>
                <w:szCs w:val="20"/>
              </w:rPr>
              <w:t>A paddle boat must carry at least one customer</w:t>
            </w:r>
          </w:p>
        </w:tc>
      </w:tr>
      <w:tr w:rsidR="00783CDB" w14:paraId="7B7C65C5" w14:textId="77777777" w:rsidTr="007913BB">
        <w:trPr>
          <w:trHeight w:val="777"/>
        </w:trPr>
        <w:tc>
          <w:tcPr>
            <w:tcW w:w="2357" w:type="dxa"/>
            <w:vMerge/>
          </w:tcPr>
          <w:p w14:paraId="52E81EA2" w14:textId="77777777" w:rsidR="00783CDB" w:rsidRDefault="00783CDB" w:rsidP="00046E48"/>
        </w:tc>
        <w:tc>
          <w:tcPr>
            <w:tcW w:w="1190" w:type="dxa"/>
            <w:vMerge/>
          </w:tcPr>
          <w:p w14:paraId="2DEC06C4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2CC65D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66BE4B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432F542" w14:textId="77777777" w:rsidR="00783CDB" w:rsidRDefault="00783CDB" w:rsidP="00046E48"/>
        </w:tc>
        <w:tc>
          <w:tcPr>
            <w:tcW w:w="2726" w:type="dxa"/>
          </w:tcPr>
          <w:p w14:paraId="61F7D392" w14:textId="75F301E7" w:rsidR="00783CDB" w:rsidRDefault="00783CDB" w:rsidP="00475D3D">
            <w:r>
              <w:rPr>
                <w:sz w:val="20"/>
                <w:szCs w:val="20"/>
              </w:rPr>
              <w:t>A paddle boat can carry a maximum of two customers</w:t>
            </w:r>
          </w:p>
        </w:tc>
      </w:tr>
      <w:tr w:rsidR="00783CDB" w14:paraId="30C730FE" w14:textId="77777777" w:rsidTr="007913BB">
        <w:trPr>
          <w:trHeight w:val="777"/>
        </w:trPr>
        <w:tc>
          <w:tcPr>
            <w:tcW w:w="2357" w:type="dxa"/>
            <w:vMerge/>
          </w:tcPr>
          <w:p w14:paraId="6E593FAF" w14:textId="77777777" w:rsidR="00783CDB" w:rsidRDefault="00783CDB" w:rsidP="00046E48"/>
        </w:tc>
        <w:tc>
          <w:tcPr>
            <w:tcW w:w="1190" w:type="dxa"/>
            <w:vMerge/>
          </w:tcPr>
          <w:p w14:paraId="70ED05FF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00BF75B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761D314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8F94F9B" w14:textId="77777777" w:rsidR="00783CDB" w:rsidRDefault="00783CDB" w:rsidP="00046E48"/>
        </w:tc>
        <w:tc>
          <w:tcPr>
            <w:tcW w:w="2726" w:type="dxa"/>
          </w:tcPr>
          <w:p w14:paraId="6F6FD83B" w14:textId="069CDF8D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 paddle boat </w:t>
            </w:r>
          </w:p>
        </w:tc>
      </w:tr>
      <w:tr w:rsidR="00783CDB" w14:paraId="527B3D89" w14:textId="77777777" w:rsidTr="007913BB">
        <w:trPr>
          <w:trHeight w:val="777"/>
        </w:trPr>
        <w:tc>
          <w:tcPr>
            <w:tcW w:w="2357" w:type="dxa"/>
            <w:vMerge/>
          </w:tcPr>
          <w:p w14:paraId="64AF46EE" w14:textId="77777777" w:rsidR="00783CDB" w:rsidRDefault="00783CDB" w:rsidP="00046E48"/>
        </w:tc>
        <w:tc>
          <w:tcPr>
            <w:tcW w:w="1190" w:type="dxa"/>
            <w:vMerge/>
          </w:tcPr>
          <w:p w14:paraId="3340FD51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F42D2A2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1977243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A072CE9" w14:textId="77777777" w:rsidR="00783CDB" w:rsidRDefault="00783CDB" w:rsidP="00046E48"/>
        </w:tc>
        <w:tc>
          <w:tcPr>
            <w:tcW w:w="2726" w:type="dxa"/>
          </w:tcPr>
          <w:p w14:paraId="1052C5CF" w14:textId="4B38D59A" w:rsidR="00783CDB" w:rsidRDefault="00783CDB" w:rsidP="00475D3D">
            <w:r>
              <w:rPr>
                <w:sz w:val="20"/>
                <w:szCs w:val="20"/>
              </w:rPr>
              <w:t>A customer may be carried by one and only one paddle boat</w:t>
            </w:r>
          </w:p>
        </w:tc>
      </w:tr>
      <w:tr w:rsidR="00783CDB" w14:paraId="121F8958" w14:textId="77777777" w:rsidTr="00783CDB">
        <w:trPr>
          <w:trHeight w:val="779"/>
        </w:trPr>
        <w:tc>
          <w:tcPr>
            <w:tcW w:w="2357" w:type="dxa"/>
            <w:vMerge w:val="restart"/>
          </w:tcPr>
          <w:p w14:paraId="6CB2293D" w14:textId="279038AB" w:rsidR="00783CDB" w:rsidRDefault="00783CDB" w:rsidP="00046E48">
            <w:r w:rsidRPr="007D4100">
              <w:rPr>
                <w:shd w:val="clear" w:color="auto" w:fill="F8F9FA"/>
              </w:rPr>
              <w:t>w1810872_SmallerMotorizedBoat</w:t>
            </w:r>
          </w:p>
        </w:tc>
        <w:tc>
          <w:tcPr>
            <w:tcW w:w="1190" w:type="dxa"/>
            <w:vMerge w:val="restart"/>
          </w:tcPr>
          <w:p w14:paraId="09E507DE" w14:textId="62DAAE98" w:rsidR="00783CDB" w:rsidRDefault="00783CDB" w:rsidP="00783CDB">
            <w:pPr>
              <w:pStyle w:val="TableParagraph"/>
              <w:ind w:left="105"/>
            </w:pPr>
            <w:r>
              <w:rPr>
                <w:sz w:val="20"/>
                <w:szCs w:val="20"/>
              </w:rPr>
              <w:t>0..1</w:t>
            </w:r>
          </w:p>
        </w:tc>
        <w:tc>
          <w:tcPr>
            <w:tcW w:w="1305" w:type="dxa"/>
            <w:vMerge w:val="restart"/>
          </w:tcPr>
          <w:p w14:paraId="326B891F" w14:textId="7A68D914" w:rsidR="00783CDB" w:rsidRDefault="00783CDB" w:rsidP="00783CDB">
            <w:pPr>
              <w:pStyle w:val="TableParagraph"/>
              <w:ind w:left="106"/>
            </w:pPr>
            <w:r>
              <w:rPr>
                <w:sz w:val="20"/>
                <w:szCs w:val="20"/>
              </w:rPr>
              <w:t xml:space="preserve">carries </w:t>
            </w:r>
            <w:r w:rsidRPr="007D4100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23" w:type="dxa"/>
            <w:vMerge w:val="restart"/>
          </w:tcPr>
          <w:p w14:paraId="627829F3" w14:textId="235CC8A2" w:rsidR="00783CDB" w:rsidRDefault="00783CDB" w:rsidP="00783CDB">
            <w:pPr>
              <w:pStyle w:val="TableParagraph"/>
              <w:ind w:left="112"/>
            </w:pPr>
            <w:r>
              <w:rPr>
                <w:sz w:val="20"/>
                <w:szCs w:val="20"/>
              </w:rPr>
              <w:t>0..8</w:t>
            </w:r>
          </w:p>
        </w:tc>
        <w:tc>
          <w:tcPr>
            <w:tcW w:w="2356" w:type="dxa"/>
            <w:vMerge w:val="restart"/>
          </w:tcPr>
          <w:p w14:paraId="36EE3841" w14:textId="3989A5C6" w:rsidR="00783CDB" w:rsidRDefault="00783CDB" w:rsidP="00046E48">
            <w:r w:rsidRPr="007D4100">
              <w:rPr>
                <w:shd w:val="clear" w:color="auto" w:fill="F8F9FA"/>
              </w:rPr>
              <w:t>w1810872_Customer</w:t>
            </w:r>
          </w:p>
        </w:tc>
        <w:tc>
          <w:tcPr>
            <w:tcW w:w="2726" w:type="dxa"/>
          </w:tcPr>
          <w:p w14:paraId="6BF0DB72" w14:textId="04D2F9D6" w:rsidR="00783CDB" w:rsidRDefault="00783CDB" w:rsidP="00475D3D">
            <w:r>
              <w:rPr>
                <w:sz w:val="20"/>
                <w:szCs w:val="20"/>
              </w:rPr>
              <w:t>A small motorized boat may or may not carry any customer.</w:t>
            </w:r>
          </w:p>
        </w:tc>
      </w:tr>
      <w:tr w:rsidR="00783CDB" w14:paraId="756D2BC3" w14:textId="77777777" w:rsidTr="007913BB">
        <w:trPr>
          <w:trHeight w:val="777"/>
        </w:trPr>
        <w:tc>
          <w:tcPr>
            <w:tcW w:w="2357" w:type="dxa"/>
            <w:vMerge/>
          </w:tcPr>
          <w:p w14:paraId="65D6B2D6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8979DF8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B943850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4153C4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5376609" w14:textId="77777777" w:rsidR="00783CDB" w:rsidRDefault="00783CDB" w:rsidP="00046E48"/>
        </w:tc>
        <w:tc>
          <w:tcPr>
            <w:tcW w:w="2726" w:type="dxa"/>
          </w:tcPr>
          <w:p w14:paraId="49524D52" w14:textId="7122B2BF" w:rsidR="00783CDB" w:rsidRDefault="00783CDB" w:rsidP="00475D3D">
            <w:r>
              <w:rPr>
                <w:sz w:val="20"/>
                <w:szCs w:val="20"/>
              </w:rPr>
              <w:t>A small motorized boat may carry a maximum of eight customers.</w:t>
            </w:r>
          </w:p>
        </w:tc>
      </w:tr>
      <w:tr w:rsidR="00783CDB" w14:paraId="02387F74" w14:textId="77777777" w:rsidTr="007913BB">
        <w:trPr>
          <w:trHeight w:val="777"/>
        </w:trPr>
        <w:tc>
          <w:tcPr>
            <w:tcW w:w="2357" w:type="dxa"/>
            <w:vMerge/>
          </w:tcPr>
          <w:p w14:paraId="7834C408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B517233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E96DBC8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C7A458D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9CAE70D" w14:textId="77777777" w:rsidR="00783CDB" w:rsidRDefault="00783CDB" w:rsidP="00046E48"/>
        </w:tc>
        <w:tc>
          <w:tcPr>
            <w:tcW w:w="2726" w:type="dxa"/>
          </w:tcPr>
          <w:p w14:paraId="180E9360" w14:textId="4C6BDA1F" w:rsidR="00783CDB" w:rsidRDefault="00783CDB" w:rsidP="00475D3D">
            <w:r>
              <w:rPr>
                <w:sz w:val="20"/>
                <w:szCs w:val="20"/>
              </w:rPr>
              <w:t xml:space="preserve">A customer may or may not be carried by any small </w:t>
            </w:r>
            <w:r w:rsidR="00464E02">
              <w:rPr>
                <w:sz w:val="20"/>
                <w:szCs w:val="20"/>
              </w:rPr>
              <w:t>motorized</w:t>
            </w:r>
            <w:r>
              <w:rPr>
                <w:sz w:val="20"/>
                <w:szCs w:val="20"/>
              </w:rPr>
              <w:t xml:space="preserve"> boat.</w:t>
            </w:r>
          </w:p>
        </w:tc>
      </w:tr>
      <w:tr w:rsidR="00783CDB" w14:paraId="36DA6BEB" w14:textId="77777777" w:rsidTr="007913BB">
        <w:trPr>
          <w:trHeight w:val="777"/>
        </w:trPr>
        <w:tc>
          <w:tcPr>
            <w:tcW w:w="2357" w:type="dxa"/>
            <w:vMerge/>
          </w:tcPr>
          <w:p w14:paraId="4C7E33BF" w14:textId="77777777" w:rsidR="00783CDB" w:rsidRDefault="00783CDB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093FF7B" w14:textId="77777777" w:rsidR="00783CDB" w:rsidRDefault="00783CDB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8BCDB09" w14:textId="77777777" w:rsidR="00783CDB" w:rsidRDefault="00783CDB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2BE1CE" w14:textId="77777777" w:rsidR="00783CDB" w:rsidRDefault="00783CDB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E826724" w14:textId="77777777" w:rsidR="00783CDB" w:rsidRDefault="00783CDB" w:rsidP="00046E48"/>
        </w:tc>
        <w:tc>
          <w:tcPr>
            <w:tcW w:w="2726" w:type="dxa"/>
          </w:tcPr>
          <w:p w14:paraId="0BBB989D" w14:textId="4E4536DE" w:rsidR="00783CDB" w:rsidRDefault="00783CDB" w:rsidP="00475D3D">
            <w:r>
              <w:rPr>
                <w:sz w:val="20"/>
                <w:szCs w:val="20"/>
              </w:rPr>
              <w:t xml:space="preserve">A customer may be carried by one and only one small </w:t>
            </w:r>
            <w:r w:rsidR="00464E02">
              <w:rPr>
                <w:sz w:val="20"/>
                <w:szCs w:val="20"/>
              </w:rPr>
              <w:t>motorized</w:t>
            </w:r>
            <w:r>
              <w:rPr>
                <w:sz w:val="20"/>
                <w:szCs w:val="20"/>
              </w:rPr>
              <w:t xml:space="preserve"> boat.</w:t>
            </w:r>
          </w:p>
        </w:tc>
      </w:tr>
      <w:tr w:rsidR="00464E02" w14:paraId="6A219AD5" w14:textId="77777777" w:rsidTr="00464E02">
        <w:trPr>
          <w:trHeight w:val="779"/>
        </w:trPr>
        <w:tc>
          <w:tcPr>
            <w:tcW w:w="2357" w:type="dxa"/>
            <w:vMerge w:val="restart"/>
          </w:tcPr>
          <w:p w14:paraId="602952A5" w14:textId="038C81AB" w:rsidR="00464E02" w:rsidRDefault="00464E02" w:rsidP="00783CDB">
            <w:pPr>
              <w:pStyle w:val="TableParagraph"/>
            </w:pPr>
            <w:r>
              <w:t>w1810872_Guid</w:t>
            </w:r>
          </w:p>
        </w:tc>
        <w:tc>
          <w:tcPr>
            <w:tcW w:w="1190" w:type="dxa"/>
            <w:vMerge w:val="restart"/>
          </w:tcPr>
          <w:p w14:paraId="2C547143" w14:textId="1D36F3BC" w:rsidR="00464E02" w:rsidRDefault="00464E02" w:rsidP="00783CDB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3E89F1B4" w14:textId="4D17ECD6" w:rsidR="00464E02" w:rsidRDefault="00464E02" w:rsidP="00783CDB">
            <w:pPr>
              <w:pStyle w:val="TableParagraph"/>
              <w:ind w:left="106"/>
            </w:pPr>
            <w:r>
              <w:t>runs</w:t>
            </w:r>
          </w:p>
        </w:tc>
        <w:tc>
          <w:tcPr>
            <w:tcW w:w="1223" w:type="dxa"/>
            <w:vMerge w:val="restart"/>
          </w:tcPr>
          <w:p w14:paraId="4D0A627A" w14:textId="434950BE" w:rsidR="00464E02" w:rsidRDefault="00464E02" w:rsidP="00783CDB">
            <w:pPr>
              <w:pStyle w:val="TableParagraph"/>
              <w:ind w:left="112"/>
            </w:pPr>
            <w:r>
              <w:t>0..</w:t>
            </w:r>
            <w:r w:rsidR="00754615">
              <w:t>1</w:t>
            </w:r>
          </w:p>
        </w:tc>
        <w:tc>
          <w:tcPr>
            <w:tcW w:w="2356" w:type="dxa"/>
            <w:vMerge w:val="restart"/>
          </w:tcPr>
          <w:p w14:paraId="2270C53A" w14:textId="72F69CCD" w:rsidR="00464E02" w:rsidRDefault="00464E02" w:rsidP="00046E48">
            <w:r>
              <w:t>w1810872_LandAdventure</w:t>
            </w:r>
          </w:p>
        </w:tc>
        <w:tc>
          <w:tcPr>
            <w:tcW w:w="2726" w:type="dxa"/>
          </w:tcPr>
          <w:p w14:paraId="5B4B12EB" w14:textId="459E3C6E" w:rsidR="00464E02" w:rsidRDefault="00754615" w:rsidP="00475D3D">
            <w:r>
              <w:t>One guide may or may not run any land adventure.</w:t>
            </w:r>
          </w:p>
        </w:tc>
      </w:tr>
      <w:tr w:rsidR="00464E02" w14:paraId="1A22FDF0" w14:textId="77777777" w:rsidTr="007913BB">
        <w:trPr>
          <w:trHeight w:val="777"/>
        </w:trPr>
        <w:tc>
          <w:tcPr>
            <w:tcW w:w="2357" w:type="dxa"/>
            <w:vMerge/>
          </w:tcPr>
          <w:p w14:paraId="5A61C064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31EA6CC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9F1E494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FDB075D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0B64F88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D15D898" w14:textId="72A7D286" w:rsidR="00464E02" w:rsidRDefault="00754615" w:rsidP="00475D3D">
            <w:r>
              <w:t xml:space="preserve">One guide may run one and only one land adventure </w:t>
            </w:r>
          </w:p>
        </w:tc>
      </w:tr>
      <w:tr w:rsidR="00464E02" w14:paraId="0C28C05E" w14:textId="77777777" w:rsidTr="007913BB">
        <w:trPr>
          <w:trHeight w:val="777"/>
        </w:trPr>
        <w:tc>
          <w:tcPr>
            <w:tcW w:w="2357" w:type="dxa"/>
            <w:vMerge/>
          </w:tcPr>
          <w:p w14:paraId="4B7494F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282903B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5E4077D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800415E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CD88FD6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B12D2AB" w14:textId="1E689DAE" w:rsidR="00464E02" w:rsidRDefault="00754615" w:rsidP="00475D3D">
            <w:r>
              <w:t>One land adventure must be run by</w:t>
            </w:r>
            <w:r w:rsidR="00344F54">
              <w:t xml:space="preserve"> at least</w:t>
            </w:r>
            <w:r>
              <w:t xml:space="preserve"> one guide</w:t>
            </w:r>
          </w:p>
        </w:tc>
      </w:tr>
      <w:tr w:rsidR="00464E02" w14:paraId="3BD0BE47" w14:textId="77777777" w:rsidTr="007913BB">
        <w:trPr>
          <w:trHeight w:val="777"/>
        </w:trPr>
        <w:tc>
          <w:tcPr>
            <w:tcW w:w="2357" w:type="dxa"/>
            <w:vMerge/>
          </w:tcPr>
          <w:p w14:paraId="12688C40" w14:textId="77777777" w:rsidR="00464E02" w:rsidRDefault="00464E02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FD92C45" w14:textId="77777777" w:rsidR="00464E02" w:rsidRDefault="00464E02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598435AC" w14:textId="77777777" w:rsidR="00464E02" w:rsidRDefault="00464E02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00BE2D3" w14:textId="77777777" w:rsidR="00464E02" w:rsidRDefault="00464E02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3097C3D" w14:textId="77777777" w:rsidR="00464E02" w:rsidRDefault="00464E02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DF003DB" w14:textId="7D0EFE8E" w:rsidR="00464E02" w:rsidRDefault="00754615" w:rsidP="00475D3D">
            <w:r>
              <w:t>One land adventure must be</w:t>
            </w:r>
            <w:r w:rsidR="00344F54">
              <w:t xml:space="preserve"> run by one and only one guide  </w:t>
            </w:r>
          </w:p>
        </w:tc>
      </w:tr>
      <w:tr w:rsidR="00344F54" w14:paraId="52CA6487" w14:textId="77777777" w:rsidTr="00344F54">
        <w:trPr>
          <w:trHeight w:val="779"/>
        </w:trPr>
        <w:tc>
          <w:tcPr>
            <w:tcW w:w="2357" w:type="dxa"/>
            <w:vMerge w:val="restart"/>
          </w:tcPr>
          <w:p w14:paraId="5D687588" w14:textId="01409595" w:rsidR="00344F54" w:rsidRDefault="00344F54" w:rsidP="00783CDB">
            <w:pPr>
              <w:pStyle w:val="TableParagraph"/>
            </w:pPr>
            <w:r>
              <w:t>w1810872_SeaCrewMember</w:t>
            </w:r>
          </w:p>
        </w:tc>
        <w:tc>
          <w:tcPr>
            <w:tcW w:w="1190" w:type="dxa"/>
            <w:vMerge w:val="restart"/>
          </w:tcPr>
          <w:p w14:paraId="0B71CDB5" w14:textId="6447BF91" w:rsidR="00344F54" w:rsidRDefault="00344F54" w:rsidP="00783CDB">
            <w:pPr>
              <w:pStyle w:val="TableParagraph"/>
              <w:ind w:left="105"/>
            </w:pPr>
            <w:r>
              <w:t>1..*</w:t>
            </w:r>
          </w:p>
        </w:tc>
        <w:tc>
          <w:tcPr>
            <w:tcW w:w="1305" w:type="dxa"/>
            <w:vMerge w:val="restart"/>
          </w:tcPr>
          <w:p w14:paraId="27ED506D" w14:textId="113D9C5E" w:rsidR="00344F54" w:rsidRDefault="00344F54" w:rsidP="00783CDB">
            <w:pPr>
              <w:pStyle w:val="TableParagraph"/>
              <w:ind w:left="106"/>
            </w:pPr>
            <w:r>
              <w:t xml:space="preserve">manages </w:t>
            </w:r>
          </w:p>
        </w:tc>
        <w:tc>
          <w:tcPr>
            <w:tcW w:w="1223" w:type="dxa"/>
            <w:vMerge w:val="restart"/>
          </w:tcPr>
          <w:p w14:paraId="56333DDD" w14:textId="0EBE76F8" w:rsidR="00344F54" w:rsidRDefault="00344F54" w:rsidP="00783CDB">
            <w:pPr>
              <w:pStyle w:val="TableParagraph"/>
              <w:ind w:left="112"/>
            </w:pPr>
            <w:r>
              <w:t>0..*</w:t>
            </w:r>
          </w:p>
        </w:tc>
        <w:tc>
          <w:tcPr>
            <w:tcW w:w="2356" w:type="dxa"/>
            <w:vMerge w:val="restart"/>
          </w:tcPr>
          <w:p w14:paraId="06D92014" w14:textId="65C4CBEF" w:rsidR="00344F54" w:rsidRDefault="00344F54" w:rsidP="00240FED">
            <w:r>
              <w:t xml:space="preserve">w1810872_SeaAdventuere </w:t>
            </w:r>
          </w:p>
        </w:tc>
        <w:tc>
          <w:tcPr>
            <w:tcW w:w="2726" w:type="dxa"/>
          </w:tcPr>
          <w:p w14:paraId="52B05C1B" w14:textId="1342EB54" w:rsidR="00344F54" w:rsidRDefault="00344F54" w:rsidP="00475D3D">
            <w:r>
              <w:t xml:space="preserve">One member of sea crew may or may not manage any sea adventure </w:t>
            </w:r>
          </w:p>
        </w:tc>
      </w:tr>
      <w:tr w:rsidR="00344F54" w14:paraId="2B28DB9F" w14:textId="77777777" w:rsidTr="007913BB">
        <w:trPr>
          <w:trHeight w:val="777"/>
        </w:trPr>
        <w:tc>
          <w:tcPr>
            <w:tcW w:w="2357" w:type="dxa"/>
            <w:vMerge/>
          </w:tcPr>
          <w:p w14:paraId="3A0478D8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89CBB1A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FC2BCF9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85ED8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3BB5BC2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5BC12C4" w14:textId="36B6B66A" w:rsidR="00344F54" w:rsidRDefault="00344F54" w:rsidP="00475D3D">
            <w:r>
              <w:t xml:space="preserve">One sea crew member may manage many sea adventures </w:t>
            </w:r>
          </w:p>
        </w:tc>
      </w:tr>
      <w:tr w:rsidR="00344F54" w14:paraId="6D0E2115" w14:textId="77777777" w:rsidTr="007913BB">
        <w:trPr>
          <w:trHeight w:val="777"/>
        </w:trPr>
        <w:tc>
          <w:tcPr>
            <w:tcW w:w="2357" w:type="dxa"/>
            <w:vMerge/>
          </w:tcPr>
          <w:p w14:paraId="597E243F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57417BA6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6316554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008E8B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0D45380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C9436FB" w14:textId="1A508BA9" w:rsidR="00344F54" w:rsidRDefault="00344F54" w:rsidP="00475D3D">
            <w:r>
              <w:t xml:space="preserve">One sea adventure must be managed by at least one member of sea crew </w:t>
            </w:r>
          </w:p>
        </w:tc>
      </w:tr>
      <w:tr w:rsidR="00344F54" w14:paraId="5947C0DB" w14:textId="77777777" w:rsidTr="007913BB">
        <w:trPr>
          <w:trHeight w:val="777"/>
        </w:trPr>
        <w:tc>
          <w:tcPr>
            <w:tcW w:w="2357" w:type="dxa"/>
            <w:vMerge/>
          </w:tcPr>
          <w:p w14:paraId="52182407" w14:textId="77777777" w:rsidR="00344F54" w:rsidRDefault="00344F54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32B150F" w14:textId="77777777" w:rsidR="00344F54" w:rsidRDefault="00344F54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6D3A53C" w14:textId="77777777" w:rsidR="00344F54" w:rsidRDefault="00344F54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076BEE6" w14:textId="77777777" w:rsidR="00344F54" w:rsidRDefault="00344F54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6864EB5" w14:textId="77777777" w:rsidR="00344F54" w:rsidRDefault="00344F54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9861E5D" w14:textId="3ED59726" w:rsidR="00344F54" w:rsidRDefault="00344F54" w:rsidP="00475D3D">
            <w:r>
              <w:t>One sea adventure may be managed by many sea  crew members</w:t>
            </w:r>
          </w:p>
        </w:tc>
      </w:tr>
      <w:tr w:rsidR="006768E0" w14:paraId="1FA479D1" w14:textId="77777777" w:rsidTr="006768E0">
        <w:trPr>
          <w:trHeight w:val="655"/>
        </w:trPr>
        <w:tc>
          <w:tcPr>
            <w:tcW w:w="2357" w:type="dxa"/>
            <w:vMerge w:val="restart"/>
          </w:tcPr>
          <w:p w14:paraId="31FCC24E" w14:textId="3BA47FC7" w:rsidR="006768E0" w:rsidRDefault="006768E0" w:rsidP="00783CDB">
            <w:pPr>
              <w:pStyle w:val="TableParagraph"/>
            </w:pPr>
            <w:r>
              <w:t xml:space="preserve">w1810872_SeaCrossing </w:t>
            </w:r>
          </w:p>
        </w:tc>
        <w:tc>
          <w:tcPr>
            <w:tcW w:w="1190" w:type="dxa"/>
            <w:vMerge w:val="restart"/>
          </w:tcPr>
          <w:p w14:paraId="48B6E8D3" w14:textId="12A0A062" w:rsidR="006768E0" w:rsidRDefault="006768E0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2C0ED33A" w14:textId="765E27C7" w:rsidR="006768E0" w:rsidRDefault="006768E0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4FCA131D" w14:textId="3DC0350D" w:rsidR="006768E0" w:rsidRDefault="006768E0" w:rsidP="00783CDB">
            <w:pPr>
              <w:pStyle w:val="TableParagraph"/>
              <w:ind w:left="112"/>
            </w:pPr>
            <w:r>
              <w:t>1..</w:t>
            </w:r>
            <w:r w:rsidR="00656898">
              <w:t>1</w:t>
            </w:r>
          </w:p>
        </w:tc>
        <w:tc>
          <w:tcPr>
            <w:tcW w:w="2356" w:type="dxa"/>
            <w:vMerge w:val="restart"/>
          </w:tcPr>
          <w:p w14:paraId="164C1E79" w14:textId="513CBD58" w:rsidR="006768E0" w:rsidRDefault="006768E0" w:rsidP="00240FED">
            <w:r>
              <w:t>w1810872_LargeMotorizedBoat</w:t>
            </w:r>
          </w:p>
        </w:tc>
        <w:tc>
          <w:tcPr>
            <w:tcW w:w="2726" w:type="dxa"/>
          </w:tcPr>
          <w:p w14:paraId="0139C0C2" w14:textId="349E1D26" w:rsidR="006768E0" w:rsidRDefault="006768E0" w:rsidP="00475D3D">
            <w:r>
              <w:t xml:space="preserve">One sea crossing must use </w:t>
            </w:r>
            <w:r w:rsidR="00656898">
              <w:t xml:space="preserve">at least one large motorized boat. </w:t>
            </w:r>
          </w:p>
        </w:tc>
      </w:tr>
      <w:tr w:rsidR="006768E0" w14:paraId="70B0E671" w14:textId="77777777" w:rsidTr="00997B60">
        <w:trPr>
          <w:trHeight w:val="655"/>
        </w:trPr>
        <w:tc>
          <w:tcPr>
            <w:tcW w:w="2357" w:type="dxa"/>
            <w:vMerge/>
          </w:tcPr>
          <w:p w14:paraId="664E5BF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672AD7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197D32E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88D7056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51B915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DA3D1B5" w14:textId="1ADD2CA9" w:rsidR="006768E0" w:rsidRDefault="00656898" w:rsidP="00475D3D">
            <w:r>
              <w:t xml:space="preserve">One sea crossing must use one and only one large motorized boat. </w:t>
            </w:r>
          </w:p>
        </w:tc>
      </w:tr>
      <w:tr w:rsidR="006768E0" w14:paraId="3D7CA607" w14:textId="77777777" w:rsidTr="00997B60">
        <w:trPr>
          <w:trHeight w:val="655"/>
        </w:trPr>
        <w:tc>
          <w:tcPr>
            <w:tcW w:w="2357" w:type="dxa"/>
            <w:vMerge/>
          </w:tcPr>
          <w:p w14:paraId="4D856726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11D2FE70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677DC29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F460A0E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5CFC89E9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F438CC7" w14:textId="2F52E9B9" w:rsidR="006768E0" w:rsidRDefault="00656898" w:rsidP="00475D3D">
            <w:r>
              <w:t>One large motorized boat may or may not be used for an sea crossing.</w:t>
            </w:r>
          </w:p>
        </w:tc>
      </w:tr>
      <w:tr w:rsidR="006768E0" w14:paraId="53985A83" w14:textId="77777777" w:rsidTr="00997B60">
        <w:trPr>
          <w:trHeight w:val="655"/>
        </w:trPr>
        <w:tc>
          <w:tcPr>
            <w:tcW w:w="2357" w:type="dxa"/>
            <w:vMerge/>
          </w:tcPr>
          <w:p w14:paraId="71FA3E6B" w14:textId="77777777" w:rsidR="006768E0" w:rsidRDefault="006768E0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83993F2" w14:textId="77777777" w:rsidR="006768E0" w:rsidRDefault="006768E0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3ED752B" w14:textId="77777777" w:rsidR="006768E0" w:rsidRDefault="006768E0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7B4CCB0" w14:textId="77777777" w:rsidR="006768E0" w:rsidRDefault="006768E0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E1D3C27" w14:textId="77777777" w:rsidR="006768E0" w:rsidRDefault="006768E0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2997133" w14:textId="03740054" w:rsidR="006768E0" w:rsidRDefault="00656898" w:rsidP="00475D3D">
            <w:r>
              <w:t xml:space="preserve">One large motorized boat may be used for one and only one sea crossing. </w:t>
            </w:r>
          </w:p>
        </w:tc>
      </w:tr>
      <w:tr w:rsidR="00656898" w14:paraId="17460396" w14:textId="77777777" w:rsidTr="00656898">
        <w:trPr>
          <w:trHeight w:val="655"/>
        </w:trPr>
        <w:tc>
          <w:tcPr>
            <w:tcW w:w="2357" w:type="dxa"/>
            <w:vMerge w:val="restart"/>
          </w:tcPr>
          <w:p w14:paraId="15D99BF2" w14:textId="3D0A8DBA" w:rsidR="00656898" w:rsidRDefault="00656898" w:rsidP="00783CDB">
            <w:pPr>
              <w:pStyle w:val="TableParagraph"/>
            </w:pPr>
            <w:r>
              <w:t xml:space="preserve">w1810872_BrachTaxiService </w:t>
            </w:r>
          </w:p>
        </w:tc>
        <w:tc>
          <w:tcPr>
            <w:tcW w:w="1190" w:type="dxa"/>
            <w:vMerge w:val="restart"/>
          </w:tcPr>
          <w:p w14:paraId="58404F28" w14:textId="34EEA603" w:rsidR="00656898" w:rsidRDefault="00656898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6298CDF" w14:textId="6145A793" w:rsidR="00656898" w:rsidRDefault="00656898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730E0A98" w14:textId="6342AB95" w:rsidR="00656898" w:rsidRDefault="00656898" w:rsidP="00783CDB">
            <w:pPr>
              <w:pStyle w:val="TableParagraph"/>
              <w:ind w:left="112"/>
            </w:pPr>
            <w:r>
              <w:t>1..</w:t>
            </w:r>
            <w:r w:rsidR="00616125">
              <w:t>1</w:t>
            </w:r>
          </w:p>
        </w:tc>
        <w:tc>
          <w:tcPr>
            <w:tcW w:w="2356" w:type="dxa"/>
            <w:vMerge w:val="restart"/>
          </w:tcPr>
          <w:p w14:paraId="7CB96346" w14:textId="6D9C04C3" w:rsidR="00656898" w:rsidRDefault="00656898" w:rsidP="00240FED">
            <w:r>
              <w:t>w1810872_SmallerMotorizedBoat</w:t>
            </w:r>
          </w:p>
        </w:tc>
        <w:tc>
          <w:tcPr>
            <w:tcW w:w="2726" w:type="dxa"/>
          </w:tcPr>
          <w:p w14:paraId="6F227095" w14:textId="014A5A9D" w:rsidR="00656898" w:rsidRDefault="00656898" w:rsidP="00475D3D">
            <w:r>
              <w:t>One beach taxi service must use at least one smaller motorized boat</w:t>
            </w:r>
            <w:r w:rsidR="00616125">
              <w:t>.</w:t>
            </w:r>
          </w:p>
        </w:tc>
      </w:tr>
      <w:tr w:rsidR="00656898" w14:paraId="33477DD9" w14:textId="77777777" w:rsidTr="00997B60">
        <w:trPr>
          <w:trHeight w:val="655"/>
        </w:trPr>
        <w:tc>
          <w:tcPr>
            <w:tcW w:w="2357" w:type="dxa"/>
            <w:vMerge/>
          </w:tcPr>
          <w:p w14:paraId="79B5A2B6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302BB5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B09A7E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7A3682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789F610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2B19FAD" w14:textId="60C0C463" w:rsidR="00656898" w:rsidRDefault="00616125" w:rsidP="00475D3D">
            <w:r>
              <w:t>One beach taxi service may use one and only one smaller motorized boat.</w:t>
            </w:r>
          </w:p>
        </w:tc>
      </w:tr>
      <w:tr w:rsidR="00656898" w14:paraId="44E578E2" w14:textId="77777777" w:rsidTr="00997B60">
        <w:trPr>
          <w:trHeight w:val="655"/>
        </w:trPr>
        <w:tc>
          <w:tcPr>
            <w:tcW w:w="2357" w:type="dxa"/>
            <w:vMerge/>
          </w:tcPr>
          <w:p w14:paraId="58B3CB0B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04813D57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D1AEC00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CDC9B16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63661C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1F52C1E7" w14:textId="50BBF43B" w:rsidR="00656898" w:rsidRDefault="00616125" w:rsidP="00475D3D">
            <w:r>
              <w:t>One smaller motorized boat may or may not be used by any beach taxi service.</w:t>
            </w:r>
          </w:p>
        </w:tc>
      </w:tr>
      <w:tr w:rsidR="00656898" w14:paraId="282C61D1" w14:textId="77777777" w:rsidTr="00997B60">
        <w:trPr>
          <w:trHeight w:val="655"/>
        </w:trPr>
        <w:tc>
          <w:tcPr>
            <w:tcW w:w="2357" w:type="dxa"/>
            <w:vMerge/>
          </w:tcPr>
          <w:p w14:paraId="325B5842" w14:textId="77777777" w:rsidR="00656898" w:rsidRDefault="00656898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555B3DD" w14:textId="77777777" w:rsidR="00656898" w:rsidRDefault="00656898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73E227F5" w14:textId="77777777" w:rsidR="00656898" w:rsidRDefault="00656898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4623D9D0" w14:textId="77777777" w:rsidR="00656898" w:rsidRDefault="00656898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6867EB7C" w14:textId="77777777" w:rsidR="00656898" w:rsidRDefault="00656898" w:rsidP="00783CDB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75C1D59A" w14:textId="06399D40" w:rsidR="00656898" w:rsidRDefault="00616125" w:rsidP="00475D3D">
            <w:r>
              <w:t xml:space="preserve">One smaller motorized boat may be used for one and only one beach taxi service. </w:t>
            </w:r>
          </w:p>
        </w:tc>
      </w:tr>
      <w:tr w:rsidR="00616125" w14:paraId="50BC6767" w14:textId="77777777" w:rsidTr="00616125">
        <w:trPr>
          <w:trHeight w:val="655"/>
        </w:trPr>
        <w:tc>
          <w:tcPr>
            <w:tcW w:w="2357" w:type="dxa"/>
            <w:vMerge w:val="restart"/>
          </w:tcPr>
          <w:p w14:paraId="01AC17AC" w14:textId="4EE978AC" w:rsidR="00616125" w:rsidRDefault="00616125" w:rsidP="00783CDB">
            <w:pPr>
              <w:pStyle w:val="TableParagraph"/>
            </w:pPr>
            <w:r>
              <w:lastRenderedPageBreak/>
              <w:t xml:space="preserve">w1810872_MarineExploration </w:t>
            </w:r>
          </w:p>
        </w:tc>
        <w:tc>
          <w:tcPr>
            <w:tcW w:w="1190" w:type="dxa"/>
            <w:vMerge w:val="restart"/>
          </w:tcPr>
          <w:p w14:paraId="4214D7F5" w14:textId="4F31FEF9" w:rsidR="00616125" w:rsidRDefault="00827E43" w:rsidP="00783CDB">
            <w:pPr>
              <w:pStyle w:val="TableParagraph"/>
              <w:ind w:left="105"/>
            </w:pPr>
            <w:r>
              <w:t>0..1</w:t>
            </w:r>
          </w:p>
        </w:tc>
        <w:tc>
          <w:tcPr>
            <w:tcW w:w="1305" w:type="dxa"/>
            <w:vMerge w:val="restart"/>
          </w:tcPr>
          <w:p w14:paraId="34ADADDF" w14:textId="5DCD49F0" w:rsidR="00616125" w:rsidRDefault="00827E43" w:rsidP="00783CDB">
            <w:pPr>
              <w:pStyle w:val="TableParagraph"/>
              <w:ind w:left="106"/>
            </w:pPr>
            <w:r>
              <w:t xml:space="preserve">uses </w:t>
            </w:r>
          </w:p>
        </w:tc>
        <w:tc>
          <w:tcPr>
            <w:tcW w:w="1223" w:type="dxa"/>
            <w:vMerge w:val="restart"/>
          </w:tcPr>
          <w:p w14:paraId="05F402A8" w14:textId="283B39AC" w:rsidR="00616125" w:rsidRDefault="00220DB6" w:rsidP="00783CDB">
            <w:pPr>
              <w:pStyle w:val="TableParagraph"/>
              <w:ind w:left="112"/>
            </w:pPr>
            <w:r>
              <w:t>1..1</w:t>
            </w:r>
          </w:p>
        </w:tc>
        <w:tc>
          <w:tcPr>
            <w:tcW w:w="2356" w:type="dxa"/>
            <w:vMerge w:val="restart"/>
          </w:tcPr>
          <w:p w14:paraId="7D1694CF" w14:textId="6410D8AB" w:rsidR="00616125" w:rsidRDefault="00616125" w:rsidP="00240FED">
            <w:r>
              <w:t>w1810872_PaddlePropelledBoat</w:t>
            </w:r>
          </w:p>
        </w:tc>
        <w:tc>
          <w:tcPr>
            <w:tcW w:w="2726" w:type="dxa"/>
          </w:tcPr>
          <w:p w14:paraId="6657C8BA" w14:textId="49EEEC70" w:rsidR="00616125" w:rsidRDefault="00220DB6" w:rsidP="00475D3D">
            <w:r>
              <w:t xml:space="preserve">One marine exploration must use at least one paddle boat </w:t>
            </w:r>
          </w:p>
        </w:tc>
      </w:tr>
      <w:tr w:rsidR="00616125" w14:paraId="4AFFC1B0" w14:textId="77777777" w:rsidTr="00997B60">
        <w:trPr>
          <w:trHeight w:val="655"/>
        </w:trPr>
        <w:tc>
          <w:tcPr>
            <w:tcW w:w="2357" w:type="dxa"/>
            <w:vMerge/>
          </w:tcPr>
          <w:p w14:paraId="0AE5DD44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2F66404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0BD0E69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FDE761C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465F135" w14:textId="77777777" w:rsidR="00616125" w:rsidRDefault="00616125" w:rsidP="00240FED"/>
        </w:tc>
        <w:tc>
          <w:tcPr>
            <w:tcW w:w="2726" w:type="dxa"/>
          </w:tcPr>
          <w:p w14:paraId="15E345F7" w14:textId="08077167" w:rsidR="00616125" w:rsidRDefault="00220DB6" w:rsidP="00475D3D">
            <w:r>
              <w:t>One marine exploration may use one and only one paddle boat</w:t>
            </w:r>
          </w:p>
        </w:tc>
      </w:tr>
      <w:tr w:rsidR="00616125" w14:paraId="0B9EF8F2" w14:textId="77777777" w:rsidTr="00997B60">
        <w:trPr>
          <w:trHeight w:val="655"/>
        </w:trPr>
        <w:tc>
          <w:tcPr>
            <w:tcW w:w="2357" w:type="dxa"/>
            <w:vMerge/>
          </w:tcPr>
          <w:p w14:paraId="50B6562D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7E14E2FF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02554B00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D2AE3F1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1775D16" w14:textId="77777777" w:rsidR="00616125" w:rsidRDefault="00616125" w:rsidP="00240FED"/>
        </w:tc>
        <w:tc>
          <w:tcPr>
            <w:tcW w:w="2726" w:type="dxa"/>
          </w:tcPr>
          <w:p w14:paraId="2B3AD8E1" w14:textId="10435B8B" w:rsidR="00616125" w:rsidRDefault="00220DB6" w:rsidP="00475D3D">
            <w:r>
              <w:t xml:space="preserve">One paddle boat may or may not be used by any marine exploration </w:t>
            </w:r>
          </w:p>
        </w:tc>
      </w:tr>
      <w:tr w:rsidR="00616125" w14:paraId="4EF984FC" w14:textId="77777777" w:rsidTr="00997B60">
        <w:trPr>
          <w:trHeight w:val="655"/>
        </w:trPr>
        <w:tc>
          <w:tcPr>
            <w:tcW w:w="2357" w:type="dxa"/>
            <w:vMerge/>
          </w:tcPr>
          <w:p w14:paraId="6CC12125" w14:textId="77777777" w:rsidR="00616125" w:rsidRDefault="00616125" w:rsidP="00783CDB">
            <w:pPr>
              <w:pStyle w:val="TableParagraph"/>
            </w:pPr>
          </w:p>
        </w:tc>
        <w:tc>
          <w:tcPr>
            <w:tcW w:w="1190" w:type="dxa"/>
            <w:vMerge/>
          </w:tcPr>
          <w:p w14:paraId="48218259" w14:textId="77777777" w:rsidR="00616125" w:rsidRDefault="00616125" w:rsidP="00783CDB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48927E8D" w14:textId="77777777" w:rsidR="00616125" w:rsidRDefault="00616125" w:rsidP="00783CDB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70DC87B" w14:textId="77777777" w:rsidR="00616125" w:rsidRDefault="00616125" w:rsidP="00783CDB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26D0E7AF" w14:textId="77777777" w:rsidR="00616125" w:rsidRDefault="00616125" w:rsidP="00240FED"/>
        </w:tc>
        <w:tc>
          <w:tcPr>
            <w:tcW w:w="2726" w:type="dxa"/>
          </w:tcPr>
          <w:p w14:paraId="3754E59D" w14:textId="71D726DC" w:rsidR="00616125" w:rsidRDefault="00220DB6" w:rsidP="00475D3D">
            <w:r>
              <w:t>One paddle boat may be used by one and only one paddle boat</w:t>
            </w:r>
          </w:p>
        </w:tc>
      </w:tr>
      <w:tr w:rsidR="008C0EE7" w14:paraId="202EC2A0" w14:textId="77777777" w:rsidTr="008C0EE7">
        <w:trPr>
          <w:trHeight w:val="655"/>
        </w:trPr>
        <w:tc>
          <w:tcPr>
            <w:tcW w:w="2357" w:type="dxa"/>
            <w:vMerge w:val="restart"/>
          </w:tcPr>
          <w:p w14:paraId="36EBB64B" w14:textId="117121F9" w:rsidR="008C0EE7" w:rsidRDefault="008C0EE7" w:rsidP="008C0EE7">
            <w:pPr>
              <w:pStyle w:val="TableParagraph"/>
            </w:pPr>
            <w:r>
              <w:t>w1810872_SeaCrossing</w:t>
            </w:r>
          </w:p>
        </w:tc>
        <w:tc>
          <w:tcPr>
            <w:tcW w:w="1190" w:type="dxa"/>
            <w:vMerge w:val="restart"/>
          </w:tcPr>
          <w:p w14:paraId="0BBD1D7C" w14:textId="58F0D219" w:rsidR="008C0EE7" w:rsidRDefault="008C0EE7" w:rsidP="008C0EE7">
            <w:pPr>
              <w:pStyle w:val="TableParagraph"/>
              <w:ind w:left="105"/>
            </w:pPr>
            <w:r>
              <w:t>1..1</w:t>
            </w:r>
          </w:p>
        </w:tc>
        <w:tc>
          <w:tcPr>
            <w:tcW w:w="1305" w:type="dxa"/>
            <w:vMerge w:val="restart"/>
          </w:tcPr>
          <w:p w14:paraId="7120E766" w14:textId="04A086F3" w:rsidR="008C0EE7" w:rsidRDefault="00610326" w:rsidP="008C0EE7">
            <w:pPr>
              <w:pStyle w:val="TableParagraph"/>
              <w:ind w:left="106"/>
            </w:pPr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165A2D97" w14:textId="6C4E71BE" w:rsidR="008C0EE7" w:rsidRDefault="008C0EE7" w:rsidP="008C0EE7">
            <w:pPr>
              <w:pStyle w:val="TableParagraph"/>
              <w:ind w:left="112"/>
            </w:pPr>
            <w:r>
              <w:t>0..*</w:t>
            </w:r>
          </w:p>
        </w:tc>
        <w:tc>
          <w:tcPr>
            <w:tcW w:w="2356" w:type="dxa"/>
            <w:vMerge w:val="restart"/>
          </w:tcPr>
          <w:p w14:paraId="1C93C550" w14:textId="7745A686" w:rsidR="008C0EE7" w:rsidRDefault="008C0EE7" w:rsidP="00240FED">
            <w:r>
              <w:t>w1810872_Meal</w:t>
            </w:r>
          </w:p>
        </w:tc>
        <w:tc>
          <w:tcPr>
            <w:tcW w:w="2726" w:type="dxa"/>
          </w:tcPr>
          <w:p w14:paraId="6C053E2A" w14:textId="224A5252" w:rsidR="008C0EE7" w:rsidRDefault="008C0EE7" w:rsidP="00475D3D">
            <w:r>
              <w:t xml:space="preserve">One sea crossing may or may not </w:t>
            </w:r>
            <w:r w:rsidR="00610326">
              <w:t>provide</w:t>
            </w:r>
            <w:r>
              <w:t xml:space="preserve"> a meal.</w:t>
            </w:r>
          </w:p>
        </w:tc>
      </w:tr>
      <w:tr w:rsidR="008C0EE7" w14:paraId="4DBF64AB" w14:textId="77777777" w:rsidTr="00997B60">
        <w:trPr>
          <w:trHeight w:val="655"/>
        </w:trPr>
        <w:tc>
          <w:tcPr>
            <w:tcW w:w="2357" w:type="dxa"/>
            <w:vMerge/>
          </w:tcPr>
          <w:p w14:paraId="093C5C0F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6BA44E10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953B8D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BE7FCA2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4DD3A07A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AC0490D" w14:textId="5D389133" w:rsidR="008C0EE7" w:rsidRDefault="008C0EE7" w:rsidP="00475D3D">
            <w:r>
              <w:t xml:space="preserve">One sea crossing may </w:t>
            </w:r>
            <w:r w:rsidR="00610326">
              <w:t>provide</w:t>
            </w:r>
            <w:r>
              <w:t xml:space="preserve"> ma</w:t>
            </w:r>
            <w:r w:rsidR="00610326">
              <w:t>n</w:t>
            </w:r>
            <w:r>
              <w:t>y meals</w:t>
            </w:r>
            <w:r w:rsidR="00610326">
              <w:t>.</w:t>
            </w:r>
          </w:p>
        </w:tc>
      </w:tr>
      <w:tr w:rsidR="008C0EE7" w14:paraId="616A8D9C" w14:textId="77777777" w:rsidTr="00997B60">
        <w:trPr>
          <w:trHeight w:val="655"/>
        </w:trPr>
        <w:tc>
          <w:tcPr>
            <w:tcW w:w="2357" w:type="dxa"/>
            <w:vMerge/>
          </w:tcPr>
          <w:p w14:paraId="4285D20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22D6610F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1556371F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78D5C5B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751CDC75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6F4266B1" w14:textId="44564AD2" w:rsidR="008C0EE7" w:rsidRDefault="008C0EE7" w:rsidP="00475D3D">
            <w:r>
              <w:t xml:space="preserve">One meal must </w:t>
            </w:r>
            <w:r w:rsidR="00610326">
              <w:t>be provided by</w:t>
            </w:r>
            <w:r>
              <w:t xml:space="preserve"> at least one sea crossing </w:t>
            </w:r>
          </w:p>
        </w:tc>
      </w:tr>
      <w:tr w:rsidR="008C0EE7" w14:paraId="2674C638" w14:textId="77777777" w:rsidTr="00997B60">
        <w:trPr>
          <w:trHeight w:val="655"/>
        </w:trPr>
        <w:tc>
          <w:tcPr>
            <w:tcW w:w="2357" w:type="dxa"/>
            <w:vMerge/>
          </w:tcPr>
          <w:p w14:paraId="4FC77682" w14:textId="77777777" w:rsidR="008C0EE7" w:rsidRDefault="008C0EE7" w:rsidP="008C0EE7">
            <w:pPr>
              <w:pStyle w:val="TableParagraph"/>
            </w:pPr>
          </w:p>
        </w:tc>
        <w:tc>
          <w:tcPr>
            <w:tcW w:w="1190" w:type="dxa"/>
            <w:vMerge/>
          </w:tcPr>
          <w:p w14:paraId="321A3517" w14:textId="77777777" w:rsidR="008C0EE7" w:rsidRDefault="008C0EE7" w:rsidP="008C0EE7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273815B" w14:textId="77777777" w:rsidR="008C0EE7" w:rsidRDefault="008C0EE7" w:rsidP="008C0EE7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14365D46" w14:textId="77777777" w:rsidR="008C0EE7" w:rsidRDefault="008C0EE7" w:rsidP="008C0EE7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4A4F869" w14:textId="77777777" w:rsidR="008C0EE7" w:rsidRDefault="008C0EE7" w:rsidP="008C0EE7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47DA8D8A" w14:textId="1555461E" w:rsidR="008C0EE7" w:rsidRDefault="008C0EE7" w:rsidP="00475D3D">
            <w:r>
              <w:t xml:space="preserve">One meal may </w:t>
            </w:r>
            <w:r w:rsidR="00610326">
              <w:t>be provided by one</w:t>
            </w:r>
            <w:r>
              <w:t xml:space="preserve"> and only one sea crossing</w:t>
            </w:r>
          </w:p>
        </w:tc>
      </w:tr>
    </w:tbl>
    <w:p w14:paraId="5DC4A1AC" w14:textId="6AFD3015" w:rsidR="00475D3D" w:rsidRDefault="00475D3D" w:rsidP="006E23A5">
      <w:pPr>
        <w:spacing w:line="259" w:lineRule="auto"/>
        <w:rPr>
          <w:b/>
          <w:bCs/>
        </w:rPr>
      </w:pPr>
    </w:p>
    <w:p w14:paraId="0E2A7E28" w14:textId="0F3686FF" w:rsidR="00475D3D" w:rsidRDefault="00475D3D" w:rsidP="006E23A5">
      <w:pPr>
        <w:spacing w:line="259" w:lineRule="auto"/>
        <w:rPr>
          <w:b/>
          <w:bCs/>
        </w:rPr>
      </w:pPr>
    </w:p>
    <w:p w14:paraId="39E59C89" w14:textId="38B2FA94" w:rsidR="00475D3D" w:rsidRDefault="00475D3D" w:rsidP="006E23A5">
      <w:pPr>
        <w:spacing w:line="259" w:lineRule="auto"/>
        <w:rPr>
          <w:b/>
          <w:bCs/>
        </w:rPr>
      </w:pPr>
    </w:p>
    <w:p w14:paraId="4543CC31" w14:textId="54FD5821" w:rsidR="00475D3D" w:rsidRDefault="00475D3D" w:rsidP="006E23A5">
      <w:pPr>
        <w:spacing w:line="259" w:lineRule="auto"/>
        <w:rPr>
          <w:b/>
          <w:bCs/>
        </w:rPr>
      </w:pPr>
    </w:p>
    <w:p w14:paraId="162ACC26" w14:textId="02E67F56" w:rsidR="00475D3D" w:rsidRDefault="00475D3D" w:rsidP="006E23A5">
      <w:pPr>
        <w:spacing w:line="259" w:lineRule="auto"/>
        <w:rPr>
          <w:b/>
          <w:bCs/>
        </w:rPr>
      </w:pPr>
    </w:p>
    <w:p w14:paraId="5FAFBC30" w14:textId="73D3753F" w:rsidR="00475D3D" w:rsidRDefault="00475D3D" w:rsidP="006E23A5">
      <w:pPr>
        <w:spacing w:line="259" w:lineRule="auto"/>
        <w:rPr>
          <w:b/>
          <w:bCs/>
        </w:rPr>
      </w:pPr>
    </w:p>
    <w:p w14:paraId="1245F3BE" w14:textId="20A46B42" w:rsidR="00475D3D" w:rsidRDefault="00475D3D" w:rsidP="006E23A5">
      <w:pPr>
        <w:spacing w:line="259" w:lineRule="auto"/>
        <w:rPr>
          <w:b/>
          <w:bCs/>
        </w:rPr>
      </w:pPr>
    </w:p>
    <w:p w14:paraId="5EB39565" w14:textId="2A773C67" w:rsidR="00475D3D" w:rsidRDefault="00475D3D" w:rsidP="006E23A5">
      <w:pPr>
        <w:spacing w:line="259" w:lineRule="auto"/>
        <w:rPr>
          <w:b/>
          <w:bCs/>
        </w:rPr>
      </w:pPr>
    </w:p>
    <w:p w14:paraId="3B5506CC" w14:textId="47F28F9C" w:rsidR="00475D3D" w:rsidRDefault="00475D3D" w:rsidP="006E23A5">
      <w:pPr>
        <w:spacing w:line="259" w:lineRule="auto"/>
        <w:rPr>
          <w:b/>
          <w:bCs/>
        </w:rPr>
      </w:pPr>
    </w:p>
    <w:p w14:paraId="3F7C22CC" w14:textId="184FBEC2" w:rsidR="00475D3D" w:rsidRDefault="00475D3D" w:rsidP="006E23A5">
      <w:pPr>
        <w:spacing w:line="259" w:lineRule="auto"/>
        <w:rPr>
          <w:b/>
          <w:bCs/>
        </w:rPr>
      </w:pPr>
    </w:p>
    <w:p w14:paraId="4655D95D" w14:textId="6680AA29" w:rsidR="00475D3D" w:rsidRDefault="00475D3D" w:rsidP="006E23A5">
      <w:pPr>
        <w:spacing w:line="259" w:lineRule="auto"/>
        <w:rPr>
          <w:b/>
          <w:bCs/>
        </w:rPr>
      </w:pPr>
    </w:p>
    <w:p w14:paraId="710CDDE1" w14:textId="15A8EBAA" w:rsidR="00475D3D" w:rsidRDefault="00475D3D" w:rsidP="006E23A5">
      <w:pPr>
        <w:spacing w:line="259" w:lineRule="auto"/>
        <w:rPr>
          <w:b/>
          <w:bCs/>
        </w:rPr>
      </w:pPr>
    </w:p>
    <w:p w14:paraId="0C659408" w14:textId="6CB76C21" w:rsidR="00475D3D" w:rsidRDefault="00475D3D" w:rsidP="006E23A5">
      <w:pPr>
        <w:spacing w:line="259" w:lineRule="auto"/>
        <w:rPr>
          <w:b/>
          <w:bCs/>
        </w:rPr>
      </w:pPr>
    </w:p>
    <w:p w14:paraId="53BC13BD" w14:textId="2BA5A6EA" w:rsidR="00AD3851" w:rsidRDefault="00AD3851" w:rsidP="006E23A5">
      <w:pPr>
        <w:spacing w:line="259" w:lineRule="auto"/>
        <w:rPr>
          <w:b/>
          <w:bCs/>
        </w:rPr>
      </w:pPr>
    </w:p>
    <w:p w14:paraId="0D012299" w14:textId="77777777" w:rsidR="00AD3851" w:rsidRDefault="00AD3851" w:rsidP="006E23A5">
      <w:pPr>
        <w:spacing w:line="259" w:lineRule="auto"/>
        <w:rPr>
          <w:b/>
          <w:bCs/>
        </w:rPr>
      </w:pPr>
    </w:p>
    <w:p w14:paraId="6B050775" w14:textId="109C786D" w:rsidR="00933C88" w:rsidRPr="006E23A5" w:rsidRDefault="00933C88" w:rsidP="00475D3D">
      <w:pPr>
        <w:pStyle w:val="Heading2"/>
        <w:rPr>
          <w:b/>
          <w:bCs/>
        </w:rPr>
      </w:pPr>
      <w:bookmarkStart w:id="5" w:name="_Toc87101433"/>
      <w:r>
        <w:lastRenderedPageBreak/>
        <w:t>3.2. Turnery Relationships.</w:t>
      </w:r>
      <w:bookmarkEnd w:id="5"/>
    </w:p>
    <w:tbl>
      <w:tblPr>
        <w:tblW w:w="11157" w:type="dxa"/>
        <w:tblInd w:w="-10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57"/>
        <w:gridCol w:w="1190"/>
        <w:gridCol w:w="1305"/>
        <w:gridCol w:w="1223"/>
        <w:gridCol w:w="2356"/>
        <w:gridCol w:w="2726"/>
      </w:tblGrid>
      <w:tr w:rsidR="00933C88" w14:paraId="701AA126" w14:textId="77777777" w:rsidTr="00475D3D">
        <w:trPr>
          <w:trHeight w:val="508"/>
        </w:trPr>
        <w:tc>
          <w:tcPr>
            <w:tcW w:w="2357" w:type="dxa"/>
            <w:shd w:val="clear" w:color="auto" w:fill="D5E2BB"/>
          </w:tcPr>
          <w:p w14:paraId="73D1D565" w14:textId="5DE2107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1190" w:type="dxa"/>
            <w:shd w:val="clear" w:color="auto" w:fill="D5E2BB"/>
          </w:tcPr>
          <w:p w14:paraId="641BF50A" w14:textId="449DD3DC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1305" w:type="dxa"/>
            <w:shd w:val="clear" w:color="auto" w:fill="D5E2BB"/>
          </w:tcPr>
          <w:p w14:paraId="1DFD107A" w14:textId="75D56EB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Relationship</w:t>
            </w:r>
          </w:p>
        </w:tc>
        <w:tc>
          <w:tcPr>
            <w:tcW w:w="1223" w:type="dxa"/>
            <w:shd w:val="clear" w:color="auto" w:fill="D5E2BB"/>
          </w:tcPr>
          <w:p w14:paraId="64014B4C" w14:textId="180573D8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Multiplicity</w:t>
            </w:r>
          </w:p>
        </w:tc>
        <w:tc>
          <w:tcPr>
            <w:tcW w:w="2356" w:type="dxa"/>
            <w:shd w:val="clear" w:color="auto" w:fill="D5E2BB"/>
          </w:tcPr>
          <w:p w14:paraId="7F8FFD91" w14:textId="2439E7A2" w:rsidR="00933C88" w:rsidRDefault="00475D3D" w:rsidP="00475D3D">
            <w:pPr>
              <w:pStyle w:val="TableParagraph"/>
              <w:spacing w:before="169"/>
              <w:rPr>
                <w:i/>
                <w:sz w:val="20"/>
              </w:rPr>
            </w:pPr>
            <w:r>
              <w:rPr>
                <w:i/>
                <w:sz w:val="20"/>
              </w:rPr>
              <w:t xml:space="preserve"> </w:t>
            </w:r>
            <w:r w:rsidR="00933C88">
              <w:rPr>
                <w:i/>
                <w:sz w:val="20"/>
              </w:rPr>
              <w:t>Entity name</w:t>
            </w:r>
          </w:p>
        </w:tc>
        <w:tc>
          <w:tcPr>
            <w:tcW w:w="2726" w:type="dxa"/>
            <w:shd w:val="clear" w:color="auto" w:fill="D5E2BB"/>
          </w:tcPr>
          <w:p w14:paraId="2EE3B16E" w14:textId="3769040C" w:rsidR="00933C88" w:rsidRDefault="00933C88" w:rsidP="00475D3D">
            <w:pPr>
              <w:pStyle w:val="TableParagraph"/>
              <w:spacing w:before="1"/>
              <w:ind w:right="951"/>
              <w:rPr>
                <w:i/>
                <w:sz w:val="20"/>
              </w:rPr>
            </w:pPr>
            <w:r>
              <w:rPr>
                <w:i/>
                <w:sz w:val="20"/>
              </w:rPr>
              <w:t>Justifications for the multiplicity</w:t>
            </w:r>
          </w:p>
        </w:tc>
      </w:tr>
      <w:tr w:rsidR="00933C88" w14:paraId="33C6983B" w14:textId="77777777" w:rsidTr="00933C88">
        <w:trPr>
          <w:trHeight w:val="440"/>
        </w:trPr>
        <w:tc>
          <w:tcPr>
            <w:tcW w:w="2357" w:type="dxa"/>
            <w:vMerge w:val="restart"/>
          </w:tcPr>
          <w:p w14:paraId="30F58E0C" w14:textId="1417C903" w:rsidR="00933C88" w:rsidRDefault="00933C88" w:rsidP="00475D3D">
            <w:r>
              <w:t xml:space="preserve">w1810872_Boat </w:t>
            </w:r>
          </w:p>
        </w:tc>
        <w:tc>
          <w:tcPr>
            <w:tcW w:w="1190" w:type="dxa"/>
            <w:vMerge w:val="restart"/>
          </w:tcPr>
          <w:p w14:paraId="57573E98" w14:textId="309D79E9" w:rsidR="00933C88" w:rsidRDefault="00BF09E4" w:rsidP="00475D3D">
            <w:r>
              <w:t>1..1</w:t>
            </w:r>
          </w:p>
        </w:tc>
        <w:tc>
          <w:tcPr>
            <w:tcW w:w="1305" w:type="dxa"/>
            <w:vMerge w:val="restart"/>
          </w:tcPr>
          <w:p w14:paraId="49093E0F" w14:textId="713844EB" w:rsidR="00933C88" w:rsidRDefault="00933C88" w:rsidP="00475D3D">
            <w:r>
              <w:t xml:space="preserve">carries </w:t>
            </w:r>
          </w:p>
        </w:tc>
        <w:tc>
          <w:tcPr>
            <w:tcW w:w="1223" w:type="dxa"/>
            <w:vMerge w:val="restart"/>
          </w:tcPr>
          <w:p w14:paraId="412C88DF" w14:textId="77777777" w:rsidR="00933C88" w:rsidRDefault="00BF09E4" w:rsidP="00475D3D">
            <w:r>
              <w:t>0..*</w:t>
            </w:r>
          </w:p>
          <w:p w14:paraId="029EB46C" w14:textId="583DFF53" w:rsidR="00BF09E4" w:rsidRDefault="00BF09E4" w:rsidP="00475D3D">
            <w:r>
              <w:t>1..1</w:t>
            </w:r>
          </w:p>
        </w:tc>
        <w:tc>
          <w:tcPr>
            <w:tcW w:w="2356" w:type="dxa"/>
            <w:vMerge w:val="restart"/>
          </w:tcPr>
          <w:p w14:paraId="46140EC3" w14:textId="77777777" w:rsidR="00933C88" w:rsidRDefault="00BF09E4" w:rsidP="00475D3D">
            <w:r>
              <w:t>w1810872_Customer</w:t>
            </w:r>
          </w:p>
          <w:p w14:paraId="1D7C4716" w14:textId="2F8A6558" w:rsidR="00BF09E4" w:rsidRDefault="00BF09E4" w:rsidP="00475D3D">
            <w:r>
              <w:t>w1810872_Island</w:t>
            </w:r>
          </w:p>
        </w:tc>
        <w:tc>
          <w:tcPr>
            <w:tcW w:w="2726" w:type="dxa"/>
          </w:tcPr>
          <w:p w14:paraId="43BFE525" w14:textId="5CA02BA6" w:rsidR="00933C88" w:rsidRPr="00475D3D" w:rsidRDefault="00BF09E4" w:rsidP="00475D3D">
            <w:r w:rsidRPr="00475D3D">
              <w:t>A boat may or may not carry any customer to at least one island.</w:t>
            </w:r>
          </w:p>
        </w:tc>
      </w:tr>
      <w:tr w:rsidR="00933C88" w14:paraId="232BCEE0" w14:textId="77777777" w:rsidTr="001B1C48">
        <w:trPr>
          <w:trHeight w:val="436"/>
        </w:trPr>
        <w:tc>
          <w:tcPr>
            <w:tcW w:w="2357" w:type="dxa"/>
            <w:vMerge/>
          </w:tcPr>
          <w:p w14:paraId="54856D07" w14:textId="77777777" w:rsidR="00933C88" w:rsidRDefault="00933C88" w:rsidP="00475D3D"/>
        </w:tc>
        <w:tc>
          <w:tcPr>
            <w:tcW w:w="1190" w:type="dxa"/>
            <w:vMerge/>
          </w:tcPr>
          <w:p w14:paraId="1DB485AE" w14:textId="77777777" w:rsidR="00933C88" w:rsidRDefault="00933C88" w:rsidP="00475D3D"/>
        </w:tc>
        <w:tc>
          <w:tcPr>
            <w:tcW w:w="1305" w:type="dxa"/>
            <w:vMerge/>
          </w:tcPr>
          <w:p w14:paraId="31791969" w14:textId="77777777" w:rsidR="00933C88" w:rsidRDefault="00933C88" w:rsidP="00475D3D"/>
        </w:tc>
        <w:tc>
          <w:tcPr>
            <w:tcW w:w="1223" w:type="dxa"/>
            <w:vMerge/>
          </w:tcPr>
          <w:p w14:paraId="0DD0A9A3" w14:textId="77777777" w:rsidR="00933C88" w:rsidRDefault="00933C88" w:rsidP="00475D3D"/>
        </w:tc>
        <w:tc>
          <w:tcPr>
            <w:tcW w:w="2356" w:type="dxa"/>
            <w:vMerge/>
          </w:tcPr>
          <w:p w14:paraId="1908998D" w14:textId="77777777" w:rsidR="00933C88" w:rsidRDefault="00933C88" w:rsidP="00475D3D"/>
        </w:tc>
        <w:tc>
          <w:tcPr>
            <w:tcW w:w="2726" w:type="dxa"/>
          </w:tcPr>
          <w:p w14:paraId="79F766B3" w14:textId="698928BE" w:rsidR="00933C88" w:rsidRPr="00475D3D" w:rsidRDefault="00BF09E4" w:rsidP="00475D3D">
            <w:r w:rsidRPr="00475D3D">
              <w:t>A boat may carry many customers to one and only one island.</w:t>
            </w:r>
          </w:p>
        </w:tc>
      </w:tr>
      <w:tr w:rsidR="00933C88" w14:paraId="5FC927BD" w14:textId="77777777" w:rsidTr="001B1C48">
        <w:trPr>
          <w:trHeight w:val="436"/>
        </w:trPr>
        <w:tc>
          <w:tcPr>
            <w:tcW w:w="2357" w:type="dxa"/>
            <w:vMerge/>
          </w:tcPr>
          <w:p w14:paraId="62AC25F0" w14:textId="77777777" w:rsidR="00933C88" w:rsidRDefault="00933C88" w:rsidP="00475D3D"/>
        </w:tc>
        <w:tc>
          <w:tcPr>
            <w:tcW w:w="1190" w:type="dxa"/>
            <w:vMerge/>
          </w:tcPr>
          <w:p w14:paraId="01385BBB" w14:textId="77777777" w:rsidR="00933C88" w:rsidRDefault="00933C88" w:rsidP="00475D3D"/>
        </w:tc>
        <w:tc>
          <w:tcPr>
            <w:tcW w:w="1305" w:type="dxa"/>
            <w:vMerge/>
          </w:tcPr>
          <w:p w14:paraId="6A23CBDB" w14:textId="77777777" w:rsidR="00933C88" w:rsidRDefault="00933C88" w:rsidP="00475D3D"/>
        </w:tc>
        <w:tc>
          <w:tcPr>
            <w:tcW w:w="1223" w:type="dxa"/>
            <w:vMerge/>
          </w:tcPr>
          <w:p w14:paraId="7A506FDE" w14:textId="77777777" w:rsidR="00933C88" w:rsidRDefault="00933C88" w:rsidP="00475D3D"/>
        </w:tc>
        <w:tc>
          <w:tcPr>
            <w:tcW w:w="2356" w:type="dxa"/>
            <w:vMerge/>
          </w:tcPr>
          <w:p w14:paraId="7AE07EBF" w14:textId="77777777" w:rsidR="00933C88" w:rsidRDefault="00933C88" w:rsidP="00475D3D"/>
        </w:tc>
        <w:tc>
          <w:tcPr>
            <w:tcW w:w="2726" w:type="dxa"/>
          </w:tcPr>
          <w:p w14:paraId="116B6332" w14:textId="5381A6A5" w:rsidR="00933C88" w:rsidRPr="00475D3D" w:rsidRDefault="00BF09E4" w:rsidP="00475D3D">
            <w:r w:rsidRPr="00475D3D">
              <w:t>A customer may be carried to at least one island by</w:t>
            </w:r>
            <w:r w:rsidR="009B6510" w:rsidRPr="00475D3D">
              <w:t xml:space="preserve"> at least one boat</w:t>
            </w:r>
          </w:p>
        </w:tc>
      </w:tr>
      <w:tr w:rsidR="00933C88" w14:paraId="5A3F03C8" w14:textId="77777777" w:rsidTr="001B1C48">
        <w:trPr>
          <w:trHeight w:val="436"/>
        </w:trPr>
        <w:tc>
          <w:tcPr>
            <w:tcW w:w="2357" w:type="dxa"/>
            <w:vMerge/>
          </w:tcPr>
          <w:p w14:paraId="43066ECD" w14:textId="77777777" w:rsidR="00933C88" w:rsidRDefault="00933C88" w:rsidP="00475D3D"/>
        </w:tc>
        <w:tc>
          <w:tcPr>
            <w:tcW w:w="1190" w:type="dxa"/>
            <w:vMerge/>
          </w:tcPr>
          <w:p w14:paraId="68D592F3" w14:textId="77777777" w:rsidR="00933C88" w:rsidRDefault="00933C88" w:rsidP="00475D3D"/>
        </w:tc>
        <w:tc>
          <w:tcPr>
            <w:tcW w:w="1305" w:type="dxa"/>
            <w:vMerge/>
          </w:tcPr>
          <w:p w14:paraId="6473645E" w14:textId="77777777" w:rsidR="00933C88" w:rsidRDefault="00933C88" w:rsidP="00475D3D"/>
        </w:tc>
        <w:tc>
          <w:tcPr>
            <w:tcW w:w="1223" w:type="dxa"/>
            <w:vMerge/>
          </w:tcPr>
          <w:p w14:paraId="39DE6029" w14:textId="77777777" w:rsidR="00933C88" w:rsidRDefault="00933C88" w:rsidP="00475D3D"/>
        </w:tc>
        <w:tc>
          <w:tcPr>
            <w:tcW w:w="2356" w:type="dxa"/>
            <w:vMerge/>
          </w:tcPr>
          <w:p w14:paraId="231BE1F5" w14:textId="77777777" w:rsidR="00933C88" w:rsidRDefault="00933C88" w:rsidP="00475D3D"/>
        </w:tc>
        <w:tc>
          <w:tcPr>
            <w:tcW w:w="2726" w:type="dxa"/>
          </w:tcPr>
          <w:p w14:paraId="7FB83E67" w14:textId="262411AC" w:rsidR="00933C88" w:rsidRPr="00475D3D" w:rsidRDefault="009B6510" w:rsidP="00475D3D">
            <w:r w:rsidRPr="00475D3D">
              <w:t>A customer may be carried to one and only one island by one and only one boat</w:t>
            </w:r>
          </w:p>
        </w:tc>
      </w:tr>
      <w:tr w:rsidR="00933C88" w14:paraId="63455F1E" w14:textId="77777777" w:rsidTr="001B1C48">
        <w:trPr>
          <w:trHeight w:val="436"/>
        </w:trPr>
        <w:tc>
          <w:tcPr>
            <w:tcW w:w="2357" w:type="dxa"/>
            <w:vMerge/>
          </w:tcPr>
          <w:p w14:paraId="3E80EDFE" w14:textId="77777777" w:rsidR="00933C88" w:rsidRDefault="00933C88" w:rsidP="00475D3D"/>
        </w:tc>
        <w:tc>
          <w:tcPr>
            <w:tcW w:w="1190" w:type="dxa"/>
            <w:vMerge/>
          </w:tcPr>
          <w:p w14:paraId="7336F70C" w14:textId="77777777" w:rsidR="00933C88" w:rsidRDefault="00933C88" w:rsidP="00475D3D"/>
        </w:tc>
        <w:tc>
          <w:tcPr>
            <w:tcW w:w="1305" w:type="dxa"/>
            <w:vMerge/>
          </w:tcPr>
          <w:p w14:paraId="1EB07608" w14:textId="77777777" w:rsidR="00933C88" w:rsidRDefault="00933C88" w:rsidP="00475D3D"/>
        </w:tc>
        <w:tc>
          <w:tcPr>
            <w:tcW w:w="1223" w:type="dxa"/>
            <w:vMerge/>
          </w:tcPr>
          <w:p w14:paraId="72ACCF52" w14:textId="77777777" w:rsidR="00933C88" w:rsidRDefault="00933C88" w:rsidP="00475D3D"/>
        </w:tc>
        <w:tc>
          <w:tcPr>
            <w:tcW w:w="2356" w:type="dxa"/>
            <w:vMerge/>
          </w:tcPr>
          <w:p w14:paraId="6A9A6264" w14:textId="77777777" w:rsidR="00933C88" w:rsidRDefault="00933C88" w:rsidP="00475D3D"/>
        </w:tc>
        <w:tc>
          <w:tcPr>
            <w:tcW w:w="2726" w:type="dxa"/>
          </w:tcPr>
          <w:p w14:paraId="3FBD7BDB" w14:textId="63CF44FB" w:rsidR="00933C88" w:rsidRPr="00475D3D" w:rsidRDefault="00562102" w:rsidP="00475D3D">
            <w:r w:rsidRPr="00475D3D">
              <w:t>An island may or may not be carried customers by at least one boat.</w:t>
            </w:r>
          </w:p>
        </w:tc>
      </w:tr>
      <w:tr w:rsidR="00933C88" w14:paraId="67619FED" w14:textId="77777777" w:rsidTr="001B1C48">
        <w:trPr>
          <w:trHeight w:val="436"/>
        </w:trPr>
        <w:tc>
          <w:tcPr>
            <w:tcW w:w="2357" w:type="dxa"/>
            <w:vMerge/>
          </w:tcPr>
          <w:p w14:paraId="775EE493" w14:textId="77777777" w:rsidR="00933C88" w:rsidRDefault="00933C88" w:rsidP="00475D3D"/>
        </w:tc>
        <w:tc>
          <w:tcPr>
            <w:tcW w:w="1190" w:type="dxa"/>
            <w:vMerge/>
          </w:tcPr>
          <w:p w14:paraId="0E73E413" w14:textId="77777777" w:rsidR="00933C88" w:rsidRDefault="00933C88" w:rsidP="00475D3D"/>
        </w:tc>
        <w:tc>
          <w:tcPr>
            <w:tcW w:w="1305" w:type="dxa"/>
            <w:vMerge/>
          </w:tcPr>
          <w:p w14:paraId="0F016C5F" w14:textId="77777777" w:rsidR="00933C88" w:rsidRDefault="00933C88" w:rsidP="00475D3D"/>
        </w:tc>
        <w:tc>
          <w:tcPr>
            <w:tcW w:w="1223" w:type="dxa"/>
            <w:vMerge/>
          </w:tcPr>
          <w:p w14:paraId="44A72638" w14:textId="77777777" w:rsidR="00933C88" w:rsidRDefault="00933C88" w:rsidP="00475D3D"/>
        </w:tc>
        <w:tc>
          <w:tcPr>
            <w:tcW w:w="2356" w:type="dxa"/>
            <w:vMerge/>
          </w:tcPr>
          <w:p w14:paraId="5B72048A" w14:textId="77777777" w:rsidR="00933C88" w:rsidRDefault="00933C88" w:rsidP="00475D3D"/>
        </w:tc>
        <w:tc>
          <w:tcPr>
            <w:tcW w:w="2726" w:type="dxa"/>
          </w:tcPr>
          <w:p w14:paraId="402505F0" w14:textId="0F5623BE" w:rsidR="00933C88" w:rsidRPr="00475D3D" w:rsidRDefault="00562102" w:rsidP="00475D3D">
            <w:r w:rsidRPr="00475D3D">
              <w:t>An island may be carried many customers by one and only one boat.</w:t>
            </w:r>
          </w:p>
        </w:tc>
      </w:tr>
      <w:tr w:rsidR="00562102" w14:paraId="35D69F58" w14:textId="77777777" w:rsidTr="00562102">
        <w:trPr>
          <w:trHeight w:val="440"/>
        </w:trPr>
        <w:tc>
          <w:tcPr>
            <w:tcW w:w="2357" w:type="dxa"/>
            <w:vMerge w:val="restart"/>
          </w:tcPr>
          <w:p w14:paraId="715D543F" w14:textId="31E6F337" w:rsidR="00562102" w:rsidRPr="00562102" w:rsidRDefault="00562102" w:rsidP="00475D3D">
            <w:pPr>
              <w:rPr>
                <w:lang w:val="en-US" w:bidi="ar-SA"/>
              </w:rPr>
            </w:pPr>
            <w:r>
              <w:t>w1810872_</w:t>
            </w:r>
            <w:r w:rsidR="007534FC">
              <w:t xml:space="preserve">BoatMechanic </w:t>
            </w:r>
          </w:p>
        </w:tc>
        <w:tc>
          <w:tcPr>
            <w:tcW w:w="1190" w:type="dxa"/>
            <w:vMerge w:val="restart"/>
          </w:tcPr>
          <w:p w14:paraId="2475F2D8" w14:textId="66ACC757" w:rsidR="00562102" w:rsidRDefault="00A07747" w:rsidP="00475D3D">
            <w:r>
              <w:t>0</w:t>
            </w:r>
            <w:r w:rsidR="007534FC">
              <w:t>..*</w:t>
            </w:r>
          </w:p>
        </w:tc>
        <w:tc>
          <w:tcPr>
            <w:tcW w:w="1305" w:type="dxa"/>
            <w:vMerge w:val="restart"/>
          </w:tcPr>
          <w:p w14:paraId="5BF208FB" w14:textId="512D61CA" w:rsidR="00562102" w:rsidRDefault="007534FC" w:rsidP="00475D3D">
            <w:r>
              <w:t xml:space="preserve">provides </w:t>
            </w:r>
          </w:p>
        </w:tc>
        <w:tc>
          <w:tcPr>
            <w:tcW w:w="1223" w:type="dxa"/>
            <w:vMerge w:val="restart"/>
          </w:tcPr>
          <w:p w14:paraId="235A6753" w14:textId="77777777" w:rsidR="00562102" w:rsidRDefault="007534FC" w:rsidP="00475D3D">
            <w:r>
              <w:t>0..*</w:t>
            </w:r>
          </w:p>
          <w:p w14:paraId="6F4F6E15" w14:textId="6194795F" w:rsidR="007534FC" w:rsidRDefault="007534FC" w:rsidP="00475D3D">
            <w:r>
              <w:t>0..*</w:t>
            </w:r>
          </w:p>
        </w:tc>
        <w:tc>
          <w:tcPr>
            <w:tcW w:w="2356" w:type="dxa"/>
            <w:vMerge w:val="restart"/>
          </w:tcPr>
          <w:p w14:paraId="7DEC6A46" w14:textId="77777777" w:rsidR="00562102" w:rsidRDefault="007534FC" w:rsidP="00475D3D">
            <w:r>
              <w:t>w1810872_BoatService</w:t>
            </w:r>
          </w:p>
          <w:p w14:paraId="553F00DB" w14:textId="50DE25FE" w:rsidR="007534FC" w:rsidRDefault="007534FC" w:rsidP="00475D3D">
            <w:r>
              <w:t>w1810872_Boat</w:t>
            </w:r>
          </w:p>
        </w:tc>
        <w:tc>
          <w:tcPr>
            <w:tcW w:w="2726" w:type="dxa"/>
          </w:tcPr>
          <w:p w14:paraId="6D10BAAE" w14:textId="51CD5084" w:rsidR="00562102" w:rsidRPr="00475D3D" w:rsidRDefault="007534FC" w:rsidP="00475D3D">
            <w:r w:rsidRPr="00475D3D">
              <w:t>One Boat mechanic may or may not provide any boat service to any boat</w:t>
            </w:r>
            <w:r w:rsidR="00A07747" w:rsidRPr="00475D3D">
              <w:t>.</w:t>
            </w:r>
          </w:p>
        </w:tc>
      </w:tr>
      <w:tr w:rsidR="00562102" w14:paraId="5009ABEE" w14:textId="77777777" w:rsidTr="00185BFB">
        <w:trPr>
          <w:trHeight w:val="436"/>
        </w:trPr>
        <w:tc>
          <w:tcPr>
            <w:tcW w:w="2357" w:type="dxa"/>
            <w:vMerge/>
          </w:tcPr>
          <w:p w14:paraId="02C9165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776999C8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293D79A2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366FFC84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37246E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3B7D4696" w14:textId="702836DB" w:rsidR="00562102" w:rsidRPr="00475D3D" w:rsidRDefault="007534FC" w:rsidP="00475D3D">
            <w:r w:rsidRPr="00475D3D">
              <w:t>One boat mechanic may provide many services to many boats</w:t>
            </w:r>
            <w:r w:rsidR="00A07747" w:rsidRPr="00475D3D">
              <w:t>.</w:t>
            </w:r>
          </w:p>
        </w:tc>
      </w:tr>
      <w:tr w:rsidR="00562102" w14:paraId="194D3901" w14:textId="77777777" w:rsidTr="00185BFB">
        <w:trPr>
          <w:trHeight w:val="436"/>
        </w:trPr>
        <w:tc>
          <w:tcPr>
            <w:tcW w:w="2357" w:type="dxa"/>
            <w:vMerge/>
          </w:tcPr>
          <w:p w14:paraId="1E159AB0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3DDC0184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C330BE8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D5C8CCA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3291DC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0B6A10D" w14:textId="124B5F4A" w:rsidR="00562102" w:rsidRPr="00475D3D" w:rsidRDefault="007534FC" w:rsidP="00475D3D">
            <w:r w:rsidRPr="00475D3D">
              <w:t xml:space="preserve">One boat service </w:t>
            </w:r>
            <w:r w:rsidR="00A07747" w:rsidRPr="00475D3D">
              <w:t>may or may not be provided to any boat by any boat mechanic.</w:t>
            </w:r>
          </w:p>
        </w:tc>
      </w:tr>
      <w:tr w:rsidR="00562102" w14:paraId="52725E36" w14:textId="77777777" w:rsidTr="00185BFB">
        <w:trPr>
          <w:trHeight w:val="436"/>
        </w:trPr>
        <w:tc>
          <w:tcPr>
            <w:tcW w:w="2357" w:type="dxa"/>
            <w:vMerge/>
          </w:tcPr>
          <w:p w14:paraId="4290A791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279351A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3EF6EE9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222C60B7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1B870CFF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270A552D" w14:textId="246C7744" w:rsidR="00562102" w:rsidRPr="00475D3D" w:rsidRDefault="00A07747" w:rsidP="00475D3D">
            <w:r w:rsidRPr="00475D3D">
              <w:t>One boat service may be provided to many boats by many boat mechanics.</w:t>
            </w:r>
          </w:p>
        </w:tc>
      </w:tr>
      <w:tr w:rsidR="00562102" w14:paraId="2AAEC207" w14:textId="77777777" w:rsidTr="00185BFB">
        <w:trPr>
          <w:trHeight w:val="436"/>
        </w:trPr>
        <w:tc>
          <w:tcPr>
            <w:tcW w:w="2357" w:type="dxa"/>
            <w:vMerge/>
          </w:tcPr>
          <w:p w14:paraId="089526A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5CF93AEC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056508A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6A5CB20B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1275021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5C39A654" w14:textId="4ED54FEB" w:rsidR="00562102" w:rsidRPr="00475D3D" w:rsidRDefault="00A07747" w:rsidP="00475D3D">
            <w:r w:rsidRPr="00475D3D">
              <w:t xml:space="preserve">One boat may or may not be </w:t>
            </w:r>
            <w:r w:rsidR="006E23A5" w:rsidRPr="00475D3D">
              <w:t>provided any service by any boat mechanic.</w:t>
            </w:r>
          </w:p>
        </w:tc>
      </w:tr>
      <w:tr w:rsidR="00562102" w14:paraId="74EAD0BB" w14:textId="77777777" w:rsidTr="00185BFB">
        <w:trPr>
          <w:trHeight w:val="436"/>
        </w:trPr>
        <w:tc>
          <w:tcPr>
            <w:tcW w:w="2357" w:type="dxa"/>
            <w:vMerge/>
          </w:tcPr>
          <w:p w14:paraId="0D565FDC" w14:textId="77777777" w:rsidR="00562102" w:rsidRDefault="00562102" w:rsidP="00C94100">
            <w:pPr>
              <w:pStyle w:val="TableParagraph"/>
            </w:pPr>
          </w:p>
        </w:tc>
        <w:tc>
          <w:tcPr>
            <w:tcW w:w="1190" w:type="dxa"/>
            <w:vMerge/>
          </w:tcPr>
          <w:p w14:paraId="45A8422E" w14:textId="77777777" w:rsidR="00562102" w:rsidRDefault="00562102" w:rsidP="00C94100">
            <w:pPr>
              <w:pStyle w:val="TableParagraph"/>
              <w:ind w:left="105"/>
            </w:pPr>
          </w:p>
        </w:tc>
        <w:tc>
          <w:tcPr>
            <w:tcW w:w="1305" w:type="dxa"/>
            <w:vMerge/>
          </w:tcPr>
          <w:p w14:paraId="62FFAE95" w14:textId="77777777" w:rsidR="00562102" w:rsidRDefault="00562102" w:rsidP="00C94100">
            <w:pPr>
              <w:pStyle w:val="TableParagraph"/>
              <w:ind w:left="106"/>
            </w:pPr>
          </w:p>
        </w:tc>
        <w:tc>
          <w:tcPr>
            <w:tcW w:w="1223" w:type="dxa"/>
            <w:vMerge/>
          </w:tcPr>
          <w:p w14:paraId="05D97C19" w14:textId="77777777" w:rsidR="00562102" w:rsidRDefault="00562102" w:rsidP="00C94100">
            <w:pPr>
              <w:pStyle w:val="TableParagraph"/>
              <w:ind w:left="112"/>
            </w:pPr>
          </w:p>
        </w:tc>
        <w:tc>
          <w:tcPr>
            <w:tcW w:w="2356" w:type="dxa"/>
            <w:vMerge/>
          </w:tcPr>
          <w:p w14:paraId="037A8920" w14:textId="77777777" w:rsidR="00562102" w:rsidRDefault="00562102" w:rsidP="00C94100">
            <w:pPr>
              <w:pStyle w:val="TableParagraph"/>
              <w:ind w:left="109"/>
            </w:pPr>
          </w:p>
        </w:tc>
        <w:tc>
          <w:tcPr>
            <w:tcW w:w="2726" w:type="dxa"/>
          </w:tcPr>
          <w:p w14:paraId="0EEB5364" w14:textId="211FFFE0" w:rsidR="00562102" w:rsidRPr="00475D3D" w:rsidRDefault="006E23A5" w:rsidP="00475D3D">
            <w:r w:rsidRPr="00475D3D">
              <w:t>One boat may be provided many services by many boat mechanics.</w:t>
            </w:r>
          </w:p>
        </w:tc>
      </w:tr>
    </w:tbl>
    <w:p w14:paraId="1A3A29C3" w14:textId="6C1B3675" w:rsidR="00D06177" w:rsidRDefault="00933C88" w:rsidP="006E23A5">
      <w:pPr>
        <w:pStyle w:val="Heading1"/>
      </w:pPr>
      <w:r>
        <w:br w:type="page"/>
      </w:r>
    </w:p>
    <w:p w14:paraId="6B7513CF" w14:textId="43F6F3B5" w:rsidR="00D97EAA" w:rsidRDefault="00D97EAA" w:rsidP="00D97EAA">
      <w:pPr>
        <w:pStyle w:val="Heading1"/>
      </w:pPr>
      <w:bookmarkStart w:id="6" w:name="_Toc87101434"/>
      <w:r>
        <w:lastRenderedPageBreak/>
        <w:t xml:space="preserve">4. Data dictionary to document </w:t>
      </w:r>
      <w:r w:rsidR="00A54800">
        <w:t xml:space="preserve">attributes and primary keys for each entity for </w:t>
      </w:r>
      <w:proofErr w:type="spellStart"/>
      <w:r w:rsidR="00A54800">
        <w:t>ArchipelagoCrazy</w:t>
      </w:r>
      <w:proofErr w:type="spellEnd"/>
      <w:r w:rsidR="00A16265">
        <w:t xml:space="preserve"> (Part – A).</w:t>
      </w:r>
      <w:bookmarkEnd w:id="6"/>
    </w:p>
    <w:p w14:paraId="322D56B3" w14:textId="77777777" w:rsidR="0093057F" w:rsidRPr="0093057F" w:rsidRDefault="0093057F" w:rsidP="0093057F"/>
    <w:tbl>
      <w:tblPr>
        <w:tblW w:w="11710" w:type="dxa"/>
        <w:tblInd w:w="-13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10"/>
        <w:gridCol w:w="3058"/>
        <w:gridCol w:w="5142"/>
      </w:tblGrid>
      <w:tr w:rsidR="00A54800" w14:paraId="3593A8F4" w14:textId="77777777" w:rsidTr="00A54800">
        <w:trPr>
          <w:trHeight w:val="378"/>
        </w:trPr>
        <w:tc>
          <w:tcPr>
            <w:tcW w:w="3510" w:type="dxa"/>
            <w:shd w:val="clear" w:color="auto" w:fill="C5DFB3"/>
          </w:tcPr>
          <w:p w14:paraId="0BA48BCF" w14:textId="77777777" w:rsidR="00A54800" w:rsidRDefault="00A54800" w:rsidP="00C94100">
            <w:pPr>
              <w:pStyle w:val="TableParagraph"/>
              <w:spacing w:before="1"/>
              <w:ind w:left="105"/>
              <w:rPr>
                <w:i/>
              </w:rPr>
            </w:pPr>
            <w:r>
              <w:rPr>
                <w:i/>
              </w:rPr>
              <w:t>Entity name</w:t>
            </w:r>
          </w:p>
        </w:tc>
        <w:tc>
          <w:tcPr>
            <w:tcW w:w="3058" w:type="dxa"/>
            <w:shd w:val="clear" w:color="auto" w:fill="C5DFB3"/>
          </w:tcPr>
          <w:p w14:paraId="42942F48" w14:textId="77777777" w:rsidR="00A54800" w:rsidRDefault="00A54800" w:rsidP="00C94100">
            <w:pPr>
              <w:pStyle w:val="TableParagraph"/>
              <w:spacing w:before="1"/>
              <w:rPr>
                <w:i/>
              </w:rPr>
            </w:pPr>
            <w:r>
              <w:rPr>
                <w:i/>
              </w:rPr>
              <w:t>Attribute for this entity</w:t>
            </w:r>
          </w:p>
        </w:tc>
        <w:tc>
          <w:tcPr>
            <w:tcW w:w="5142" w:type="dxa"/>
            <w:shd w:val="clear" w:color="auto" w:fill="C5DFB3"/>
          </w:tcPr>
          <w:p w14:paraId="49E6C801" w14:textId="77777777" w:rsidR="00A54800" w:rsidRDefault="00A54800" w:rsidP="00C94100">
            <w:pPr>
              <w:pStyle w:val="TableParagraph"/>
              <w:spacing w:before="1"/>
              <w:ind w:left="111"/>
              <w:rPr>
                <w:i/>
              </w:rPr>
            </w:pPr>
            <w:r>
              <w:rPr>
                <w:i/>
              </w:rPr>
              <w:t>justification</w:t>
            </w:r>
          </w:p>
        </w:tc>
      </w:tr>
      <w:tr w:rsidR="00D03B4F" w14:paraId="050E46D1" w14:textId="77777777" w:rsidTr="0028212A">
        <w:trPr>
          <w:trHeight w:val="1364"/>
        </w:trPr>
        <w:tc>
          <w:tcPr>
            <w:tcW w:w="3510" w:type="dxa"/>
          </w:tcPr>
          <w:p w14:paraId="7CC56344" w14:textId="503CC72D" w:rsidR="00D03B4F" w:rsidRDefault="00D03B4F" w:rsidP="0078342C">
            <w:r w:rsidRPr="00627BC0">
              <w:t>w1810872</w:t>
            </w:r>
            <w:r>
              <w:t>_</w:t>
            </w:r>
            <w:r w:rsidRPr="00787616">
              <w:t>Islan</w:t>
            </w:r>
            <w:r>
              <w:t>d</w:t>
            </w:r>
          </w:p>
        </w:tc>
        <w:tc>
          <w:tcPr>
            <w:tcW w:w="3058" w:type="dxa"/>
          </w:tcPr>
          <w:p w14:paraId="45AA5C63" w14:textId="77777777" w:rsidR="00D03B4F" w:rsidRDefault="00D03B4F" w:rsidP="009E6202">
            <w:r w:rsidRPr="00D9031B">
              <w:t>w1810872</w:t>
            </w:r>
            <w:r>
              <w:t>_islandId {PK}</w:t>
            </w:r>
          </w:p>
          <w:p w14:paraId="33A713DD" w14:textId="77777777" w:rsidR="00D03B4F" w:rsidRDefault="00D03B4F" w:rsidP="009E6202">
            <w:r w:rsidRPr="00D9031B">
              <w:t>w1810872</w:t>
            </w:r>
            <w:r>
              <w:t>_islandName</w:t>
            </w:r>
          </w:p>
          <w:p w14:paraId="714F46B7" w14:textId="2BB1CD38" w:rsidR="00D03B4F" w:rsidRDefault="00D03B4F" w:rsidP="009E6202">
            <w:r w:rsidRPr="00D9031B">
              <w:t>w1810872</w:t>
            </w:r>
            <w:r>
              <w:t>_location</w:t>
            </w:r>
          </w:p>
        </w:tc>
        <w:tc>
          <w:tcPr>
            <w:tcW w:w="5142" w:type="dxa"/>
          </w:tcPr>
          <w:p w14:paraId="06E44E11" w14:textId="77777777" w:rsidR="00D03B4F" w:rsidRDefault="00D03B4F" w:rsidP="00D03B4F">
            <w:r>
              <w:t xml:space="preserve">To uniquely identify every island </w:t>
            </w:r>
          </w:p>
          <w:p w14:paraId="7F93A588" w14:textId="77777777" w:rsidR="00D03B4F" w:rsidRDefault="00D03B4F" w:rsidP="00D03B4F">
            <w:r>
              <w:t>Ever island has a name</w:t>
            </w:r>
          </w:p>
          <w:p w14:paraId="3031E440" w14:textId="5E425DEC" w:rsidR="00D03B4F" w:rsidRDefault="00D03B4F" w:rsidP="00D03B4F">
            <w:r>
              <w:t xml:space="preserve">Every island has its own geographic location </w:t>
            </w:r>
          </w:p>
        </w:tc>
      </w:tr>
      <w:tr w:rsidR="00D03B4F" w14:paraId="0A2ABB1F" w14:textId="77777777" w:rsidTr="003143B9">
        <w:trPr>
          <w:trHeight w:val="1328"/>
        </w:trPr>
        <w:tc>
          <w:tcPr>
            <w:tcW w:w="3510" w:type="dxa"/>
          </w:tcPr>
          <w:p w14:paraId="0FBF720E" w14:textId="46B1DB05" w:rsidR="00D03B4F" w:rsidRDefault="00D03B4F" w:rsidP="0078342C">
            <w:r w:rsidRPr="00627BC0">
              <w:t>w1810872</w:t>
            </w:r>
            <w:r>
              <w:t>_Boat</w:t>
            </w:r>
          </w:p>
        </w:tc>
        <w:tc>
          <w:tcPr>
            <w:tcW w:w="3058" w:type="dxa"/>
          </w:tcPr>
          <w:p w14:paraId="209DBBBC" w14:textId="77777777" w:rsidR="00D03B4F" w:rsidRDefault="00D03B4F" w:rsidP="009E6202">
            <w:r>
              <w:t>w1810872_boatId {PK}</w:t>
            </w:r>
          </w:p>
          <w:p w14:paraId="5E37DC8F" w14:textId="77777777" w:rsidR="00D03B4F" w:rsidRDefault="00D03B4F" w:rsidP="009E6202">
            <w:r>
              <w:t>w1810872_condition</w:t>
            </w:r>
          </w:p>
          <w:p w14:paraId="4E0D124B" w14:textId="77777777" w:rsidR="00D03B4F" w:rsidRDefault="00D03B4F" w:rsidP="009E6202">
            <w:r>
              <w:t>w1810872_boatType</w:t>
            </w:r>
          </w:p>
          <w:p w14:paraId="673EC1B6" w14:textId="551C0362" w:rsidR="0081134A" w:rsidRDefault="0081134A" w:rsidP="009E6202">
            <w:r>
              <w:t>w1810872_capacity</w:t>
            </w:r>
          </w:p>
        </w:tc>
        <w:tc>
          <w:tcPr>
            <w:tcW w:w="5142" w:type="dxa"/>
          </w:tcPr>
          <w:p w14:paraId="0C8D2561" w14:textId="77777777" w:rsidR="00D03B4F" w:rsidRDefault="00D03B4F" w:rsidP="00D03B4F">
            <w:r>
              <w:t>Uniquely identifies a boat</w:t>
            </w:r>
          </w:p>
          <w:p w14:paraId="65F10B22" w14:textId="77777777" w:rsidR="00D03B4F" w:rsidRDefault="00D03B4F" w:rsidP="00D03B4F">
            <w:r>
              <w:t>About the condition status of the boat</w:t>
            </w:r>
          </w:p>
          <w:p w14:paraId="48B56035" w14:textId="77777777" w:rsidR="00D03B4F" w:rsidRDefault="00D03B4F" w:rsidP="00D03B4F">
            <w:r>
              <w:t>Type of the boat</w:t>
            </w:r>
          </w:p>
          <w:p w14:paraId="5420D225" w14:textId="4A64BDD1" w:rsidR="0081134A" w:rsidRDefault="0081134A" w:rsidP="00D03B4F">
            <w:r>
              <w:t>Capacity of each boat</w:t>
            </w:r>
          </w:p>
        </w:tc>
      </w:tr>
      <w:tr w:rsidR="0081134A" w14:paraId="082594C4" w14:textId="77777777" w:rsidTr="0081134A">
        <w:trPr>
          <w:trHeight w:val="560"/>
        </w:trPr>
        <w:tc>
          <w:tcPr>
            <w:tcW w:w="3510" w:type="dxa"/>
          </w:tcPr>
          <w:p w14:paraId="24595A66" w14:textId="302C2835" w:rsidR="0081134A" w:rsidRDefault="0081134A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rgeMotorizedBoat</w:t>
            </w:r>
          </w:p>
        </w:tc>
        <w:tc>
          <w:tcPr>
            <w:tcW w:w="3058" w:type="dxa"/>
          </w:tcPr>
          <w:p w14:paraId="4364680B" w14:textId="438C00EE" w:rsidR="0081134A" w:rsidRDefault="0081134A" w:rsidP="009E6202">
            <w:r>
              <w:t>w1810872_currentLocation</w:t>
            </w:r>
          </w:p>
        </w:tc>
        <w:tc>
          <w:tcPr>
            <w:tcW w:w="5142" w:type="dxa"/>
          </w:tcPr>
          <w:p w14:paraId="5B348029" w14:textId="0A316B55" w:rsidR="0081134A" w:rsidRDefault="0081134A" w:rsidP="00D03B4F">
            <w:r>
              <w:t>Current location where the large, motorized boat is</w:t>
            </w:r>
          </w:p>
        </w:tc>
      </w:tr>
      <w:tr w:rsidR="00871FAC" w14:paraId="4F25C0AB" w14:textId="77777777" w:rsidTr="00871FAC">
        <w:trPr>
          <w:trHeight w:val="431"/>
        </w:trPr>
        <w:tc>
          <w:tcPr>
            <w:tcW w:w="3510" w:type="dxa"/>
          </w:tcPr>
          <w:p w14:paraId="24C8DDF3" w14:textId="44DEE651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PaddlePropelledBoat</w:t>
            </w:r>
          </w:p>
        </w:tc>
        <w:tc>
          <w:tcPr>
            <w:tcW w:w="3058" w:type="dxa"/>
          </w:tcPr>
          <w:p w14:paraId="48F77657" w14:textId="78A9EEFB" w:rsidR="00871FAC" w:rsidRDefault="00871FAC" w:rsidP="009E6202">
            <w:r>
              <w:t>w1810872_locationToVisit</w:t>
            </w:r>
          </w:p>
        </w:tc>
        <w:tc>
          <w:tcPr>
            <w:tcW w:w="5142" w:type="dxa"/>
          </w:tcPr>
          <w:p w14:paraId="5883B0E2" w14:textId="53B21AF4" w:rsidR="00871FAC" w:rsidRDefault="0081134A" w:rsidP="00D03B4F">
            <w:r>
              <w:t xml:space="preserve">Location it must visit if available </w:t>
            </w:r>
          </w:p>
        </w:tc>
      </w:tr>
      <w:tr w:rsidR="00871FAC" w14:paraId="7E9CE12A" w14:textId="77777777" w:rsidTr="00871FAC">
        <w:trPr>
          <w:trHeight w:val="423"/>
        </w:trPr>
        <w:tc>
          <w:tcPr>
            <w:tcW w:w="3510" w:type="dxa"/>
          </w:tcPr>
          <w:p w14:paraId="765D2F8B" w14:textId="4A360570" w:rsidR="00871FAC" w:rsidRDefault="00871FA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mallerMotorizedBoat</w:t>
            </w:r>
          </w:p>
        </w:tc>
        <w:tc>
          <w:tcPr>
            <w:tcW w:w="3058" w:type="dxa"/>
          </w:tcPr>
          <w:p w14:paraId="6FF5D603" w14:textId="121ADBF1" w:rsidR="00871FAC" w:rsidRDefault="00871FAC" w:rsidP="009E6202">
            <w:r>
              <w:t>w1810872_currentBeach</w:t>
            </w:r>
          </w:p>
        </w:tc>
        <w:tc>
          <w:tcPr>
            <w:tcW w:w="5142" w:type="dxa"/>
          </w:tcPr>
          <w:p w14:paraId="45202E4C" w14:textId="5161F14A" w:rsidR="00871FAC" w:rsidRDefault="008262E4" w:rsidP="008262E4">
            <w:r>
              <w:t xml:space="preserve">Current beach it is located in </w:t>
            </w:r>
          </w:p>
        </w:tc>
      </w:tr>
      <w:tr w:rsidR="008262E4" w14:paraId="1F89E255" w14:textId="77777777" w:rsidTr="00555B8F">
        <w:trPr>
          <w:trHeight w:val="2220"/>
        </w:trPr>
        <w:tc>
          <w:tcPr>
            <w:tcW w:w="3510" w:type="dxa"/>
          </w:tcPr>
          <w:p w14:paraId="6376F401" w14:textId="157B65AB" w:rsidR="008262E4" w:rsidRDefault="008262E4" w:rsidP="0078342C">
            <w:r w:rsidRPr="00627BC0">
              <w:t>w1810872</w:t>
            </w:r>
            <w:r>
              <w:t>_Customer</w:t>
            </w:r>
          </w:p>
        </w:tc>
        <w:tc>
          <w:tcPr>
            <w:tcW w:w="3058" w:type="dxa"/>
          </w:tcPr>
          <w:p w14:paraId="3AF302CB" w14:textId="77777777" w:rsidR="008262E4" w:rsidRDefault="008262E4" w:rsidP="009E6202">
            <w:r>
              <w:t>w1810872_customerId  {PK}</w:t>
            </w:r>
          </w:p>
          <w:p w14:paraId="17BF0834" w14:textId="77777777" w:rsidR="008262E4" w:rsidRDefault="008262E4" w:rsidP="009E6202">
            <w:r>
              <w:t>w1810872_customerName</w:t>
            </w:r>
          </w:p>
          <w:p w14:paraId="16AA804B" w14:textId="77777777" w:rsidR="008262E4" w:rsidRDefault="008262E4" w:rsidP="009E6202">
            <w:r>
              <w:t xml:space="preserve">    w1810872_fName</w:t>
            </w:r>
          </w:p>
          <w:p w14:paraId="26088913" w14:textId="77777777" w:rsidR="008262E4" w:rsidRDefault="008262E4" w:rsidP="009E6202">
            <w:r>
              <w:t xml:space="preserve">    w1810872_lName</w:t>
            </w:r>
          </w:p>
          <w:p w14:paraId="657BABFE" w14:textId="307F70D9" w:rsidR="008262E4" w:rsidRDefault="008262E4" w:rsidP="009E6202">
            <w:r>
              <w:t>w1810872_emailAddress</w:t>
            </w:r>
          </w:p>
        </w:tc>
        <w:tc>
          <w:tcPr>
            <w:tcW w:w="5142" w:type="dxa"/>
          </w:tcPr>
          <w:p w14:paraId="6E7898DC" w14:textId="77777777" w:rsidR="008262E4" w:rsidRDefault="008262E4" w:rsidP="00D03B4F">
            <w:r>
              <w:t xml:space="preserve">Uniquely identifies a customer </w:t>
            </w:r>
          </w:p>
          <w:p w14:paraId="7A7EED2A" w14:textId="77777777" w:rsidR="008262E4" w:rsidRDefault="008262E4" w:rsidP="00D03B4F"/>
          <w:p w14:paraId="44219B41" w14:textId="77777777" w:rsidR="008262E4" w:rsidRDefault="008262E4" w:rsidP="00D03B4F">
            <w:r>
              <w:t xml:space="preserve">First name of customer </w:t>
            </w:r>
          </w:p>
          <w:p w14:paraId="4880F861" w14:textId="020E796E" w:rsidR="008262E4" w:rsidRDefault="008262E4" w:rsidP="00D03B4F">
            <w:r>
              <w:t xml:space="preserve">Last name of customer </w:t>
            </w:r>
          </w:p>
          <w:p w14:paraId="5482231D" w14:textId="7914DFB4" w:rsidR="008262E4" w:rsidRDefault="008262E4" w:rsidP="00D03B4F">
            <w:r>
              <w:t xml:space="preserve">E-mail address of customer </w:t>
            </w:r>
          </w:p>
        </w:tc>
      </w:tr>
      <w:tr w:rsidR="008262E4" w14:paraId="49C26189" w14:textId="77777777" w:rsidTr="00461867">
        <w:trPr>
          <w:trHeight w:val="1328"/>
        </w:trPr>
        <w:tc>
          <w:tcPr>
            <w:tcW w:w="3510" w:type="dxa"/>
          </w:tcPr>
          <w:p w14:paraId="07BCA5B5" w14:textId="39F80BA4" w:rsidR="008262E4" w:rsidRDefault="008262E4" w:rsidP="0078342C">
            <w:r w:rsidRPr="00627BC0">
              <w:t>w1810872</w:t>
            </w:r>
            <w:r>
              <w:t>_Booking</w:t>
            </w:r>
          </w:p>
        </w:tc>
        <w:tc>
          <w:tcPr>
            <w:tcW w:w="3058" w:type="dxa"/>
          </w:tcPr>
          <w:p w14:paraId="6D80E6C4" w14:textId="77777777" w:rsidR="008262E4" w:rsidRDefault="008262E4" w:rsidP="009E6202">
            <w:r>
              <w:t>w1810872_bookingId {PK}</w:t>
            </w:r>
          </w:p>
          <w:p w14:paraId="0521CD31" w14:textId="77777777" w:rsidR="008262E4" w:rsidRDefault="008262E4" w:rsidP="009E6202">
            <w:r>
              <w:t>w1810872_bookingDate</w:t>
            </w:r>
          </w:p>
          <w:p w14:paraId="6B2DC786" w14:textId="7CC97822" w:rsidR="008262E4" w:rsidRDefault="008262E4" w:rsidP="009E6202">
            <w:r>
              <w:t>w1810872_duration</w:t>
            </w:r>
          </w:p>
        </w:tc>
        <w:tc>
          <w:tcPr>
            <w:tcW w:w="5142" w:type="dxa"/>
          </w:tcPr>
          <w:p w14:paraId="5667B9B9" w14:textId="77777777" w:rsidR="008262E4" w:rsidRDefault="008262E4" w:rsidP="00D03B4F">
            <w:r>
              <w:t>Each booking has a number to uniquely identify</w:t>
            </w:r>
          </w:p>
          <w:p w14:paraId="3069D3D9" w14:textId="77777777" w:rsidR="008262E4" w:rsidRDefault="008262E4" w:rsidP="00D03B4F">
            <w:r>
              <w:t>Date the booking was made</w:t>
            </w:r>
          </w:p>
          <w:p w14:paraId="564C576A" w14:textId="73906C47" w:rsidR="008262E4" w:rsidRDefault="008262E4" w:rsidP="00D03B4F">
            <w:r>
              <w:t xml:space="preserve">Time duration taken for a particular event booked </w:t>
            </w:r>
          </w:p>
        </w:tc>
      </w:tr>
      <w:tr w:rsidR="008262E4" w14:paraId="2DAF6BFE" w14:textId="77777777" w:rsidTr="001553A0">
        <w:trPr>
          <w:trHeight w:val="1328"/>
        </w:trPr>
        <w:tc>
          <w:tcPr>
            <w:tcW w:w="3510" w:type="dxa"/>
          </w:tcPr>
          <w:p w14:paraId="4124B16A" w14:textId="7BE36718" w:rsidR="008262E4" w:rsidRDefault="008262E4" w:rsidP="0078342C">
            <w:r w:rsidRPr="00627BC0">
              <w:t>w1810872</w:t>
            </w:r>
            <w:r>
              <w:t>_Adventure</w:t>
            </w:r>
          </w:p>
        </w:tc>
        <w:tc>
          <w:tcPr>
            <w:tcW w:w="3058" w:type="dxa"/>
          </w:tcPr>
          <w:p w14:paraId="691EFFA9" w14:textId="77777777" w:rsidR="008262E4" w:rsidRDefault="008262E4" w:rsidP="009E6202">
            <w:r>
              <w:t>w1810872_adventureId {PK}</w:t>
            </w:r>
          </w:p>
          <w:p w14:paraId="6542EA75" w14:textId="77777777" w:rsidR="008262E4" w:rsidRDefault="008262E4" w:rsidP="009E6202">
            <w:r>
              <w:t>w1810872_adventureType</w:t>
            </w:r>
          </w:p>
          <w:p w14:paraId="061C13EB" w14:textId="53297234" w:rsidR="008262E4" w:rsidRDefault="008262E4" w:rsidP="009E6202">
            <w:r>
              <w:t>w1810872_timeDuration</w:t>
            </w:r>
          </w:p>
        </w:tc>
        <w:tc>
          <w:tcPr>
            <w:tcW w:w="5142" w:type="dxa"/>
          </w:tcPr>
          <w:p w14:paraId="11AC101C" w14:textId="77777777" w:rsidR="008262E4" w:rsidRDefault="008262E4" w:rsidP="00D03B4F">
            <w:r>
              <w:t xml:space="preserve">Each adventure has a unique ID number </w:t>
            </w:r>
          </w:p>
          <w:p w14:paraId="44B74892" w14:textId="77777777" w:rsidR="008262E4" w:rsidRDefault="008262E4" w:rsidP="00D03B4F">
            <w:r>
              <w:t xml:space="preserve">Type of adventure </w:t>
            </w:r>
          </w:p>
          <w:p w14:paraId="7708F517" w14:textId="4807DD3F" w:rsidR="008262E4" w:rsidRDefault="00FC5217" w:rsidP="00D03B4F">
            <w:r>
              <w:t>Time consuming to complete adventure</w:t>
            </w:r>
          </w:p>
        </w:tc>
      </w:tr>
      <w:tr w:rsidR="00FC5217" w14:paraId="0E93D796" w14:textId="77777777" w:rsidTr="00DA6921">
        <w:trPr>
          <w:trHeight w:val="925"/>
        </w:trPr>
        <w:tc>
          <w:tcPr>
            <w:tcW w:w="3510" w:type="dxa"/>
          </w:tcPr>
          <w:p w14:paraId="3DCEB3D5" w14:textId="5DF6FF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Adventure</w:t>
            </w:r>
          </w:p>
        </w:tc>
        <w:tc>
          <w:tcPr>
            <w:tcW w:w="3058" w:type="dxa"/>
          </w:tcPr>
          <w:p w14:paraId="40D039E7" w14:textId="77777777" w:rsidR="00FC5217" w:rsidRDefault="00FC5217" w:rsidP="009E6202">
            <w:r>
              <w:t xml:space="preserve">w1810872_requirement </w:t>
            </w:r>
          </w:p>
          <w:p w14:paraId="3DD5D3F0" w14:textId="0F4A35D4" w:rsidR="00FC5217" w:rsidRDefault="00FC5217" w:rsidP="009E6202">
            <w:r>
              <w:t>w1810872_numberOfGuests</w:t>
            </w:r>
          </w:p>
        </w:tc>
        <w:tc>
          <w:tcPr>
            <w:tcW w:w="5142" w:type="dxa"/>
          </w:tcPr>
          <w:p w14:paraId="10E0D477" w14:textId="77777777" w:rsidR="00FC5217" w:rsidRDefault="00FC5217" w:rsidP="00D03B4F">
            <w:r>
              <w:t>Requirements for the sea adventure</w:t>
            </w:r>
          </w:p>
          <w:p w14:paraId="4F3064B2" w14:textId="24FD1C8E" w:rsidR="00FC5217" w:rsidRDefault="00FC5217" w:rsidP="00D03B4F">
            <w:r>
              <w:t>Number of guests participating in an adventure</w:t>
            </w:r>
          </w:p>
        </w:tc>
      </w:tr>
      <w:tr w:rsidR="00FC5217" w14:paraId="4AA7E8D2" w14:textId="77777777" w:rsidTr="00C67EAB">
        <w:trPr>
          <w:trHeight w:val="882"/>
        </w:trPr>
        <w:tc>
          <w:tcPr>
            <w:tcW w:w="3510" w:type="dxa"/>
          </w:tcPr>
          <w:p w14:paraId="58C23D94" w14:textId="67BD4DB9" w:rsidR="00FC5217" w:rsidRDefault="00FC5217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ossing</w:t>
            </w:r>
          </w:p>
        </w:tc>
        <w:tc>
          <w:tcPr>
            <w:tcW w:w="3058" w:type="dxa"/>
          </w:tcPr>
          <w:p w14:paraId="3873490D" w14:textId="77777777" w:rsidR="00FC5217" w:rsidRDefault="00FC5217" w:rsidP="009E6202">
            <w:r>
              <w:t>w1810872_crossingLocation</w:t>
            </w:r>
          </w:p>
          <w:p w14:paraId="45781036" w14:textId="39C65575" w:rsidR="00FC5217" w:rsidRDefault="00FC5217" w:rsidP="009E6202">
            <w:r>
              <w:t>w1810872_mealRequired</w:t>
            </w:r>
          </w:p>
        </w:tc>
        <w:tc>
          <w:tcPr>
            <w:tcW w:w="5142" w:type="dxa"/>
          </w:tcPr>
          <w:p w14:paraId="4ADF4E1A" w14:textId="77777777" w:rsidR="00FC5217" w:rsidRDefault="00FC5217" w:rsidP="00D03B4F">
            <w:r>
              <w:t>To which island is the sea crossing is for</w:t>
            </w:r>
          </w:p>
          <w:p w14:paraId="2DCDC915" w14:textId="7279B493" w:rsidR="00FC5217" w:rsidRDefault="00FC5217" w:rsidP="00D03B4F">
            <w:r>
              <w:t>Whether a meal is required or not</w:t>
            </w:r>
          </w:p>
        </w:tc>
      </w:tr>
      <w:tr w:rsidR="0078342C" w14:paraId="2A75CD82" w14:textId="77777777" w:rsidTr="00A54800">
        <w:trPr>
          <w:trHeight w:val="532"/>
        </w:trPr>
        <w:tc>
          <w:tcPr>
            <w:tcW w:w="3510" w:type="dxa"/>
          </w:tcPr>
          <w:p w14:paraId="269B90FD" w14:textId="645B932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eachTaxiService</w:t>
            </w:r>
          </w:p>
        </w:tc>
        <w:tc>
          <w:tcPr>
            <w:tcW w:w="3058" w:type="dxa"/>
          </w:tcPr>
          <w:p w14:paraId="39160570" w14:textId="421157AD" w:rsidR="0078342C" w:rsidRDefault="0078342C" w:rsidP="009E6202"/>
        </w:tc>
        <w:tc>
          <w:tcPr>
            <w:tcW w:w="5142" w:type="dxa"/>
          </w:tcPr>
          <w:p w14:paraId="1CDB7720" w14:textId="46880410" w:rsidR="0078342C" w:rsidRDefault="0078342C" w:rsidP="00D03B4F"/>
        </w:tc>
      </w:tr>
      <w:tr w:rsidR="0078342C" w14:paraId="1D4B9880" w14:textId="77777777" w:rsidTr="00A54800">
        <w:trPr>
          <w:trHeight w:val="532"/>
        </w:trPr>
        <w:tc>
          <w:tcPr>
            <w:tcW w:w="3510" w:type="dxa"/>
          </w:tcPr>
          <w:p w14:paraId="0459C7A0" w14:textId="28298DBF" w:rsidR="0078342C" w:rsidRDefault="0078342C" w:rsidP="0078342C">
            <w:r w:rsidRPr="00627BC0">
              <w:lastRenderedPageBreak/>
              <w:t>w1810872</w:t>
            </w:r>
            <w:r>
              <w:t>_</w:t>
            </w:r>
            <w:r>
              <w:rPr>
                <w:shd w:val="clear" w:color="auto" w:fill="F8F9FA"/>
              </w:rPr>
              <w:t>MarineExploration</w:t>
            </w:r>
          </w:p>
        </w:tc>
        <w:tc>
          <w:tcPr>
            <w:tcW w:w="3058" w:type="dxa"/>
          </w:tcPr>
          <w:p w14:paraId="034BFEF9" w14:textId="2E5D4D75" w:rsidR="0078342C" w:rsidRDefault="0078342C" w:rsidP="009E6202"/>
        </w:tc>
        <w:tc>
          <w:tcPr>
            <w:tcW w:w="5142" w:type="dxa"/>
          </w:tcPr>
          <w:p w14:paraId="158152A1" w14:textId="1F36B9D5" w:rsidR="0078342C" w:rsidRDefault="0078342C" w:rsidP="00D03B4F"/>
        </w:tc>
      </w:tr>
      <w:tr w:rsidR="0078342C" w14:paraId="55759FD2" w14:textId="77777777" w:rsidTr="00F01531">
        <w:trPr>
          <w:trHeight w:val="283"/>
        </w:trPr>
        <w:tc>
          <w:tcPr>
            <w:tcW w:w="3510" w:type="dxa"/>
          </w:tcPr>
          <w:p w14:paraId="78261ED8" w14:textId="5D2FA9E8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LandAdventure</w:t>
            </w:r>
          </w:p>
        </w:tc>
        <w:tc>
          <w:tcPr>
            <w:tcW w:w="3058" w:type="dxa"/>
          </w:tcPr>
          <w:p w14:paraId="6AA84A88" w14:textId="369CB5A0" w:rsidR="0078342C" w:rsidRDefault="003C1BB4" w:rsidP="009E6202">
            <w:r>
              <w:t>w1810872_description</w:t>
            </w:r>
          </w:p>
        </w:tc>
        <w:tc>
          <w:tcPr>
            <w:tcW w:w="5142" w:type="dxa"/>
          </w:tcPr>
          <w:p w14:paraId="5A6E5311" w14:textId="2ACEC442" w:rsidR="0078342C" w:rsidRDefault="00FC5217" w:rsidP="00D03B4F">
            <w:r>
              <w:t xml:space="preserve">Short description about the land adventure </w:t>
            </w:r>
          </w:p>
        </w:tc>
      </w:tr>
      <w:tr w:rsidR="0078342C" w14:paraId="3E045A37" w14:textId="77777777" w:rsidTr="00F01531">
        <w:trPr>
          <w:trHeight w:val="261"/>
        </w:trPr>
        <w:tc>
          <w:tcPr>
            <w:tcW w:w="3510" w:type="dxa"/>
          </w:tcPr>
          <w:p w14:paraId="1C8123AB" w14:textId="08961B1A" w:rsidR="0078342C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VisitLandmark</w:t>
            </w:r>
          </w:p>
        </w:tc>
        <w:tc>
          <w:tcPr>
            <w:tcW w:w="3058" w:type="dxa"/>
          </w:tcPr>
          <w:p w14:paraId="333C3495" w14:textId="594BE11B" w:rsidR="0078342C" w:rsidRDefault="0078342C" w:rsidP="009E6202"/>
        </w:tc>
        <w:tc>
          <w:tcPr>
            <w:tcW w:w="5142" w:type="dxa"/>
          </w:tcPr>
          <w:p w14:paraId="27533426" w14:textId="127A3B6F" w:rsidR="0078342C" w:rsidRDefault="0078342C" w:rsidP="00D03B4F"/>
        </w:tc>
      </w:tr>
      <w:tr w:rsidR="0078342C" w14:paraId="24B2737D" w14:textId="77777777" w:rsidTr="00F01531">
        <w:trPr>
          <w:trHeight w:val="381"/>
        </w:trPr>
        <w:tc>
          <w:tcPr>
            <w:tcW w:w="3510" w:type="dxa"/>
          </w:tcPr>
          <w:p w14:paraId="227B9597" w14:textId="30338E17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WalkTour</w:t>
            </w:r>
          </w:p>
        </w:tc>
        <w:tc>
          <w:tcPr>
            <w:tcW w:w="3058" w:type="dxa"/>
          </w:tcPr>
          <w:p w14:paraId="7A267AF3" w14:textId="4F07AD70" w:rsidR="0078342C" w:rsidRDefault="0078342C" w:rsidP="009E6202"/>
        </w:tc>
        <w:tc>
          <w:tcPr>
            <w:tcW w:w="5142" w:type="dxa"/>
          </w:tcPr>
          <w:p w14:paraId="3147A5DA" w14:textId="77777777" w:rsidR="0078342C" w:rsidRDefault="0078342C" w:rsidP="00D03B4F"/>
        </w:tc>
      </w:tr>
      <w:tr w:rsidR="00E24BAA" w14:paraId="48B02D3C" w14:textId="77777777" w:rsidTr="00B40F39">
        <w:trPr>
          <w:trHeight w:val="4004"/>
        </w:trPr>
        <w:tc>
          <w:tcPr>
            <w:tcW w:w="3510" w:type="dxa"/>
          </w:tcPr>
          <w:p w14:paraId="39143E48" w14:textId="29C42A0B" w:rsidR="00E24BAA" w:rsidRPr="00627BC0" w:rsidRDefault="00E24BAA" w:rsidP="0078342C">
            <w:r w:rsidRPr="00627BC0">
              <w:t>w1810872</w:t>
            </w:r>
            <w:r>
              <w:t>_Employee</w:t>
            </w:r>
          </w:p>
        </w:tc>
        <w:tc>
          <w:tcPr>
            <w:tcW w:w="3058" w:type="dxa"/>
          </w:tcPr>
          <w:p w14:paraId="04F0EB02" w14:textId="77777777" w:rsidR="00E24BAA" w:rsidRDefault="00E24BAA" w:rsidP="009E6202">
            <w:r>
              <w:t>w1810872_emplyeeId {PK}</w:t>
            </w:r>
          </w:p>
          <w:p w14:paraId="29746D37" w14:textId="77777777" w:rsidR="00E24BAA" w:rsidRDefault="00E24BAA" w:rsidP="009E6202">
            <w:r>
              <w:t>w1810872_name</w:t>
            </w:r>
          </w:p>
          <w:p w14:paraId="728EA760" w14:textId="77777777" w:rsidR="00E24BAA" w:rsidRDefault="00E24BAA" w:rsidP="009E6202">
            <w:r>
              <w:t xml:space="preserve">    w1810872_fName</w:t>
            </w:r>
          </w:p>
          <w:p w14:paraId="65B80A41" w14:textId="77777777" w:rsidR="00E24BAA" w:rsidRDefault="00E24BAA" w:rsidP="009E6202">
            <w:r>
              <w:t xml:space="preserve">    w1810872_lName</w:t>
            </w:r>
          </w:p>
          <w:p w14:paraId="606E4D88" w14:textId="77777777" w:rsidR="00E24BAA" w:rsidRDefault="00E24BAA" w:rsidP="009E6202">
            <w:r>
              <w:t xml:space="preserve">w1810872_Address </w:t>
            </w:r>
          </w:p>
          <w:p w14:paraId="02A14628" w14:textId="77777777" w:rsidR="00E24BAA" w:rsidRDefault="00E24BAA" w:rsidP="009E6202">
            <w:r>
              <w:t xml:space="preserve">    w1810872_street</w:t>
            </w:r>
          </w:p>
          <w:p w14:paraId="000D27A7" w14:textId="77777777" w:rsidR="00E24BAA" w:rsidRDefault="00E24BAA" w:rsidP="009E6202">
            <w:r>
              <w:t xml:space="preserve">    w1810872_city</w:t>
            </w:r>
          </w:p>
          <w:p w14:paraId="13B6F136" w14:textId="77777777" w:rsidR="00E24BAA" w:rsidRDefault="00E24BAA" w:rsidP="009E6202">
            <w:r>
              <w:t xml:space="preserve">    w1810872_postcode</w:t>
            </w:r>
          </w:p>
          <w:p w14:paraId="58A613F7" w14:textId="6C507049" w:rsidR="00E24BAA" w:rsidRDefault="00E24BAA" w:rsidP="009E6202">
            <w:r>
              <w:t>w1810872_tellNo[1..3]</w:t>
            </w:r>
          </w:p>
        </w:tc>
        <w:tc>
          <w:tcPr>
            <w:tcW w:w="5142" w:type="dxa"/>
          </w:tcPr>
          <w:p w14:paraId="12EB14BD" w14:textId="77777777" w:rsidR="00E24BAA" w:rsidRDefault="00E24BAA" w:rsidP="00D03B4F">
            <w:r>
              <w:t>Each employee has an ID to be uniquely identified</w:t>
            </w:r>
          </w:p>
          <w:p w14:paraId="6713D147" w14:textId="77777777" w:rsidR="00E24BAA" w:rsidRDefault="00E24BAA" w:rsidP="00D03B4F"/>
          <w:p w14:paraId="6575B59A" w14:textId="77777777" w:rsidR="00E24BAA" w:rsidRDefault="00E24BAA" w:rsidP="00D03B4F">
            <w:r>
              <w:t>First name of employee</w:t>
            </w:r>
          </w:p>
          <w:p w14:paraId="4C877A8A" w14:textId="77777777" w:rsidR="00E24BAA" w:rsidRDefault="00E24BAA" w:rsidP="00D03B4F">
            <w:r>
              <w:t xml:space="preserve">Last name of employee </w:t>
            </w:r>
          </w:p>
          <w:p w14:paraId="015A0F57" w14:textId="77777777" w:rsidR="00E24BAA" w:rsidRDefault="00E24BAA" w:rsidP="00D03B4F"/>
          <w:p w14:paraId="57346C2D" w14:textId="77777777" w:rsidR="00E24BAA" w:rsidRDefault="00E24BAA" w:rsidP="00D03B4F">
            <w:r>
              <w:t xml:space="preserve">Street name of address of employee </w:t>
            </w:r>
          </w:p>
          <w:p w14:paraId="315278CE" w14:textId="77777777" w:rsidR="00E24BAA" w:rsidRDefault="00E24BAA" w:rsidP="00D03B4F">
            <w:r>
              <w:t xml:space="preserve">City of employee’s address </w:t>
            </w:r>
          </w:p>
          <w:p w14:paraId="712BC265" w14:textId="77777777" w:rsidR="00E24BAA" w:rsidRDefault="00E24BAA" w:rsidP="00D03B4F">
            <w:r>
              <w:t>Postcode of address</w:t>
            </w:r>
          </w:p>
          <w:p w14:paraId="7658D354" w14:textId="0959CF5A" w:rsidR="00E24BAA" w:rsidRDefault="00E24BAA" w:rsidP="00D03B4F">
            <w:r>
              <w:t>Telephone number of each employee</w:t>
            </w:r>
          </w:p>
        </w:tc>
      </w:tr>
      <w:tr w:rsidR="0078342C" w14:paraId="7127068B" w14:textId="77777777" w:rsidTr="00F01531">
        <w:trPr>
          <w:trHeight w:val="195"/>
        </w:trPr>
        <w:tc>
          <w:tcPr>
            <w:tcW w:w="3510" w:type="dxa"/>
          </w:tcPr>
          <w:p w14:paraId="0FA7904E" w14:textId="0132E4BC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Guid</w:t>
            </w:r>
          </w:p>
        </w:tc>
        <w:tc>
          <w:tcPr>
            <w:tcW w:w="3058" w:type="dxa"/>
          </w:tcPr>
          <w:p w14:paraId="2A57B024" w14:textId="4AD4C687" w:rsidR="0078342C" w:rsidRDefault="003C1BB4" w:rsidP="009E6202">
            <w:r>
              <w:t xml:space="preserve">w1810872_specializedArea </w:t>
            </w:r>
          </w:p>
        </w:tc>
        <w:tc>
          <w:tcPr>
            <w:tcW w:w="5142" w:type="dxa"/>
          </w:tcPr>
          <w:p w14:paraId="010D2A93" w14:textId="731D89D8" w:rsidR="0078342C" w:rsidRDefault="00E24BAA" w:rsidP="00D03B4F">
            <w:r>
              <w:t>Specialise area of study regarding various landmarks</w:t>
            </w:r>
          </w:p>
        </w:tc>
      </w:tr>
      <w:tr w:rsidR="0078342C" w14:paraId="231B21E1" w14:textId="77777777" w:rsidTr="00F01531">
        <w:trPr>
          <w:trHeight w:val="457"/>
        </w:trPr>
        <w:tc>
          <w:tcPr>
            <w:tcW w:w="3510" w:type="dxa"/>
          </w:tcPr>
          <w:p w14:paraId="3E8CCFD0" w14:textId="62EF6930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SeaCrewMember</w:t>
            </w:r>
          </w:p>
        </w:tc>
        <w:tc>
          <w:tcPr>
            <w:tcW w:w="3058" w:type="dxa"/>
          </w:tcPr>
          <w:p w14:paraId="3B0D4298" w14:textId="0ED3D035" w:rsidR="0078342C" w:rsidRDefault="003C1BB4" w:rsidP="009E6202">
            <w:r>
              <w:t>w1810872_licenseNumber</w:t>
            </w:r>
          </w:p>
        </w:tc>
        <w:tc>
          <w:tcPr>
            <w:tcW w:w="5142" w:type="dxa"/>
          </w:tcPr>
          <w:p w14:paraId="06C08781" w14:textId="6663A322" w:rsidR="0078342C" w:rsidRDefault="00E24BAA" w:rsidP="00D03B4F">
            <w:r>
              <w:t xml:space="preserve">Diving/ Swimming license number of each sea crew member </w:t>
            </w:r>
          </w:p>
        </w:tc>
      </w:tr>
      <w:tr w:rsidR="0078342C" w14:paraId="13087AEC" w14:textId="77777777" w:rsidTr="00F01531">
        <w:trPr>
          <w:trHeight w:val="557"/>
        </w:trPr>
        <w:tc>
          <w:tcPr>
            <w:tcW w:w="3510" w:type="dxa"/>
          </w:tcPr>
          <w:p w14:paraId="59417465" w14:textId="47606263" w:rsidR="0078342C" w:rsidRPr="00627BC0" w:rsidRDefault="0078342C" w:rsidP="0078342C">
            <w:r w:rsidRPr="00627BC0">
              <w:t>w1810872</w:t>
            </w:r>
            <w:r>
              <w:t>_</w:t>
            </w:r>
            <w:r>
              <w:rPr>
                <w:shd w:val="clear" w:color="auto" w:fill="F8F9FA"/>
              </w:rPr>
              <w:t>BoatMechanic</w:t>
            </w:r>
          </w:p>
        </w:tc>
        <w:tc>
          <w:tcPr>
            <w:tcW w:w="3058" w:type="dxa"/>
          </w:tcPr>
          <w:p w14:paraId="3F1B39B5" w14:textId="17764FDB" w:rsidR="0078342C" w:rsidRDefault="0078342C" w:rsidP="009E6202"/>
        </w:tc>
        <w:tc>
          <w:tcPr>
            <w:tcW w:w="5142" w:type="dxa"/>
          </w:tcPr>
          <w:p w14:paraId="1281A7A1" w14:textId="77777777" w:rsidR="0078342C" w:rsidRDefault="0078342C" w:rsidP="00D03B4F"/>
        </w:tc>
      </w:tr>
      <w:tr w:rsidR="00E24BAA" w14:paraId="7ACC6C8C" w14:textId="77777777" w:rsidTr="00DE0530">
        <w:trPr>
          <w:trHeight w:val="1328"/>
        </w:trPr>
        <w:tc>
          <w:tcPr>
            <w:tcW w:w="3510" w:type="dxa"/>
          </w:tcPr>
          <w:p w14:paraId="76C6C6B9" w14:textId="0F6D4381" w:rsidR="00E24BAA" w:rsidRPr="00627BC0" w:rsidRDefault="00E24BAA" w:rsidP="0078342C">
            <w:r w:rsidRPr="00627BC0">
              <w:t>w1810872</w:t>
            </w:r>
            <w:r>
              <w:t>_BoatService</w:t>
            </w:r>
          </w:p>
        </w:tc>
        <w:tc>
          <w:tcPr>
            <w:tcW w:w="3058" w:type="dxa"/>
          </w:tcPr>
          <w:p w14:paraId="20C6249E" w14:textId="77777777" w:rsidR="00E24BAA" w:rsidRDefault="00E24BAA" w:rsidP="0084751C">
            <w:r>
              <w:t>w1810872_serviceId {PK}</w:t>
            </w:r>
          </w:p>
          <w:p w14:paraId="6C777446" w14:textId="77777777" w:rsidR="00E24BAA" w:rsidRDefault="00E24BAA" w:rsidP="0084751C">
            <w:r>
              <w:t>w1810872_serviceName</w:t>
            </w:r>
          </w:p>
          <w:p w14:paraId="42C29607" w14:textId="3DB48815" w:rsidR="00E24BAA" w:rsidRDefault="00E24BAA" w:rsidP="0084751C">
            <w:r>
              <w:t xml:space="preserve">w1810872_serviceType </w:t>
            </w:r>
          </w:p>
        </w:tc>
        <w:tc>
          <w:tcPr>
            <w:tcW w:w="5142" w:type="dxa"/>
          </w:tcPr>
          <w:p w14:paraId="2E0EF97F" w14:textId="77777777" w:rsidR="00E24BAA" w:rsidRDefault="00E24BAA" w:rsidP="00D03B4F">
            <w:r>
              <w:t xml:space="preserve">To uniquely identify each service </w:t>
            </w:r>
          </w:p>
          <w:p w14:paraId="6B404662" w14:textId="77777777" w:rsidR="00E24BAA" w:rsidRDefault="00E24BAA" w:rsidP="00D03B4F">
            <w:r>
              <w:t xml:space="preserve">Name of service </w:t>
            </w:r>
          </w:p>
          <w:p w14:paraId="3E0256E5" w14:textId="4C9DEA41" w:rsidR="00E24BAA" w:rsidRDefault="00E24BAA" w:rsidP="00D03B4F">
            <w:r>
              <w:t xml:space="preserve">Type of service based on various parts of boat </w:t>
            </w:r>
          </w:p>
        </w:tc>
      </w:tr>
      <w:tr w:rsidR="00E24BAA" w14:paraId="146ED350" w14:textId="77777777" w:rsidTr="003C6701">
        <w:trPr>
          <w:trHeight w:val="1328"/>
        </w:trPr>
        <w:tc>
          <w:tcPr>
            <w:tcW w:w="3510" w:type="dxa"/>
          </w:tcPr>
          <w:p w14:paraId="633DAA4A" w14:textId="7AAD6C37" w:rsidR="00E24BAA" w:rsidRPr="00627BC0" w:rsidRDefault="00E24BAA" w:rsidP="0078342C">
            <w:r w:rsidRPr="00627BC0">
              <w:t>w1810872</w:t>
            </w:r>
            <w:r>
              <w:t>_Meal</w:t>
            </w:r>
          </w:p>
        </w:tc>
        <w:tc>
          <w:tcPr>
            <w:tcW w:w="3058" w:type="dxa"/>
          </w:tcPr>
          <w:p w14:paraId="7F1FE25C" w14:textId="77777777" w:rsidR="00E24BAA" w:rsidRDefault="00E24BAA" w:rsidP="0084751C">
            <w:r>
              <w:t>w1810872_mealId {PK}</w:t>
            </w:r>
          </w:p>
          <w:p w14:paraId="053BE8A6" w14:textId="77777777" w:rsidR="00E24BAA" w:rsidRDefault="00E24BAA" w:rsidP="0084751C">
            <w:r>
              <w:t>w1810872_description</w:t>
            </w:r>
          </w:p>
          <w:p w14:paraId="4FBAC886" w14:textId="6658DA48" w:rsidR="00E24BAA" w:rsidRDefault="00E24BAA" w:rsidP="0084751C">
            <w:r>
              <w:t>w1810872_veg</w:t>
            </w:r>
          </w:p>
        </w:tc>
        <w:tc>
          <w:tcPr>
            <w:tcW w:w="5142" w:type="dxa"/>
          </w:tcPr>
          <w:p w14:paraId="2185A18C" w14:textId="77777777" w:rsidR="00E24BAA" w:rsidRDefault="0093057F" w:rsidP="00D03B4F">
            <w:r>
              <w:t>Uniquely identifies each meal</w:t>
            </w:r>
          </w:p>
          <w:p w14:paraId="38BDE589" w14:textId="77777777" w:rsidR="0093057F" w:rsidRDefault="0093057F" w:rsidP="00D03B4F">
            <w:r>
              <w:t>Short description about what is included in the meal</w:t>
            </w:r>
          </w:p>
          <w:p w14:paraId="4BABAF3F" w14:textId="169E9ECE" w:rsidR="0093057F" w:rsidRDefault="0093057F" w:rsidP="00D03B4F">
            <w:r>
              <w:t xml:space="preserve">Is the meal vegetarian or non-vegetarian </w:t>
            </w:r>
          </w:p>
        </w:tc>
      </w:tr>
    </w:tbl>
    <w:p w14:paraId="49C0370A" w14:textId="77777777" w:rsidR="00D06177" w:rsidRPr="00D06177" w:rsidRDefault="00D06177">
      <w:pPr>
        <w:rPr>
          <w:b/>
          <w:bCs/>
        </w:rPr>
      </w:pPr>
    </w:p>
    <w:p w14:paraId="356A62C0" w14:textId="5A95F91B" w:rsidR="00500F4A" w:rsidRDefault="00500F4A"/>
    <w:p w14:paraId="468274B9" w14:textId="77777777" w:rsidR="00500F4A" w:rsidRDefault="00500F4A">
      <w:pPr>
        <w:spacing w:line="259" w:lineRule="auto"/>
      </w:pPr>
      <w:r>
        <w:br w:type="page"/>
      </w:r>
    </w:p>
    <w:p w14:paraId="7ADBBAB0" w14:textId="5E7D1AE1" w:rsidR="00500F4A" w:rsidRDefault="00500F4A" w:rsidP="00500F4A">
      <w:pPr>
        <w:pStyle w:val="Heading1"/>
      </w:pPr>
      <w:r>
        <w:lastRenderedPageBreak/>
        <w:t>Part B Questions.</w:t>
      </w:r>
    </w:p>
    <w:p w14:paraId="007D157D" w14:textId="77777777" w:rsidR="00500F4A" w:rsidRPr="00500F4A" w:rsidRDefault="00500F4A" w:rsidP="00500F4A"/>
    <w:p w14:paraId="36AC3929" w14:textId="06C97BF3" w:rsidR="00500F4A" w:rsidRDefault="00500F4A" w:rsidP="00500F4A">
      <w:pPr>
        <w:spacing w:line="259" w:lineRule="auto"/>
      </w:pPr>
      <w:r>
        <w:br w:type="page"/>
      </w:r>
    </w:p>
    <w:p w14:paraId="7AA4D96A" w14:textId="7C1213D2" w:rsidR="00500F4A" w:rsidRDefault="00500F4A" w:rsidP="00500F4A">
      <w:pPr>
        <w:pStyle w:val="Heading1"/>
      </w:pPr>
      <w:r>
        <w:lastRenderedPageBreak/>
        <w:t xml:space="preserve">5. Logical ERD for </w:t>
      </w:r>
      <w:proofErr w:type="spellStart"/>
      <w:r>
        <w:t>SoundStuff</w:t>
      </w:r>
      <w:proofErr w:type="spellEnd"/>
      <w:r>
        <w:t>.</w:t>
      </w:r>
    </w:p>
    <w:p w14:paraId="7E803877" w14:textId="77777777" w:rsidR="00500F4A" w:rsidRDefault="00500F4A">
      <w:pPr>
        <w:spacing w:line="259" w:lineRule="auto"/>
      </w:pPr>
      <w:r>
        <w:br w:type="page"/>
      </w:r>
    </w:p>
    <w:p w14:paraId="28A7F836" w14:textId="2005297F" w:rsidR="00500F4A" w:rsidRDefault="00500F4A"/>
    <w:p w14:paraId="0115AE8E" w14:textId="77777777" w:rsidR="00500F4A" w:rsidRDefault="00500F4A">
      <w:pPr>
        <w:spacing w:line="259" w:lineRule="auto"/>
      </w:pPr>
      <w:r>
        <w:br w:type="page"/>
      </w:r>
    </w:p>
    <w:p w14:paraId="4A830936" w14:textId="77777777" w:rsidR="00D06177" w:rsidRDefault="00D06177"/>
    <w:p w14:paraId="22ADFA61" w14:textId="62ED135F" w:rsidR="00471669" w:rsidRDefault="00471669"/>
    <w:p w14:paraId="4F71FC68" w14:textId="06023704" w:rsidR="00A62277" w:rsidRDefault="00A62277" w:rsidP="00532147">
      <w:pPr>
        <w:spacing w:line="259" w:lineRule="auto"/>
      </w:pPr>
    </w:p>
    <w:sectPr w:rsidR="00A62277" w:rsidSect="00D06177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1E8F4" w14:textId="77777777" w:rsidR="00F808C1" w:rsidRDefault="00F808C1" w:rsidP="0093057F">
      <w:pPr>
        <w:spacing w:after="0"/>
      </w:pPr>
      <w:r>
        <w:separator/>
      </w:r>
    </w:p>
  </w:endnote>
  <w:endnote w:type="continuationSeparator" w:id="0">
    <w:p w14:paraId="53AA7987" w14:textId="77777777" w:rsidR="00F808C1" w:rsidRDefault="00F808C1" w:rsidP="009305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rlito">
    <w:altName w:val="Calibri"/>
    <w:charset w:val="00"/>
    <w:family w:val="swiss"/>
    <w:pitch w:val="variable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6AEF" w14:textId="77777777" w:rsidR="00471669" w:rsidRDefault="00471669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63D0798" w14:textId="77777777" w:rsidR="0093057F" w:rsidRDefault="009305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27505" w14:textId="77777777" w:rsidR="00F808C1" w:rsidRDefault="00F808C1" w:rsidP="0093057F">
      <w:pPr>
        <w:spacing w:after="0"/>
      </w:pPr>
      <w:r>
        <w:separator/>
      </w:r>
    </w:p>
  </w:footnote>
  <w:footnote w:type="continuationSeparator" w:id="0">
    <w:p w14:paraId="31BDF9B4" w14:textId="77777777" w:rsidR="00F808C1" w:rsidRDefault="00F808C1" w:rsidP="0093057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A0A"/>
    <w:multiLevelType w:val="hybridMultilevel"/>
    <w:tmpl w:val="08F4BDB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A43CAB"/>
    <w:multiLevelType w:val="hybridMultilevel"/>
    <w:tmpl w:val="74C4F7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LI0MrY0NLAws7BQ0lEKTi0uzszPAykwrQUAL9eTOiwAAAA="/>
  </w:docVars>
  <w:rsids>
    <w:rsidRoot w:val="00D06177"/>
    <w:rsid w:val="0001538E"/>
    <w:rsid w:val="00040683"/>
    <w:rsid w:val="00046E48"/>
    <w:rsid w:val="00084FC9"/>
    <w:rsid w:val="00090D7E"/>
    <w:rsid w:val="00116DAD"/>
    <w:rsid w:val="00181C77"/>
    <w:rsid w:val="00220DB6"/>
    <w:rsid w:val="00240FED"/>
    <w:rsid w:val="002857AA"/>
    <w:rsid w:val="002C365B"/>
    <w:rsid w:val="003306EA"/>
    <w:rsid w:val="00344F54"/>
    <w:rsid w:val="003C07F0"/>
    <w:rsid w:val="003C1BB4"/>
    <w:rsid w:val="003D13F8"/>
    <w:rsid w:val="003F6B10"/>
    <w:rsid w:val="004250C0"/>
    <w:rsid w:val="00440530"/>
    <w:rsid w:val="00464E02"/>
    <w:rsid w:val="00471669"/>
    <w:rsid w:val="00475D3D"/>
    <w:rsid w:val="004C47D6"/>
    <w:rsid w:val="004C5284"/>
    <w:rsid w:val="00500F4A"/>
    <w:rsid w:val="00532147"/>
    <w:rsid w:val="00562102"/>
    <w:rsid w:val="00566238"/>
    <w:rsid w:val="00572C5A"/>
    <w:rsid w:val="005927BE"/>
    <w:rsid w:val="005C640C"/>
    <w:rsid w:val="005E2C56"/>
    <w:rsid w:val="00610326"/>
    <w:rsid w:val="00616125"/>
    <w:rsid w:val="00656898"/>
    <w:rsid w:val="006768E0"/>
    <w:rsid w:val="0068060E"/>
    <w:rsid w:val="006C1154"/>
    <w:rsid w:val="006E23A5"/>
    <w:rsid w:val="007173CA"/>
    <w:rsid w:val="00746321"/>
    <w:rsid w:val="007534FC"/>
    <w:rsid w:val="00754615"/>
    <w:rsid w:val="00757AA3"/>
    <w:rsid w:val="007769C9"/>
    <w:rsid w:val="00780972"/>
    <w:rsid w:val="0078342C"/>
    <w:rsid w:val="00783CDB"/>
    <w:rsid w:val="007C5BDE"/>
    <w:rsid w:val="007D4100"/>
    <w:rsid w:val="007F4808"/>
    <w:rsid w:val="0081134A"/>
    <w:rsid w:val="008262E4"/>
    <w:rsid w:val="00827E43"/>
    <w:rsid w:val="0084751C"/>
    <w:rsid w:val="00871FAC"/>
    <w:rsid w:val="00874871"/>
    <w:rsid w:val="008C0EE7"/>
    <w:rsid w:val="0090484F"/>
    <w:rsid w:val="0093057F"/>
    <w:rsid w:val="00933C88"/>
    <w:rsid w:val="00997B9A"/>
    <w:rsid w:val="009B6510"/>
    <w:rsid w:val="009B7FC4"/>
    <w:rsid w:val="009E3BEF"/>
    <w:rsid w:val="009E6202"/>
    <w:rsid w:val="009F5C50"/>
    <w:rsid w:val="00A07747"/>
    <w:rsid w:val="00A16265"/>
    <w:rsid w:val="00A54800"/>
    <w:rsid w:val="00A62277"/>
    <w:rsid w:val="00AD3851"/>
    <w:rsid w:val="00B25734"/>
    <w:rsid w:val="00B430C6"/>
    <w:rsid w:val="00B67CA7"/>
    <w:rsid w:val="00B7403B"/>
    <w:rsid w:val="00BF09E4"/>
    <w:rsid w:val="00C2006A"/>
    <w:rsid w:val="00CE60D4"/>
    <w:rsid w:val="00CF09FE"/>
    <w:rsid w:val="00D03B4F"/>
    <w:rsid w:val="00D06177"/>
    <w:rsid w:val="00D9031B"/>
    <w:rsid w:val="00D97EAA"/>
    <w:rsid w:val="00E24BAA"/>
    <w:rsid w:val="00E31F5A"/>
    <w:rsid w:val="00EB5CD4"/>
    <w:rsid w:val="00EF1B92"/>
    <w:rsid w:val="00F01531"/>
    <w:rsid w:val="00F5674E"/>
    <w:rsid w:val="00F808C1"/>
    <w:rsid w:val="00F95BFC"/>
    <w:rsid w:val="00F96000"/>
    <w:rsid w:val="00FC5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2C89A"/>
  <w15:chartTrackingRefBased/>
  <w15:docId w15:val="{FD3D756E-53ED-4938-9972-C8DC187C2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851"/>
    <w:pPr>
      <w:spacing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6E23A5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3C88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8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6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6177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566238"/>
    <w:pPr>
      <w:widowControl w:val="0"/>
      <w:autoSpaceDE w:val="0"/>
      <w:autoSpaceDN w:val="0"/>
      <w:spacing w:after="0"/>
    </w:pPr>
    <w:rPr>
      <w:rFonts w:ascii="Carlito" w:eastAsia="Carlito" w:hAnsi="Carlito" w:cs="Carlito"/>
      <w:szCs w:val="22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E23A5"/>
    <w:rPr>
      <w:rFonts w:ascii="Times New Roman" w:eastAsiaTheme="majorEastAsia" w:hAnsi="Times New Roman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33C88"/>
    <w:rPr>
      <w:rFonts w:ascii="Times New Roman" w:eastAsiaTheme="majorEastAsia" w:hAnsi="Times New Roman" w:cstheme="majorBidi"/>
      <w:color w:val="2F5496" w:themeColor="accent1" w:themeShade="BF"/>
      <w:sz w:val="28"/>
      <w:szCs w:val="33"/>
    </w:rPr>
  </w:style>
  <w:style w:type="paragraph" w:styleId="Header">
    <w:name w:val="header"/>
    <w:basedOn w:val="Normal"/>
    <w:link w:val="Head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057F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93057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057F"/>
    <w:rPr>
      <w:rFonts w:ascii="Times New Roman" w:hAnsi="Times New Roman"/>
      <w:sz w:val="24"/>
    </w:rPr>
  </w:style>
  <w:style w:type="paragraph" w:styleId="NoSpacing">
    <w:name w:val="No Spacing"/>
    <w:link w:val="NoSpacingChar"/>
    <w:uiPriority w:val="1"/>
    <w:qFormat/>
    <w:rsid w:val="00CE60D4"/>
    <w:pPr>
      <w:spacing w:after="0" w:line="240" w:lineRule="auto"/>
    </w:pPr>
    <w:rPr>
      <w:rFonts w:eastAsiaTheme="minorEastAsia"/>
      <w:szCs w:val="22"/>
      <w:lang w:val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CE60D4"/>
    <w:rPr>
      <w:rFonts w:eastAsiaTheme="minorEastAsia"/>
      <w:szCs w:val="22"/>
      <w:lang w:val="en-US" w:bidi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532147"/>
    <w:pPr>
      <w:spacing w:line="259" w:lineRule="auto"/>
      <w:outlineLvl w:val="9"/>
    </w:pPr>
    <w:rPr>
      <w:rFonts w:asciiTheme="majorHAnsi" w:hAnsiTheme="majorHAnsi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3214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3214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532147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32147"/>
    <w:pPr>
      <w:spacing w:after="200"/>
    </w:pPr>
    <w:rPr>
      <w:i/>
      <w:iCs/>
      <w:color w:val="44546A" w:themeColor="text2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26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25149-CC87-4C6D-89D1-014541C32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3</TotalTime>
  <Pages>16</Pages>
  <Words>1764</Words>
  <Characters>1006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hara Karunasekera</dc:creator>
  <cp:keywords/>
  <dc:description/>
  <cp:lastModifiedBy>Chithara Karunasekera</cp:lastModifiedBy>
  <cp:revision>20</cp:revision>
  <cp:lastPrinted>2021-11-06T11:54:00Z</cp:lastPrinted>
  <dcterms:created xsi:type="dcterms:W3CDTF">2021-11-05T13:35:00Z</dcterms:created>
  <dcterms:modified xsi:type="dcterms:W3CDTF">2021-11-14T07:15:00Z</dcterms:modified>
</cp:coreProperties>
</file>